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B502B8" w14:textId="21F57EB0" w:rsidR="00AA035C" w:rsidRDefault="00AA035C" w:rsidP="00AA035C">
      <w:pPr>
        <w:pStyle w:val="Heading1"/>
      </w:pPr>
      <w:bookmarkStart w:id="0" w:name="duration"/>
      <w:r>
        <w:t>Long COVID</w:t>
      </w:r>
    </w:p>
    <w:p w14:paraId="753BCE5D" w14:textId="3502A2EC" w:rsidR="002B4C44" w:rsidRDefault="002B4C44" w:rsidP="002B4C44">
      <w:pPr>
        <w:pStyle w:val="Heading2"/>
      </w:pPr>
      <w:r>
        <w:t>Pathophysiology</w:t>
      </w:r>
    </w:p>
    <w:p w14:paraId="1350BC82" w14:textId="77777777" w:rsidR="002B4C44" w:rsidRDefault="002B4C44" w:rsidP="002B4C44"/>
    <w:p w14:paraId="67FAA266" w14:textId="0F5FF7B3" w:rsidR="007748E4" w:rsidRDefault="007748E4" w:rsidP="007748E4">
      <w:pPr>
        <w:pStyle w:val="Heading3"/>
      </w:pPr>
      <w:r>
        <w:t>Exercise</w:t>
      </w:r>
    </w:p>
    <w:p w14:paraId="7A72742F" w14:textId="5FD04FAC" w:rsidR="007748E4" w:rsidRDefault="007748E4" w:rsidP="007748E4">
      <w:pPr>
        <w:pStyle w:val="Compact"/>
        <w:numPr>
          <w:ilvl w:val="0"/>
          <w:numId w:val="1"/>
        </w:numPr>
        <w:rPr>
          <w:highlight w:val="cyan"/>
        </w:rPr>
      </w:pPr>
      <w:r w:rsidRPr="009E7E75">
        <w:rPr>
          <w:highlight w:val="cyan"/>
        </w:rPr>
        <w:t xml:space="preserve">Lower VE/VCO2 slope (32.1 severe vs 32.9 normal; p = 0.068) </w:t>
      </w:r>
      <w:r w:rsidRPr="009E7E75">
        <w:rPr>
          <w:highlight w:val="cyan"/>
        </w:rPr>
        <w:fldChar w:fldCharType="begin"/>
      </w:r>
      <w:r w:rsidR="003A0A47">
        <w:rPr>
          <w:highlight w:val="cyan"/>
        </w:rPr>
        <w:instrText xml:space="preserve"> ADDIN ZOTERO_ITEM CSL_CITATION {"citationID":"00000058","properties":{"unsorted":false,"formattedCitation":"(Cherneva et al., 2025)","plainCitation":"(Cherneva et al., 2025)","noteIndex":0},"citationItems":[{"id":5687,"uris":["http://zotero.org/users/12301744/items/CVTTHU3L"],"itemData":{"id":5687,"type":"article-journal","abstract":"Background: Post-COVID-19 syndrome (PCS) is defined as the persistence of symptoms 3 months after acute SARS-CoV-2 infection. The long-term prevalence and clinical progression of PCS has not been established. Our aim was to investigate the symptoms in PCS patients, explore the degree of physical activity, according to the fatigue severity score, and analyze its association with basic cardio-pulmonary exercise testing (CPET) parameters. Methods: A total of 192 subjects with history of SARSCoV-2 infection were included. They filled in the Chronic Fatigue Syndrome Questionnaire (CFSQ) and were divided into symptomatic and asymptomatic groups. Forty-seven had persistent post-COVID complaints—reduced physical capacity, fatigue, dyspnea, sleep disturbances, muscle pain. CPET was performed and the pathophysiological parameters in the different fatigue severity groups were compared. Results: Subjects with persistent long-term PCS were divided into two groups—mild (20) and moderate–severe (27), depending on the CFSQ score; forty-eight PCS subjects without complaints served as a control group. The average period between the acute illness and the study was 1028 ± 214 days. Subjects with moderate–severe PCS had more symptoms during CPET (73.6% vs. 24.8% vs. 17.4%), as compared to mild/asymptomatic. The rate of perceived effort was subjective and did not correspond to the workload, heart, or breathing rate in the symptomatic group. These subjects were unable to reach the anaerobic threshold, compared to mild/asymptomatic subjects (51.8% vs. 25%, vs. 12.5%). Patients with moderate–severe PCS showed lower peak VO2 (24.13 ± 6.1 mL/min/kg vs. 26.73 ± 5.9 mL/min/kg, vs. 27.01 ± 6.3 mL/min/kg), as compared to mild/asymptomatic subjects. Conclusions: Long-term PCS is still present in up to 24% of the general population, more than thirty months after the acute episode. It is characterized by increased perception of symptom burden and diminished aerobic metabolism. A third of the long-term PCS exhibit lower cardio-respiratory fitness, independently from the severity of the symptoms.","container-title":"Biomedicines","DOI":"10.3390/biomedicines13051097","ISSN":"2227-9059","issue":"5","language":"en","license":"http://creativecommons.org/licenses/by/3.0/","note":"number: 5\npublisher: Multidisciplinary Digital Publishing Institute","page":"1097","source":"www.mdpi.com","title":"Cardio-Respiratory Fitness and Fatigue in Post-COVID-19 Syndrome—A Three-Year Update","volume":"13","author":[{"family":"Cherneva","given":"Radostina"},{"family":"Cherneva","given":"Zheyna"},{"family":"Youroukova","given":"Vania"},{"family":"Kadiyska","given":"Tanya"},{"family":"Valev","given":"Dinko"},{"family":"Hayrula-Manaf","given":"Ebru Myuyun"},{"family":"Mitev","given":"Vanyo"}],"issued":{"date-parts":[["2025",5]]},"citation-key":"Cherneva2025CardioRespiratoryFitnessFatigue"},"prefix":""}],"schema":"https://github.com/citation-style-language/schema/raw/master/csl-citation.json"} </w:instrText>
      </w:r>
      <w:r w:rsidRPr="009E7E75">
        <w:rPr>
          <w:highlight w:val="cyan"/>
        </w:rPr>
        <w:fldChar w:fldCharType="separate"/>
      </w:r>
      <w:r w:rsidR="003A0A47" w:rsidRPr="003A0A47">
        <w:rPr>
          <w:rFonts w:ascii="Aptos" w:hAnsi="Aptos"/>
        </w:rPr>
        <w:t>(Cherneva et al., 2025)</w:t>
      </w:r>
      <w:r w:rsidRPr="009E7E75">
        <w:rPr>
          <w:highlight w:val="cyan"/>
        </w:rPr>
        <w:fldChar w:fldCharType="end"/>
      </w:r>
    </w:p>
    <w:p w14:paraId="795BDF70" w14:textId="1C145788" w:rsidR="00041C01" w:rsidRDefault="00041C01" w:rsidP="007748E4">
      <w:pPr>
        <w:pStyle w:val="Compact"/>
        <w:numPr>
          <w:ilvl w:val="0"/>
          <w:numId w:val="1"/>
        </w:numPr>
        <w:rPr>
          <w:highlight w:val="cyan"/>
        </w:rPr>
      </w:pPr>
      <w:r>
        <w:rPr>
          <w:highlight w:val="cyan"/>
        </w:rPr>
        <w:t xml:space="preserve">No difference in VE/VCO2  </w:t>
      </w:r>
      <w:r>
        <w:rPr>
          <w:highlight w:val="cyan"/>
        </w:rPr>
        <w:fldChar w:fldCharType="begin"/>
      </w:r>
      <w:r w:rsidR="003A0A47">
        <w:rPr>
          <w:highlight w:val="cyan"/>
        </w:rPr>
        <w:instrText xml:space="preserve"> ADDIN ZOTERO_ITEM CSL_CITATION {"citationID":"03xhAP8X","properties":{"formattedCitation":"(Kersten et al., 2022)","plainCitation":"(Kersten et al., 2022)","noteIndex":0},"citationItems":[{"id":257,"uris":["http://zotero.org/users/12301744/items/NVYAAYGE"],"itemData":{"id":257,"type":"article-journal","abstract":"(1) Background: Dyspnea is one of the most frequent symptoms among post-COVID-19 patients. Cardiopulmonary exercise testing (CPET) is key to a differential diagnosis of dyspnea. This study aimed to describe and classify patterns of cardiopulmonary dysfunction in post-COVID-19 patients, using CPET. (2) Methods: A total of 143 symptomatic post-COVID-19 patients were included in the study. All patients underwent CPET, including oxygen consumption, slope of minute ventilation to CO2 production, and capillary blood gas testing, and were evaluated for signs of limitation by two experienced examiners. In total, 120 patients reached a satisfactory level of exertion and were included in further analyses. (3) Results: Using CPET, cardiovascular diseases such as venous thromboembolism or ischemic and nonischemic heart disease were identified as either cardiac (4.2%) or pulmonary vascular (5.8%) limitations. Some patients also exhibited dysfunctional states, such as deconditioning (15.8%) or pulmonary mechanical limitation (9.2%), mostly resulting from dysfunctional breathing patterns. Most (65%) patients showed no signs of limitation. (4) Conclusions: CPET can identify patients with distinct limitation patterns, and potentially guide further therapy and rehabilitation. Dysfunctional breathing and deconditioning are crucial factors for the evaluation of post-COVID-19 patients, as they can differentiate these dysfunctional syndromes from organic diseases. This highlights the importance of dynamic (as opposed to static) investigations in the post-COVID-19 context.","container-title":"International Journal of Environmental Research and Public Health","DOI":"10.3390/ijerph191811421","ISSN":"1660-4601","issue":"18","language":"en","license":"http://creativecommons.org/licenses/by/3.0/","note":"number: 18\npublisher: Multidisciplinary Digital Publishing Institute","page":"11421","source":"www.mdpi.com","title":"Cardiopulmonary Exercise Testing Distinguishes between Post-COVID-19 as a Dysfunctional Syndrome and Organ Pathologies","volume":"19","author":[{"family":"Kersten","given":"Johannes"},{"family":"Hoyo","given":"Luis"},{"family":"Wolf","given":"Alexander"},{"family":"Hüll","given":"Elina"},{"family":"Nunn","given":"Samuel"},{"family":"Tadic","given":"Marijana"},{"family":"Scharnbeck","given":"Dominik"},{"family":"Rottbauer","given":"Wolfgang"},{"family":"Buckert","given":"Dominik"}],"issued":{"date-parts":[["2022",1]]},"citation-key":"Kersten2022CardiopulmonaryExerciseTesting"}}],"schema":"https://github.com/citation-style-language/schema/raw/master/csl-citation.json"} </w:instrText>
      </w:r>
      <w:r>
        <w:rPr>
          <w:highlight w:val="cyan"/>
        </w:rPr>
        <w:fldChar w:fldCharType="separate"/>
      </w:r>
      <w:r w:rsidR="003A0A47" w:rsidRPr="003A0A47">
        <w:rPr>
          <w:rFonts w:ascii="Calibri" w:hAnsi="Calibri" w:cs="Calibri"/>
        </w:rPr>
        <w:t>(Kersten et al., 2022)</w:t>
      </w:r>
      <w:r>
        <w:rPr>
          <w:highlight w:val="cyan"/>
        </w:rPr>
        <w:fldChar w:fldCharType="end"/>
      </w:r>
    </w:p>
    <w:p w14:paraId="1457DD60" w14:textId="61F589AB" w:rsidR="00DC62FC" w:rsidRDefault="00DC62FC" w:rsidP="007748E4">
      <w:pPr>
        <w:pStyle w:val="Compact"/>
        <w:numPr>
          <w:ilvl w:val="0"/>
          <w:numId w:val="1"/>
        </w:numPr>
        <w:rPr>
          <w:highlight w:val="cyan"/>
        </w:rPr>
      </w:pPr>
      <w:r>
        <w:rPr>
          <w:highlight w:val="cyan"/>
        </w:rPr>
        <w:t xml:space="preserve">No difference in VE or VO2 </w:t>
      </w:r>
      <w:r>
        <w:rPr>
          <w:highlight w:val="cyan"/>
        </w:rPr>
        <w:fldChar w:fldCharType="begin"/>
      </w:r>
      <w:r>
        <w:rPr>
          <w:highlight w:val="cyan"/>
        </w:rPr>
        <w:instrText xml:space="preserve"> ADDIN ZOTERO_ITEM CSL_CITATION {"citationID":"ab9pnua1ic","properties":{"formattedCitation":"\\uldash{(Samaranayake et al., 2023)}","plainCitation":"(Samaranayake et al., 2023)","noteIndex":0},"citationItems":[{"id":8544,"uris":["http://zotero.org/users/12301744/items/5PYNUT3V"],"itemData":{"id":8544,"type":"article-journal","abstract":"Exertional breathlessness is highly prevalent in individuals with the post-coronavirus disease 2019 (COVID-19) syndrome, reporting delayed recovery following severe acute respiratory syndrome coronavirus 2 (SARS-CoV-2) infection [1]. The pathophysiology underlying breathlessness in this setting remains unclear; however, the use of cardiopulmonary exercise testing (CPET) has provided valuable insight, highlighting abnormalities in peripheral oxygen extraction, energy utilisation and autonomic dysfunction [2–5]. In addition, several studies have highlighted the presence of dysfunctional breathing and breathing pattern disorders (BPD) in this context [6, 7]., Post-COVID-19 breathing pattern disorder can be characterised by application of nonlinear statistical modelling of exercise ventilatory data\nhttps://bit.ly/3WlBc7e","container-title":"ERJ Open Research","DOI":"10.1183/23120541.00117-2023","ISSN":"2312-0541","issue":"4","journalAbbreviation":"ERJ Open Res","note":"PMID: 37362883\nPMCID: PMC10276923","page":"00117-2023","source":"PubMed Central","title":"Chaotic breathing in post-COVID-19 breathlessness: a key feature of dysfunctional breathing can be characterised objectively by approximate entropy","title-short":"Chaotic breathing in post-COVID-19 breathlessness","volume":"9","author":[{"family":"Samaranayake","given":"Chinthaka B."},{"family":"Warren","given":"Christopher"},{"family":"Rhamie","given":"Serena"},{"family":"Haji","given":"Gulam"},{"family":"Wort","given":"S. John"},{"family":"Price","given":"Laura C."},{"family":"McCabe","given":"Colm"},{"family":"Hull","given":"James H."}],"issued":{"date-parts":[["2023",7,17]]},"citation-key":"Samaranayake2023ChaoticBreathingPostCOVID19"}}],"schema":"https://github.com/citation-style-language/schema/raw/master/csl-citation.json"} </w:instrText>
      </w:r>
      <w:r>
        <w:rPr>
          <w:highlight w:val="cyan"/>
        </w:rPr>
        <w:fldChar w:fldCharType="separate"/>
      </w:r>
      <w:r w:rsidRPr="00DC62FC">
        <w:rPr>
          <w:rFonts w:ascii="Calibri" w:hAnsi="Calibri" w:cs="Calibri"/>
          <w:u w:val="dash"/>
        </w:rPr>
        <w:t>(Samaranayake et al., 2023)</w:t>
      </w:r>
      <w:r>
        <w:rPr>
          <w:highlight w:val="cyan"/>
        </w:rPr>
        <w:fldChar w:fldCharType="end"/>
      </w:r>
    </w:p>
    <w:p w14:paraId="556A7C93" w14:textId="60985BBD" w:rsidR="00DE182F" w:rsidRDefault="00DE182F" w:rsidP="007748E4">
      <w:pPr>
        <w:pStyle w:val="Compact"/>
        <w:numPr>
          <w:ilvl w:val="0"/>
          <w:numId w:val="1"/>
        </w:numPr>
        <w:rPr>
          <w:highlight w:val="cyan"/>
        </w:rPr>
      </w:pPr>
      <w:r>
        <w:rPr>
          <w:highlight w:val="cyan"/>
        </w:rPr>
        <w:t xml:space="preserve">No difference in VO2 at </w:t>
      </w:r>
      <w:proofErr w:type="spellStart"/>
      <w:r>
        <w:rPr>
          <w:highlight w:val="cyan"/>
        </w:rPr>
        <w:t>AT</w:t>
      </w:r>
      <w:proofErr w:type="spellEnd"/>
      <w:r>
        <w:rPr>
          <w:highlight w:val="cyan"/>
        </w:rPr>
        <w:t xml:space="preserve"> </w:t>
      </w:r>
      <w:r>
        <w:rPr>
          <w:highlight w:val="cyan"/>
        </w:rPr>
        <w:fldChar w:fldCharType="begin"/>
      </w:r>
      <w:r w:rsidR="003A0A47">
        <w:rPr>
          <w:highlight w:val="cyan"/>
        </w:rPr>
        <w:instrText xml:space="preserve"> ADDIN ZOTERO_ITEM CSL_CITATION {"citationID":"KhQYFzKl","properties":{"formattedCitation":"(Kersten et al., 2022)","plainCitation":"(Kersten et al., 2022)","noteIndex":0},"citationItems":[{"id":257,"uris":["http://zotero.org/users/12301744/items/NVYAAYGE"],"itemData":{"id":257,"type":"article-journal","abstract":"(1) Background: Dyspnea is one of the most frequent symptoms among post-COVID-19 patients. Cardiopulmonary exercise testing (CPET) is key to a differential diagnosis of dyspnea. This study aimed to describe and classify patterns of cardiopulmonary dysfunction in post-COVID-19 patients, using CPET. (2) Methods: A total of 143 symptomatic post-COVID-19 patients were included in the study. All patients underwent CPET, including oxygen consumption, slope of minute ventilation to CO2 production, and capillary blood gas testing, and were evaluated for signs of limitation by two experienced examiners. In total, 120 patients reached a satisfactory level of exertion and were included in further analyses. (3) Results: Using CPET, cardiovascular diseases such as venous thromboembolism or ischemic and nonischemic heart disease were identified as either cardiac (4.2%) or pulmonary vascular (5.8%) limitations. Some patients also exhibited dysfunctional states, such as deconditioning (15.8%) or pulmonary mechanical limitation (9.2%), mostly resulting from dysfunctional breathing patterns. Most (65%) patients showed no signs of limitation. (4) Conclusions: CPET can identify patients with distinct limitation patterns, and potentially guide further therapy and rehabilitation. Dysfunctional breathing and deconditioning are crucial factors for the evaluation of post-COVID-19 patients, as they can differentiate these dysfunctional syndromes from organic diseases. This highlights the importance of dynamic (as opposed to static) investigations in the post-COVID-19 context.","container-title":"International Journal of Environmental Research and Public Health","DOI":"10.3390/ijerph191811421","ISSN":"1660-4601","issue":"18","language":"en","license":"http://creativecommons.org/licenses/by/3.0/","note":"number: 18\npublisher: Multidisciplinary Digital Publishing Institute","page":"11421","source":"www.mdpi.com","title":"Cardiopulmonary Exercise Testing Distinguishes between Post-COVID-19 as a Dysfunctional Syndrome and Organ Pathologies","volume":"19","author":[{"family":"Kersten","given":"Johannes"},{"family":"Hoyo","given":"Luis"},{"family":"Wolf","given":"Alexander"},{"family":"Hüll","given":"Elina"},{"family":"Nunn","given":"Samuel"},{"family":"Tadic","given":"Marijana"},{"family":"Scharnbeck","given":"Dominik"},{"family":"Rottbauer","given":"Wolfgang"},{"family":"Buckert","given":"Dominik"}],"issued":{"date-parts":[["2022",1]]},"citation-key":"Kersten2022CardiopulmonaryExerciseTesting"}}],"schema":"https://github.com/citation-style-language/schema/raw/master/csl-citation.json"} </w:instrText>
      </w:r>
      <w:r>
        <w:rPr>
          <w:highlight w:val="cyan"/>
        </w:rPr>
        <w:fldChar w:fldCharType="separate"/>
      </w:r>
      <w:r w:rsidR="003A0A47" w:rsidRPr="003A0A47">
        <w:rPr>
          <w:rFonts w:ascii="Calibri" w:hAnsi="Calibri" w:cs="Calibri"/>
        </w:rPr>
        <w:t>(Kersten et al., 2022)</w:t>
      </w:r>
      <w:r>
        <w:rPr>
          <w:highlight w:val="cyan"/>
        </w:rPr>
        <w:fldChar w:fldCharType="end"/>
      </w:r>
    </w:p>
    <w:p w14:paraId="2EF38ACF" w14:textId="77495EAE" w:rsidR="00622E29" w:rsidRDefault="00622E29" w:rsidP="007748E4">
      <w:pPr>
        <w:pStyle w:val="Compact"/>
        <w:numPr>
          <w:ilvl w:val="0"/>
          <w:numId w:val="1"/>
        </w:numPr>
        <w:rPr>
          <w:highlight w:val="cyan"/>
        </w:rPr>
      </w:pPr>
      <w:r>
        <w:rPr>
          <w:highlight w:val="cyan"/>
        </w:rPr>
        <w:t>No difference in PetCo2</w:t>
      </w:r>
    </w:p>
    <w:p w14:paraId="37D9E36F" w14:textId="3CF6EB4C" w:rsidR="00622E29" w:rsidRDefault="00622E29" w:rsidP="00622E29">
      <w:pPr>
        <w:pStyle w:val="Compact"/>
        <w:numPr>
          <w:ilvl w:val="1"/>
          <w:numId w:val="1"/>
        </w:numPr>
        <w:rPr>
          <w:highlight w:val="cyan"/>
        </w:rPr>
      </w:pPr>
      <w:r>
        <w:rPr>
          <w:rFonts w:cstheme="minorHAnsi"/>
        </w:rPr>
        <w:fldChar w:fldCharType="begin"/>
      </w:r>
      <w:r>
        <w:rPr>
          <w:rFonts w:cstheme="minorHAnsi"/>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Pr>
          <w:rFonts w:cstheme="minorHAnsi" w:hint="eastAsia"/>
        </w:rPr>
        <w:instrText xml:space="preserve"> patients were categorized by the TI/TTOT 0.38 cut-off value, patients with TI/TTOT &gt; 0.38 showed lower values in VO2peak and maximal workload, and greater values in the ventilation/CO2 linear relationship slope than patients with TI/TTOT ≤ 0.38 (p &lt; 0.05</w:instrText>
      </w:r>
      <w:r>
        <w:rPr>
          <w:rFonts w:cstheme="minorHAnsi"/>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Pr>
          <w:rFonts w:cstheme="minorHAnsi"/>
        </w:rPr>
        <w:fldChar w:fldCharType="separate"/>
      </w:r>
      <w:r w:rsidRPr="009E4DDE">
        <w:rPr>
          <w:rFonts w:ascii="Times New Roman" w:hAnsi="Times New Roman" w:cs="Times New Roman"/>
          <w:u w:val="dash"/>
        </w:rPr>
        <w:t>(</w:t>
      </w:r>
      <w:proofErr w:type="spellStart"/>
      <w:r w:rsidRPr="009E4DDE">
        <w:rPr>
          <w:rFonts w:ascii="Times New Roman" w:hAnsi="Times New Roman" w:cs="Times New Roman"/>
          <w:u w:val="dash"/>
        </w:rPr>
        <w:t>Frizzelli</w:t>
      </w:r>
      <w:proofErr w:type="spellEnd"/>
      <w:r w:rsidRPr="009E4DDE">
        <w:rPr>
          <w:rFonts w:ascii="Times New Roman" w:hAnsi="Times New Roman" w:cs="Times New Roman"/>
          <w:u w:val="dash"/>
        </w:rPr>
        <w:t xml:space="preserve"> et al., 2022)</w:t>
      </w:r>
      <w:r>
        <w:rPr>
          <w:rFonts w:cstheme="minorHAnsi"/>
        </w:rPr>
        <w:fldChar w:fldCharType="end"/>
      </w:r>
    </w:p>
    <w:p w14:paraId="12A0E1E6" w14:textId="77777777" w:rsidR="007748E4" w:rsidRPr="00393417" w:rsidRDefault="007748E4" w:rsidP="007748E4">
      <w:pPr>
        <w:pStyle w:val="Compact"/>
        <w:numPr>
          <w:ilvl w:val="0"/>
          <w:numId w:val="1"/>
        </w:numPr>
        <w:rPr>
          <w:highlight w:val="magenta"/>
        </w:rPr>
      </w:pPr>
      <w:r w:rsidRPr="00393417">
        <w:rPr>
          <w:highlight w:val="magenta"/>
        </w:rPr>
        <w:t>Lower max heart rate</w:t>
      </w:r>
    </w:p>
    <w:p w14:paraId="78D80767" w14:textId="57CE52E3" w:rsidR="007748E4" w:rsidRPr="007748E4" w:rsidRDefault="007748E4" w:rsidP="007748E4">
      <w:pPr>
        <w:pStyle w:val="Compact"/>
        <w:numPr>
          <w:ilvl w:val="1"/>
          <w:numId w:val="1"/>
        </w:numPr>
        <w:rPr>
          <w:highlight w:val="magenta"/>
        </w:rPr>
      </w:pPr>
      <w:r w:rsidRPr="00393417">
        <w:rPr>
          <w:highlight w:val="magenta"/>
        </w:rPr>
        <w:fldChar w:fldCharType="begin"/>
      </w:r>
      <w:r w:rsidR="003A0A47">
        <w:rPr>
          <w:highlight w:val="magenta"/>
        </w:rPr>
        <w:instrText xml:space="preserve"> ADDIN ZOTERO_ITEM CSL_CITATION {"citationID":"00000061","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393417">
        <w:rPr>
          <w:highlight w:val="magenta"/>
        </w:rPr>
        <w:fldChar w:fldCharType="separate"/>
      </w:r>
      <w:r w:rsidR="003A0A47" w:rsidRPr="003A0A47">
        <w:rPr>
          <w:rFonts w:ascii="Aptos" w:hAnsi="Aptos"/>
        </w:rPr>
        <w:t>(Contreras et al., 2023)</w:t>
      </w:r>
      <w:r w:rsidRPr="00393417">
        <w:rPr>
          <w:highlight w:val="magenta"/>
        </w:rPr>
        <w:fldChar w:fldCharType="end"/>
      </w:r>
    </w:p>
    <w:p w14:paraId="45D40E04" w14:textId="3F31F435" w:rsidR="002B4C44" w:rsidRDefault="002B4C44" w:rsidP="002B4C44">
      <w:pPr>
        <w:pStyle w:val="Compact"/>
        <w:numPr>
          <w:ilvl w:val="0"/>
          <w:numId w:val="1"/>
        </w:numPr>
        <w:rPr>
          <w:highlight w:val="cyan"/>
        </w:rPr>
      </w:pPr>
      <w:r w:rsidRPr="009E7E75">
        <w:rPr>
          <w:highlight w:val="cyan"/>
        </w:rPr>
        <w:t xml:space="preserve">Lower </w:t>
      </w:r>
      <w:r>
        <w:rPr>
          <w:highlight w:val="cyan"/>
        </w:rPr>
        <w:t>o2 delivery / utilization</w:t>
      </w:r>
    </w:p>
    <w:p w14:paraId="732A852B" w14:textId="4690862E" w:rsidR="002B4C44" w:rsidRPr="009E7E75" w:rsidRDefault="002B4C44" w:rsidP="002B4C44">
      <w:pPr>
        <w:pStyle w:val="Compact"/>
        <w:numPr>
          <w:ilvl w:val="1"/>
          <w:numId w:val="1"/>
        </w:numPr>
        <w:rPr>
          <w:highlight w:val="cyan"/>
        </w:rPr>
      </w:pPr>
      <w:r w:rsidRPr="009E7E75">
        <w:rPr>
          <w:highlight w:val="cyan"/>
        </w:rPr>
        <w:t>Only 2 subjects demonstrated Respiratory Limitation (RL)</w:t>
      </w:r>
      <w:r>
        <w:rPr>
          <w:highlight w:val="cyan"/>
        </w:rPr>
        <w:t xml:space="preserve"> </w:t>
      </w:r>
      <w:r w:rsidRPr="009E7E75">
        <w:rPr>
          <w:highlight w:val="cyan"/>
        </w:rPr>
        <w:fldChar w:fldCharType="begin"/>
      </w:r>
      <w:r w:rsidR="003A0A47">
        <w:rPr>
          <w:highlight w:val="cyan"/>
        </w:rPr>
        <w:instrText xml:space="preserve"> ADDIN ZOTERO_ITEM CSL_CITATION {"citationID":"00000044","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r w:rsidR="003A0A47" w:rsidRPr="003A0A47">
        <w:rPr>
          <w:rFonts w:ascii="Aptos" w:hAnsi="Aptos"/>
        </w:rPr>
        <w:t>(Baratto et al., 2021)</w:t>
      </w:r>
      <w:r w:rsidRPr="009E7E75">
        <w:rPr>
          <w:highlight w:val="cyan"/>
        </w:rPr>
        <w:fldChar w:fldCharType="end"/>
      </w:r>
    </w:p>
    <w:p w14:paraId="48B326C9" w14:textId="69DE1F08" w:rsidR="002B4C44" w:rsidRDefault="002B4C44" w:rsidP="002B4C44">
      <w:pPr>
        <w:pStyle w:val="Compact"/>
        <w:numPr>
          <w:ilvl w:val="1"/>
          <w:numId w:val="1"/>
        </w:numPr>
        <w:rPr>
          <w:highlight w:val="cyan"/>
        </w:rPr>
      </w:pPr>
      <w:r>
        <w:rPr>
          <w:highlight w:val="cyan"/>
        </w:rPr>
        <w:t xml:space="preserve">Lower SaO2 </w:t>
      </w:r>
      <w:r w:rsidRPr="009E7E75">
        <w:rPr>
          <w:highlight w:val="cyan"/>
        </w:rPr>
        <w:fldChar w:fldCharType="begin"/>
      </w:r>
      <w:r w:rsidR="003A0A47">
        <w:rPr>
          <w:highlight w:val="cyan"/>
        </w:rPr>
        <w:instrText xml:space="preserve"> ADDIN ZOTERO_ITEM CSL_CITATION {"citationID":"00000047","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r w:rsidR="003A0A47" w:rsidRPr="003A0A47">
        <w:rPr>
          <w:rFonts w:ascii="Aptos" w:hAnsi="Aptos"/>
        </w:rPr>
        <w:t>(Baratto et al., 2021)</w:t>
      </w:r>
      <w:r w:rsidRPr="009E7E75">
        <w:rPr>
          <w:highlight w:val="cyan"/>
        </w:rPr>
        <w:fldChar w:fldCharType="end"/>
      </w:r>
    </w:p>
    <w:p w14:paraId="1BE3B687" w14:textId="4A23755E" w:rsidR="002B4C44" w:rsidRPr="005F248F" w:rsidRDefault="002B4C44" w:rsidP="002B4C44">
      <w:pPr>
        <w:pStyle w:val="Compact"/>
        <w:numPr>
          <w:ilvl w:val="1"/>
          <w:numId w:val="1"/>
        </w:numPr>
        <w:rPr>
          <w:highlight w:val="cyan"/>
        </w:rPr>
      </w:pPr>
      <w:r w:rsidRPr="005F248F">
        <w:rPr>
          <w:highlight w:val="cyan"/>
        </w:rPr>
        <w:t xml:space="preserve">19.6 versus 17.1 </w:t>
      </w:r>
      <w:r w:rsidRPr="005F248F">
        <w:rPr>
          <w:highlight w:val="cyan"/>
        </w:rPr>
        <w:fldChar w:fldCharType="begin"/>
      </w:r>
      <w:r w:rsidR="003A0A47">
        <w:rPr>
          <w:highlight w:val="cyan"/>
        </w:rPr>
        <w:instrText xml:space="preserve"> ADDIN ZOTERO_ITEM CSL_CITATION {"citationID":"00000075","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cyan"/>
        </w:rPr>
        <w:fldChar w:fldCharType="separate"/>
      </w:r>
      <w:r w:rsidR="003A0A47" w:rsidRPr="003A0A47">
        <w:rPr>
          <w:rFonts w:ascii="Aptos" w:hAnsi="Aptos"/>
        </w:rPr>
        <w:t>(Baratto et al., 2021)</w:t>
      </w:r>
      <w:r w:rsidRPr="005F248F">
        <w:rPr>
          <w:highlight w:val="cyan"/>
        </w:rPr>
        <w:fldChar w:fldCharType="end"/>
      </w:r>
    </w:p>
    <w:p w14:paraId="09DE13CA" w14:textId="5A434EE0" w:rsidR="002B4C44" w:rsidRPr="005F248F" w:rsidRDefault="002B4C44" w:rsidP="002B4C44">
      <w:pPr>
        <w:pStyle w:val="Compact"/>
        <w:numPr>
          <w:ilvl w:val="1"/>
          <w:numId w:val="1"/>
        </w:numPr>
        <w:rPr>
          <w:highlight w:val="cyan"/>
        </w:rPr>
      </w:pPr>
      <w:r w:rsidRPr="005F248F">
        <w:rPr>
          <w:highlight w:val="cyan"/>
        </w:rPr>
        <w:t xml:space="preserve">Lower A-VO2 difference with lower peripheral oxygen extraction, </w:t>
      </w:r>
      <w:r w:rsidRPr="005F248F">
        <w:rPr>
          <w:highlight w:val="cyan"/>
        </w:rPr>
        <w:fldChar w:fldCharType="begin"/>
      </w:r>
      <w:r w:rsidR="003A0A47">
        <w:rPr>
          <w:highlight w:val="cyan"/>
        </w:rPr>
        <w:instrText xml:space="preserve"> ADDIN ZOTERO_ITEM CSL_CITATION {"citationID":"00000076","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cyan"/>
        </w:rPr>
        <w:fldChar w:fldCharType="separate"/>
      </w:r>
      <w:r w:rsidR="003A0A47" w:rsidRPr="003A0A47">
        <w:rPr>
          <w:rFonts w:ascii="Aptos" w:hAnsi="Aptos"/>
        </w:rPr>
        <w:t>(Baratto et al., 2021)</w:t>
      </w:r>
      <w:r w:rsidRPr="005F248F">
        <w:rPr>
          <w:highlight w:val="cyan"/>
        </w:rPr>
        <w:fldChar w:fldCharType="end"/>
      </w:r>
    </w:p>
    <w:p w14:paraId="27A9EF72" w14:textId="77777777" w:rsidR="002B4C44" w:rsidRPr="009E7E75" w:rsidRDefault="002B4C44" w:rsidP="002B4C44">
      <w:pPr>
        <w:pStyle w:val="Compact"/>
        <w:numPr>
          <w:ilvl w:val="1"/>
          <w:numId w:val="1"/>
        </w:numPr>
        <w:rPr>
          <w:highlight w:val="cyan"/>
        </w:rPr>
      </w:pPr>
      <w:r w:rsidRPr="009E7E75">
        <w:rPr>
          <w:highlight w:val="cyan"/>
        </w:rPr>
        <w:t>Cardiac output</w:t>
      </w:r>
    </w:p>
    <w:p w14:paraId="3D53B1B2" w14:textId="7D489259" w:rsidR="002B4C44" w:rsidRDefault="002B4C44" w:rsidP="002B4C44">
      <w:pPr>
        <w:pStyle w:val="Compact"/>
        <w:numPr>
          <w:ilvl w:val="2"/>
          <w:numId w:val="1"/>
        </w:numPr>
        <w:rPr>
          <w:highlight w:val="cyan"/>
        </w:rPr>
      </w:pPr>
      <w:r w:rsidRPr="009E7E75">
        <w:rPr>
          <w:highlight w:val="cyan"/>
        </w:rPr>
        <w:t xml:space="preserve">No difference in absolute values, but COVID has lower percentage of predicted values </w:t>
      </w:r>
      <w:r w:rsidRPr="009E7E75">
        <w:rPr>
          <w:highlight w:val="cyan"/>
        </w:rPr>
        <w:fldChar w:fldCharType="begin"/>
      </w:r>
      <w:r w:rsidR="003A0A47">
        <w:rPr>
          <w:highlight w:val="cyan"/>
        </w:rPr>
        <w:instrText xml:space="preserve"> ADDIN ZOTERO_ITEM CSL_CITATION {"citationID":"00000048","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r w:rsidR="003A0A47" w:rsidRPr="003A0A47">
        <w:rPr>
          <w:rFonts w:ascii="Aptos" w:hAnsi="Aptos"/>
        </w:rPr>
        <w:t>(Baratto et al., 2021)</w:t>
      </w:r>
      <w:r w:rsidRPr="009E7E75">
        <w:rPr>
          <w:highlight w:val="cyan"/>
        </w:rPr>
        <w:fldChar w:fldCharType="end"/>
      </w:r>
    </w:p>
    <w:p w14:paraId="2CA42038" w14:textId="77777777" w:rsidR="002B4C44" w:rsidRPr="008019AF" w:rsidRDefault="002B4C44" w:rsidP="002B4C44">
      <w:pPr>
        <w:pStyle w:val="Compact"/>
        <w:numPr>
          <w:ilvl w:val="1"/>
          <w:numId w:val="1"/>
        </w:numPr>
        <w:rPr>
          <w:highlight w:val="cyan"/>
        </w:rPr>
      </w:pPr>
      <w:r>
        <w:t xml:space="preserve">No sign of ventilatory impairment, impaired o2 pulse and oxygen uptake capacity </w:t>
      </w:r>
      <w:r w:rsidRPr="00D04216">
        <w:t>(Evers et al., 2022, p. 8)</w:t>
      </w:r>
    </w:p>
    <w:p w14:paraId="2F74C4DC" w14:textId="77777777" w:rsidR="002B4C44" w:rsidRPr="008019AF" w:rsidRDefault="002B4C44" w:rsidP="002B4C44">
      <w:pPr>
        <w:pStyle w:val="Compact"/>
        <w:numPr>
          <w:ilvl w:val="0"/>
          <w:numId w:val="1"/>
        </w:numPr>
        <w:rPr>
          <w:highlight w:val="cyan"/>
        </w:rPr>
      </w:pPr>
      <w:r>
        <w:t>Earlier anaerobic threshold</w:t>
      </w:r>
    </w:p>
    <w:p w14:paraId="2DB0EE76" w14:textId="77777777" w:rsidR="002B4C44" w:rsidRPr="008019AF" w:rsidRDefault="002B4C44" w:rsidP="002B4C44">
      <w:pPr>
        <w:pStyle w:val="Compact"/>
        <w:numPr>
          <w:ilvl w:val="1"/>
          <w:numId w:val="1"/>
        </w:numPr>
        <w:rPr>
          <w:highlight w:val="cyan"/>
        </w:rPr>
      </w:pPr>
      <w:r>
        <w:t xml:space="preserve">Impaired fat metabolism from mitochondria </w:t>
      </w:r>
      <w:r>
        <w:sym w:font="Wingdings" w:char="F0E0"/>
      </w:r>
      <w:r>
        <w:t xml:space="preserve"> higher mean lactate </w:t>
      </w:r>
      <w:r w:rsidRPr="008019AF">
        <w:t>[@deBoerDecreasedFattyAcid]</w:t>
      </w:r>
    </w:p>
    <w:p w14:paraId="77B8E3BB" w14:textId="77777777" w:rsidR="002B4C44" w:rsidRPr="00053126" w:rsidRDefault="002B4C44" w:rsidP="002B4C44">
      <w:pPr>
        <w:pStyle w:val="Compact"/>
        <w:numPr>
          <w:ilvl w:val="2"/>
          <w:numId w:val="1"/>
        </w:numPr>
        <w:rPr>
          <w:highlight w:val="cyan"/>
        </w:rPr>
      </w:pPr>
      <w:r>
        <w:t xml:space="preserve">Not associated with COVID symptoms </w:t>
      </w:r>
      <w:r w:rsidRPr="008019AF">
        <w:t>[@deBoerDecreasedFattyAcid]</w:t>
      </w:r>
    </w:p>
    <w:p w14:paraId="4A088472" w14:textId="43CDE20E" w:rsidR="00053126" w:rsidRPr="00622E29" w:rsidRDefault="00053126" w:rsidP="00053126">
      <w:pPr>
        <w:pStyle w:val="Compact"/>
        <w:numPr>
          <w:ilvl w:val="1"/>
          <w:numId w:val="1"/>
        </w:numPr>
        <w:rPr>
          <w:highlight w:val="cyan"/>
        </w:rPr>
      </w:pPr>
      <w:r w:rsidRPr="00E8654A">
        <w:rPr>
          <w:rFonts w:cstheme="minorHAnsi"/>
        </w:rPr>
        <w:fldChar w:fldCharType="begin"/>
      </w:r>
      <w:r>
        <w:rPr>
          <w:rFonts w:cstheme="minorHAnsi"/>
        </w:rPr>
        <w:instrText xml:space="preserve"> ADDIN ZOTERO_ITEM CSL_CITATION {"citationID":"a2jeqba6rvr","properties":{"unsorted":false,"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 patients were categorized by the TI/TTOT 0.38 cut-off value, patients with TI/TTOT &gt; 0.38 showed lower values in VO2peak and maximal workload, and greater values in the ventilation/CO2 linear relationship slope than patients with TI/TTO</w:instrText>
      </w:r>
      <w:r>
        <w:rPr>
          <w:rFonts w:cstheme="minorHAnsi" w:hint="eastAsia"/>
        </w:rPr>
        <w:instrText>T ≤ 0.38 (p &lt; 0.05). Conclusions: Our findings show that LC patients with unexplained dyspnoea have resting and exertional BP more prone to diaphragmatic fatigue, and less effective than controls. Pulmonary rehabilitation might be useful to revert this un</w:instrText>
      </w:r>
      <w:r>
        <w:rPr>
          <w:rFonts w:cstheme="minorHAnsi"/>
        </w:rPr>
        <w:instrText xml:space="preserve">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Pr="00E8654A">
        <w:rPr>
          <w:rFonts w:cstheme="minorHAnsi"/>
        </w:rPr>
        <w:fldChar w:fldCharType="separate"/>
      </w:r>
      <w:r w:rsidRPr="00EC611E">
        <w:rPr>
          <w:rFonts w:ascii="Times New Roman" w:hAnsi="Times New Roman" w:cs="Times New Roman"/>
          <w:u w:val="dash"/>
        </w:rPr>
        <w:t>(</w:t>
      </w:r>
      <w:bookmarkStart w:id="1" w:name="_Hlk207399636"/>
      <w:proofErr w:type="spellStart"/>
      <w:r w:rsidRPr="00EC611E">
        <w:rPr>
          <w:rFonts w:ascii="Times New Roman" w:hAnsi="Times New Roman" w:cs="Times New Roman"/>
          <w:u w:val="dash"/>
        </w:rPr>
        <w:t>Frizzelli</w:t>
      </w:r>
      <w:proofErr w:type="spellEnd"/>
      <w:r w:rsidRPr="00EC611E">
        <w:rPr>
          <w:rFonts w:ascii="Times New Roman" w:hAnsi="Times New Roman" w:cs="Times New Roman"/>
          <w:u w:val="dash"/>
        </w:rPr>
        <w:t xml:space="preserve"> et al., 2022)</w:t>
      </w:r>
      <w:bookmarkEnd w:id="1"/>
      <w:r w:rsidRPr="00E8654A">
        <w:rPr>
          <w:rFonts w:cstheme="minorHAnsi"/>
        </w:rPr>
        <w:fldChar w:fldCharType="end"/>
      </w:r>
    </w:p>
    <w:p w14:paraId="390A163F" w14:textId="3F5311C9" w:rsidR="00622E29" w:rsidRPr="00622E29" w:rsidRDefault="00622E29" w:rsidP="00622E29">
      <w:pPr>
        <w:pStyle w:val="Compact"/>
        <w:numPr>
          <w:ilvl w:val="0"/>
          <w:numId w:val="1"/>
        </w:numPr>
        <w:rPr>
          <w:highlight w:val="cyan"/>
        </w:rPr>
      </w:pPr>
      <w:r>
        <w:rPr>
          <w:rFonts w:cstheme="minorHAnsi"/>
        </w:rPr>
        <w:t>Low OUES</w:t>
      </w:r>
    </w:p>
    <w:p w14:paraId="121DA01A" w14:textId="542B2987" w:rsidR="00622E29" w:rsidRPr="00B95CD1" w:rsidRDefault="00622E29" w:rsidP="00622E29">
      <w:pPr>
        <w:pStyle w:val="Compact"/>
        <w:numPr>
          <w:ilvl w:val="1"/>
          <w:numId w:val="1"/>
        </w:numPr>
        <w:rPr>
          <w:highlight w:val="cyan"/>
        </w:rPr>
      </w:pPr>
      <w:proofErr w:type="spellStart"/>
      <w:r w:rsidRPr="00EC611E">
        <w:rPr>
          <w:rFonts w:ascii="Times New Roman" w:hAnsi="Times New Roman" w:cs="Times New Roman"/>
          <w:u w:val="dash"/>
        </w:rPr>
        <w:t>Frizzelli</w:t>
      </w:r>
      <w:proofErr w:type="spellEnd"/>
      <w:r w:rsidRPr="00EC611E">
        <w:rPr>
          <w:rFonts w:ascii="Times New Roman" w:hAnsi="Times New Roman" w:cs="Times New Roman"/>
          <w:u w:val="dash"/>
        </w:rPr>
        <w:t xml:space="preserve"> et al., 2022)</w:t>
      </w:r>
    </w:p>
    <w:p w14:paraId="06872B2C" w14:textId="77777777" w:rsidR="00B95CD1" w:rsidRDefault="00B95CD1" w:rsidP="00B95CD1">
      <w:pPr>
        <w:pStyle w:val="Compact"/>
      </w:pPr>
    </w:p>
    <w:p w14:paraId="4DA4083B" w14:textId="7E849B15" w:rsidR="00B95CD1" w:rsidRDefault="00B95CD1" w:rsidP="00B95CD1">
      <w:pPr>
        <w:pStyle w:val="Heading3"/>
        <w:rPr>
          <w:highlight w:val="cyan"/>
        </w:rPr>
      </w:pPr>
      <w:r>
        <w:rPr>
          <w:highlight w:val="cyan"/>
        </w:rPr>
        <w:t>Muscular Strength</w:t>
      </w:r>
    </w:p>
    <w:p w14:paraId="388A9050" w14:textId="77777777" w:rsidR="00B95CD1" w:rsidRDefault="00B95CD1" w:rsidP="00B95CD1">
      <w:pPr>
        <w:rPr>
          <w:highlight w:val="cyan"/>
        </w:rPr>
      </w:pPr>
    </w:p>
    <w:p w14:paraId="45421003" w14:textId="6ACDBD09" w:rsidR="00B95CD1" w:rsidRDefault="00B95CD1" w:rsidP="00B95CD1">
      <w:pPr>
        <w:pStyle w:val="ListParagraph"/>
        <w:numPr>
          <w:ilvl w:val="0"/>
          <w:numId w:val="6"/>
        </w:numPr>
        <w:rPr>
          <w:highlight w:val="cyan"/>
        </w:rPr>
      </w:pPr>
      <w:r>
        <w:rPr>
          <w:highlight w:val="cyan"/>
        </w:rPr>
        <w:t>No difference in grip strength</w:t>
      </w:r>
    </w:p>
    <w:p w14:paraId="5047F430" w14:textId="736FB92A" w:rsidR="00B95CD1" w:rsidRPr="00B95CD1" w:rsidRDefault="00B95CD1" w:rsidP="00B95CD1">
      <w:pPr>
        <w:pStyle w:val="ListParagraph"/>
        <w:numPr>
          <w:ilvl w:val="1"/>
          <w:numId w:val="6"/>
        </w:numPr>
        <w:rPr>
          <w:highlight w:val="cyan"/>
        </w:rPr>
      </w:pPr>
      <w:r>
        <w:fldChar w:fldCharType="begin"/>
      </w:r>
      <w: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fldChar w:fldCharType="separate"/>
      </w:r>
      <w:r w:rsidRPr="0056365E">
        <w:rPr>
          <w:rFonts w:ascii="Times New Roman" w:hAnsi="Times New Roman" w:cs="Times New Roman"/>
          <w:sz w:val="20"/>
          <w:u w:val="dash"/>
        </w:rPr>
        <w:t>(Baker et al., 2023)</w:t>
      </w:r>
      <w:r>
        <w:fldChar w:fldCharType="end"/>
      </w:r>
    </w:p>
    <w:p w14:paraId="2FD278A0" w14:textId="57D2C564" w:rsidR="00B95CD1" w:rsidRPr="00B95CD1" w:rsidRDefault="00B95CD1" w:rsidP="00B95CD1">
      <w:pPr>
        <w:pStyle w:val="ListParagraph"/>
        <w:numPr>
          <w:ilvl w:val="0"/>
          <w:numId w:val="6"/>
        </w:numPr>
        <w:rPr>
          <w:highlight w:val="cyan"/>
        </w:rPr>
      </w:pPr>
      <w:r>
        <w:t>No difference in neuromuscular transmission</w:t>
      </w:r>
    </w:p>
    <w:p w14:paraId="24BBA1F0" w14:textId="4D402D22" w:rsidR="00B95CD1" w:rsidRPr="00B95CD1" w:rsidRDefault="00B95CD1" w:rsidP="00B95CD1">
      <w:pPr>
        <w:pStyle w:val="ListParagraph"/>
        <w:numPr>
          <w:ilvl w:val="1"/>
          <w:numId w:val="6"/>
        </w:numPr>
        <w:rPr>
          <w:highlight w:val="cyan"/>
        </w:rPr>
      </w:pPr>
      <w:r>
        <w:fldChar w:fldCharType="begin"/>
      </w:r>
      <w: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fldChar w:fldCharType="separate"/>
      </w:r>
      <w:r w:rsidRPr="0056365E">
        <w:rPr>
          <w:rFonts w:ascii="Times New Roman" w:hAnsi="Times New Roman" w:cs="Times New Roman"/>
          <w:sz w:val="20"/>
          <w:u w:val="dash"/>
        </w:rPr>
        <w:t>(Baker et al., 2023)</w:t>
      </w:r>
      <w:r>
        <w:fldChar w:fldCharType="end"/>
      </w:r>
    </w:p>
    <w:p w14:paraId="0415F99A" w14:textId="24C3CF18" w:rsidR="00B95CD1" w:rsidRDefault="00B95CD1" w:rsidP="00B95CD1">
      <w:pPr>
        <w:pStyle w:val="Heading3"/>
        <w:rPr>
          <w:highlight w:val="magenta"/>
        </w:rPr>
      </w:pPr>
      <w:bookmarkStart w:id="2" w:name="cardiac"/>
      <w:r>
        <w:rPr>
          <w:highlight w:val="magenta"/>
        </w:rPr>
        <w:lastRenderedPageBreak/>
        <w:t>Pulmonary</w:t>
      </w:r>
    </w:p>
    <w:p w14:paraId="39E3F252" w14:textId="77777777" w:rsidR="00B95CD1" w:rsidRDefault="00B95CD1" w:rsidP="00B95CD1">
      <w:pPr>
        <w:rPr>
          <w:highlight w:val="magenta"/>
        </w:rPr>
      </w:pPr>
    </w:p>
    <w:p w14:paraId="77920862" w14:textId="504FCE2F" w:rsidR="00B95CD1" w:rsidRDefault="00B95CD1" w:rsidP="00B95CD1">
      <w:pPr>
        <w:pStyle w:val="ListParagraph"/>
        <w:numPr>
          <w:ilvl w:val="0"/>
          <w:numId w:val="5"/>
        </w:numPr>
        <w:rPr>
          <w:highlight w:val="magenta"/>
        </w:rPr>
      </w:pPr>
      <w:r>
        <w:rPr>
          <w:highlight w:val="magenta"/>
        </w:rPr>
        <w:t>Lower SpO2 in PCS with fatigue</w:t>
      </w:r>
    </w:p>
    <w:p w14:paraId="0F87E5A0" w14:textId="0224BE58" w:rsidR="00B95CD1" w:rsidRPr="00B95CD1" w:rsidRDefault="00B95CD1" w:rsidP="00B95CD1">
      <w:pPr>
        <w:pStyle w:val="ListParagraph"/>
        <w:numPr>
          <w:ilvl w:val="1"/>
          <w:numId w:val="5"/>
        </w:numPr>
        <w:rPr>
          <w:highlight w:val="magenta"/>
        </w:rPr>
      </w:pPr>
      <w:r>
        <w:fldChar w:fldCharType="begin"/>
      </w:r>
      <w: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fldChar w:fldCharType="separate"/>
      </w:r>
      <w:r w:rsidRPr="0056365E">
        <w:rPr>
          <w:rFonts w:ascii="Times New Roman" w:hAnsi="Times New Roman" w:cs="Times New Roman"/>
          <w:sz w:val="20"/>
          <w:u w:val="dash"/>
        </w:rPr>
        <w:t>(Baker et al., 2023)</w:t>
      </w:r>
      <w:r>
        <w:fldChar w:fldCharType="end"/>
      </w:r>
    </w:p>
    <w:p w14:paraId="6FAE4E9D" w14:textId="02F174AE" w:rsidR="007748E4" w:rsidRPr="005F248F" w:rsidRDefault="007748E4" w:rsidP="007748E4">
      <w:pPr>
        <w:pStyle w:val="Heading3"/>
        <w:rPr>
          <w:highlight w:val="magenta"/>
        </w:rPr>
      </w:pPr>
      <w:r w:rsidRPr="005F248F">
        <w:rPr>
          <w:highlight w:val="magenta"/>
        </w:rPr>
        <w:t>Cardiac</w:t>
      </w:r>
    </w:p>
    <w:p w14:paraId="0D0ACCE8" w14:textId="77777777" w:rsidR="007748E4" w:rsidRPr="005F248F" w:rsidRDefault="007748E4" w:rsidP="007748E4">
      <w:pPr>
        <w:pStyle w:val="Compact"/>
        <w:numPr>
          <w:ilvl w:val="0"/>
          <w:numId w:val="1"/>
        </w:numPr>
        <w:rPr>
          <w:highlight w:val="magenta"/>
        </w:rPr>
      </w:pPr>
      <w:r w:rsidRPr="005F248F">
        <w:rPr>
          <w:highlight w:val="magenta"/>
        </w:rPr>
        <w:t>No difference in LVEF</w:t>
      </w:r>
    </w:p>
    <w:p w14:paraId="72639B19" w14:textId="6A8E7528" w:rsidR="007748E4" w:rsidRPr="005F248F" w:rsidRDefault="007748E4" w:rsidP="007748E4">
      <w:pPr>
        <w:pStyle w:val="Compact"/>
        <w:numPr>
          <w:ilvl w:val="1"/>
          <w:numId w:val="1"/>
        </w:numPr>
        <w:rPr>
          <w:highlight w:val="magenta"/>
        </w:rPr>
      </w:pPr>
      <w:r w:rsidRPr="005F248F">
        <w:rPr>
          <w:highlight w:val="magenta"/>
        </w:rPr>
        <w:fldChar w:fldCharType="begin"/>
      </w:r>
      <w:r w:rsidR="003A0A47">
        <w:rPr>
          <w:highlight w:val="magenta"/>
        </w:rPr>
        <w:instrText xml:space="preserve"> ADDIN ZOTERO_ITEM CSL_CITATION {"citationID":"00000077","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magenta"/>
        </w:rPr>
        <w:fldChar w:fldCharType="separate"/>
      </w:r>
      <w:r w:rsidR="003A0A47" w:rsidRPr="003A0A47">
        <w:rPr>
          <w:rFonts w:ascii="Aptos" w:hAnsi="Aptos"/>
        </w:rPr>
        <w:t>(Baratto et al., 2021)</w:t>
      </w:r>
      <w:r w:rsidRPr="005F248F">
        <w:rPr>
          <w:highlight w:val="magenta"/>
        </w:rPr>
        <w:fldChar w:fldCharType="end"/>
      </w:r>
    </w:p>
    <w:p w14:paraId="7241FE79" w14:textId="77777777" w:rsidR="007748E4" w:rsidRPr="005F248F" w:rsidRDefault="007748E4" w:rsidP="007748E4">
      <w:pPr>
        <w:pStyle w:val="Compact"/>
        <w:numPr>
          <w:ilvl w:val="0"/>
          <w:numId w:val="1"/>
        </w:numPr>
        <w:rPr>
          <w:highlight w:val="magenta"/>
        </w:rPr>
      </w:pPr>
      <w:r w:rsidRPr="005F248F">
        <w:rPr>
          <w:highlight w:val="magenta"/>
        </w:rPr>
        <w:t>Mildly dilated right ventricle</w:t>
      </w:r>
    </w:p>
    <w:p w14:paraId="68CC537A" w14:textId="3498B185" w:rsidR="007748E4" w:rsidRPr="005F248F" w:rsidRDefault="007748E4" w:rsidP="007748E4">
      <w:pPr>
        <w:pStyle w:val="Compact"/>
        <w:numPr>
          <w:ilvl w:val="1"/>
          <w:numId w:val="1"/>
        </w:numPr>
        <w:rPr>
          <w:highlight w:val="magenta"/>
        </w:rPr>
      </w:pPr>
      <w:r w:rsidRPr="005F248F">
        <w:rPr>
          <w:highlight w:val="magenta"/>
        </w:rPr>
        <w:t xml:space="preserve">40 mm vs 35 mm diameter </w:t>
      </w:r>
      <w:r w:rsidRPr="005F248F">
        <w:rPr>
          <w:highlight w:val="magenta"/>
        </w:rPr>
        <w:fldChar w:fldCharType="begin"/>
      </w:r>
      <w:r w:rsidR="003A0A47">
        <w:rPr>
          <w:highlight w:val="magenta"/>
        </w:rPr>
        <w:instrText xml:space="preserve"> ADDIN ZOTERO_ITEM CSL_CITATION {"citationID":"00000078","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magenta"/>
        </w:rPr>
        <w:fldChar w:fldCharType="separate"/>
      </w:r>
      <w:r w:rsidR="003A0A47" w:rsidRPr="003A0A47">
        <w:rPr>
          <w:rFonts w:ascii="Aptos" w:hAnsi="Aptos"/>
        </w:rPr>
        <w:t>(Baratto et al., 2021)</w:t>
      </w:r>
      <w:r w:rsidRPr="005F248F">
        <w:rPr>
          <w:highlight w:val="magenta"/>
        </w:rPr>
        <w:fldChar w:fldCharType="end"/>
      </w:r>
    </w:p>
    <w:p w14:paraId="01AB6257" w14:textId="77777777" w:rsidR="007748E4" w:rsidRPr="005F248F" w:rsidRDefault="007748E4" w:rsidP="007748E4">
      <w:pPr>
        <w:pStyle w:val="Compact"/>
        <w:numPr>
          <w:ilvl w:val="0"/>
          <w:numId w:val="1"/>
        </w:numPr>
        <w:rPr>
          <w:highlight w:val="magenta"/>
        </w:rPr>
      </w:pPr>
      <w:r w:rsidRPr="005F248F">
        <w:rPr>
          <w:highlight w:val="magenta"/>
        </w:rPr>
        <w:t>Abnormal left or right ventricular strain</w:t>
      </w:r>
    </w:p>
    <w:p w14:paraId="26E8501D" w14:textId="4E6F0BB7" w:rsidR="007748E4" w:rsidRPr="005F248F" w:rsidRDefault="007748E4" w:rsidP="007748E4">
      <w:pPr>
        <w:pStyle w:val="Compact"/>
        <w:numPr>
          <w:ilvl w:val="1"/>
          <w:numId w:val="1"/>
        </w:numPr>
        <w:rPr>
          <w:highlight w:val="magenta"/>
        </w:rPr>
      </w:pPr>
      <w:r w:rsidRPr="005F248F">
        <w:rPr>
          <w:highlight w:val="magenta"/>
        </w:rPr>
        <w:t xml:space="preserve">1/3 </w:t>
      </w:r>
      <w:r w:rsidRPr="005F248F">
        <w:rPr>
          <w:highlight w:val="magenta"/>
        </w:rPr>
        <w:fldChar w:fldCharType="begin"/>
      </w:r>
      <w:r w:rsidR="003A0A47">
        <w:rPr>
          <w:highlight w:val="magenta"/>
        </w:rPr>
        <w:instrText xml:space="preserve"> ADDIN ZOTERO_ITEM CSL_CITATION {"citationID":"00000079","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magenta"/>
        </w:rPr>
        <w:fldChar w:fldCharType="separate"/>
      </w:r>
      <w:r w:rsidR="003A0A47" w:rsidRPr="003A0A47">
        <w:rPr>
          <w:rFonts w:ascii="Aptos" w:hAnsi="Aptos"/>
        </w:rPr>
        <w:t>(Baratto et al., 2021)</w:t>
      </w:r>
      <w:r w:rsidRPr="005F248F">
        <w:rPr>
          <w:highlight w:val="magenta"/>
        </w:rPr>
        <w:fldChar w:fldCharType="end"/>
      </w:r>
    </w:p>
    <w:p w14:paraId="39563E55" w14:textId="67409C8A" w:rsidR="007748E4" w:rsidRPr="005F248F" w:rsidRDefault="007748E4" w:rsidP="007748E4">
      <w:pPr>
        <w:pStyle w:val="Compact"/>
        <w:numPr>
          <w:ilvl w:val="0"/>
          <w:numId w:val="1"/>
        </w:numPr>
        <w:rPr>
          <w:highlight w:val="magenta"/>
        </w:rPr>
      </w:pPr>
      <w:r w:rsidRPr="005F248F">
        <w:rPr>
          <w:highlight w:val="magenta"/>
        </w:rPr>
        <w:t xml:space="preserve">Higher cardiac output and PAP at rest, similar total pulmonary resistance (TPR) </w:t>
      </w:r>
      <w:r w:rsidRPr="005F248F">
        <w:rPr>
          <w:highlight w:val="magenta"/>
        </w:rPr>
        <w:fldChar w:fldCharType="begin"/>
      </w:r>
      <w:r w:rsidR="003A0A47">
        <w:rPr>
          <w:highlight w:val="magenta"/>
        </w:rPr>
        <w:instrText xml:space="preserve"> ADDIN ZOTERO_ITEM CSL_CITATION {"citationID":"00000080","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magenta"/>
        </w:rPr>
        <w:fldChar w:fldCharType="separate"/>
      </w:r>
      <w:r w:rsidR="003A0A47" w:rsidRPr="003A0A47">
        <w:rPr>
          <w:rFonts w:ascii="Aptos" w:hAnsi="Aptos"/>
        </w:rPr>
        <w:t>(Baratto et al., 2021)</w:t>
      </w:r>
      <w:r w:rsidRPr="005F248F">
        <w:rPr>
          <w:highlight w:val="magenta"/>
        </w:rPr>
        <w:fldChar w:fldCharType="end"/>
      </w:r>
    </w:p>
    <w:bookmarkEnd w:id="2"/>
    <w:p w14:paraId="46159A7A" w14:textId="77777777" w:rsidR="002B4C44" w:rsidRPr="002B4C44" w:rsidRDefault="002B4C44" w:rsidP="002B4C44"/>
    <w:p w14:paraId="28CD6DB8" w14:textId="77777777" w:rsidR="007748E4" w:rsidRDefault="007748E4" w:rsidP="007748E4">
      <w:pPr>
        <w:pStyle w:val="Heading3"/>
      </w:pPr>
      <w:r>
        <w:t>Autonomic Nervous System (ANS)</w:t>
      </w:r>
    </w:p>
    <w:p w14:paraId="6BF6F293" w14:textId="77777777" w:rsidR="007748E4" w:rsidRPr="005F248F" w:rsidRDefault="007748E4" w:rsidP="007748E4">
      <w:pPr>
        <w:pStyle w:val="Compact"/>
        <w:numPr>
          <w:ilvl w:val="0"/>
          <w:numId w:val="1"/>
        </w:numPr>
        <w:rPr>
          <w:highlight w:val="cyan"/>
        </w:rPr>
      </w:pPr>
      <w:r w:rsidRPr="005F248F">
        <w:rPr>
          <w:highlight w:val="cyan"/>
        </w:rPr>
        <w:t>No difference in resting heart rate</w:t>
      </w:r>
    </w:p>
    <w:p w14:paraId="7BC4DD39" w14:textId="5223E273" w:rsidR="007748E4" w:rsidRPr="005F248F" w:rsidRDefault="007748E4" w:rsidP="007748E4">
      <w:pPr>
        <w:pStyle w:val="Compact"/>
        <w:numPr>
          <w:ilvl w:val="1"/>
          <w:numId w:val="1"/>
        </w:numPr>
        <w:rPr>
          <w:highlight w:val="cyan"/>
        </w:rPr>
      </w:pPr>
      <w:r w:rsidRPr="005F248F">
        <w:rPr>
          <w:highlight w:val="cyan"/>
        </w:rPr>
        <w:t xml:space="preserve">78 vs 77 </w:t>
      </w:r>
      <w:r w:rsidRPr="005F248F">
        <w:rPr>
          <w:highlight w:val="cyan"/>
        </w:rPr>
        <w:fldChar w:fldCharType="begin"/>
      </w:r>
      <w:r w:rsidR="003A0A47">
        <w:rPr>
          <w:highlight w:val="cyan"/>
        </w:rPr>
        <w:instrText xml:space="preserve"> ADDIN ZOTERO_ITEM CSL_CITATION {"citationID":"00000082","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5F248F">
        <w:rPr>
          <w:highlight w:val="cyan"/>
        </w:rPr>
        <w:fldChar w:fldCharType="separate"/>
      </w:r>
      <w:r w:rsidR="003A0A47" w:rsidRPr="003A0A47">
        <w:rPr>
          <w:rFonts w:ascii="Aptos" w:hAnsi="Aptos"/>
        </w:rPr>
        <w:t>(Contreras et al., 2023)</w:t>
      </w:r>
      <w:r w:rsidRPr="005F248F">
        <w:rPr>
          <w:highlight w:val="cyan"/>
        </w:rPr>
        <w:fldChar w:fldCharType="end"/>
      </w:r>
    </w:p>
    <w:p w14:paraId="46CC5B0A" w14:textId="22ABA925" w:rsidR="007748E4" w:rsidRDefault="007748E4" w:rsidP="00AA035C">
      <w:pPr>
        <w:pStyle w:val="Compact"/>
        <w:numPr>
          <w:ilvl w:val="1"/>
          <w:numId w:val="1"/>
        </w:numPr>
        <w:rPr>
          <w:highlight w:val="cyan"/>
        </w:rPr>
      </w:pPr>
      <w:r w:rsidRPr="005F248F">
        <w:rPr>
          <w:highlight w:val="cyan"/>
        </w:rPr>
        <w:fldChar w:fldCharType="begin"/>
      </w:r>
      <w:r w:rsidR="003A0A47">
        <w:rPr>
          <w:highlight w:val="cyan"/>
        </w:rPr>
        <w:instrText xml:space="preserve"> ADDIN ZOTERO_ITEM CSL_CITATION {"citationID":"00000083","properties":{"unsorted":false,"formattedCitation":"(Santos-de-Ara\\uc0\\u250{}jo et al., 2024)","plainCitation":"(Santos-de-Araújo et al., 2024)","noteIndex":0},"citationItems":[{"id":6908,"uris":["http://zotero.org/users/12301744/items/FHFB5BEG"],"itemData":{"id":6908,"type":"article-journal","abstract":"This study investigated the impact of mild COVID-19 on HRV in groups stratified by time after infection and to compare to a healthy group of the same age without previous virus infection and without need of hospitalization. This is a cross-sectional study. We divided the sample into four groups: control group (CG) (n = 31), group 1 (G1): ≤6 weeks (n = 34), group 2 (G2): 2–6 months (n = 30), group 3 (G3): 7–12 months (n = 35) after infection. For HRV analysis, we used the indices of linear (time and frequency domain) and non-linear analysis. For comparisons between groups, ANOVA one way test or Kruskal–Wallis was used according to the data distribution. The effect size was calculated based on Cohen’s d or η2. Simple and multiple linear regressions were performed to investigate the interaction between clinical outcomes and HRV parameters. A total of 130 individuals were included. Groups G1 and G2 showed less parasympathetic modulation when compared to CG (p &lt; 0.05), while G3 showed an increase in parasympathetic modulation when compared to G1 (p &lt; 0.05). Moderate to large effect sizes were found according to Cohen d or η2. The multiple linear regression models identified age and infection duration as significant predictors for RMSSD (adjusted R2 = 0.227) and SD1 (adjusted R2 = 0.242), while age was significant for SDNN (adjusted R2 = 0.213). BMI, hypertension, and dyslipidemia were non-significant in all models. For HF (n.u.), infection duration was consistently significant, with stress emerging as a predictor in Model 2 (adjusted R2 = 0.143). The recovery time since diagnosis and age influences recovery from HRV, suggesting a transient effect of the disease on the autonomic nervous system.","container-title":"Scientific Reports","DOI":"10.1038/s41598-024-82411-w","ISSN":"2045-2322","issue":"1","journalAbbreviation":"Sci Rep","language":"en","license":"2024 The Author(s)","note":"publisher: Nature Publishing Group","page":"31099","source":"www.nature.com","title":"Impact of COVID-19 on heart rate variability in post-COVID individuals compared to a control group","volume":"14","author":[{"family":"Santos-de-Araújo","given":"Aldair Darlan"},{"family":"Bassi-Dibai","given":"Daniela"},{"family":"Marinho","given":"Renan Shida"},{"family":"Dourado","given":"Izadora Moraes"},{"family":"Almeida","given":"Lucivalda Viegas","non-dropping-particle":"de"},{"family":"Sousa dos Santos","given":"Sigrid","non-dropping-particle":"de"},{"family":"Phillips","given":"Shane A."},{"family":"Borghi-Silva","given":"Audrey"}],"issued":{"date-parts":[["2024",12,28]]},"citation-key":"Santos-de-Araujo2024ImpactCOVID19Heart"},"prefix":""}],"schema":"https://github.com/citation-style-language/schema/raw/master/csl-citation.json"} </w:instrText>
      </w:r>
      <w:r w:rsidRPr="005F248F">
        <w:rPr>
          <w:highlight w:val="cyan"/>
        </w:rPr>
        <w:fldChar w:fldCharType="separate"/>
      </w:r>
      <w:r w:rsidR="003A0A47" w:rsidRPr="003A0A47">
        <w:rPr>
          <w:rFonts w:ascii="Aptos" w:hAnsi="Aptos" w:cs="Times New Roman"/>
        </w:rPr>
        <w:t>(Santos-de-Araújo et al., 2024)</w:t>
      </w:r>
      <w:r w:rsidRPr="005F248F">
        <w:rPr>
          <w:highlight w:val="cyan"/>
        </w:rPr>
        <w:fldChar w:fldCharType="end"/>
      </w:r>
    </w:p>
    <w:p w14:paraId="7652962A" w14:textId="70AD31F4" w:rsidR="0050537C" w:rsidRDefault="0050537C" w:rsidP="0050537C">
      <w:pPr>
        <w:pStyle w:val="Compact"/>
        <w:numPr>
          <w:ilvl w:val="0"/>
          <w:numId w:val="1"/>
        </w:numPr>
        <w:rPr>
          <w:highlight w:val="cyan"/>
        </w:rPr>
      </w:pPr>
      <w:r>
        <w:rPr>
          <w:highlight w:val="cyan"/>
        </w:rPr>
        <w:t xml:space="preserve">ANS not associated with dyspnea, fatigue, sleep, or most forms of neurocognitive dysfunction (concentration, memory) </w:t>
      </w:r>
      <w:r>
        <w:fldChar w:fldCharType="begin"/>
      </w:r>
      <w: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fldChar w:fldCharType="separate"/>
      </w:r>
      <w:r w:rsidRPr="005A3EE1">
        <w:rPr>
          <w:rFonts w:ascii="Times New Roman" w:hAnsi="Times New Roman" w:cs="Times New Roman"/>
          <w:sz w:val="20"/>
          <w:u w:val="dash"/>
        </w:rPr>
        <w:t>(Ladlow et al., 2022)</w:t>
      </w:r>
      <w:r>
        <w:fldChar w:fldCharType="end"/>
      </w:r>
    </w:p>
    <w:p w14:paraId="24C3E565" w14:textId="78B8DB34" w:rsidR="0050537C" w:rsidRDefault="0050537C" w:rsidP="0050537C">
      <w:pPr>
        <w:pStyle w:val="Compact"/>
        <w:numPr>
          <w:ilvl w:val="1"/>
          <w:numId w:val="1"/>
        </w:numPr>
        <w:rPr>
          <w:highlight w:val="cyan"/>
        </w:rPr>
      </w:pPr>
      <w:r>
        <w:rPr>
          <w:highlight w:val="cyan"/>
        </w:rPr>
        <w:t>Was associated with poor attention</w:t>
      </w:r>
    </w:p>
    <w:p w14:paraId="616919A2" w14:textId="3366874E" w:rsidR="0050537C" w:rsidRPr="0050537C" w:rsidRDefault="0050537C" w:rsidP="0050537C">
      <w:pPr>
        <w:pStyle w:val="Compact"/>
        <w:numPr>
          <w:ilvl w:val="0"/>
          <w:numId w:val="1"/>
        </w:numPr>
        <w:rPr>
          <w:highlight w:val="cyan"/>
        </w:rPr>
      </w:pPr>
      <w:r>
        <w:rPr>
          <w:highlight w:val="cyan"/>
        </w:rPr>
        <w:t xml:space="preserve">ANS is associated with more lactate at rest </w:t>
      </w:r>
      <w:r>
        <w:fldChar w:fldCharType="begin"/>
      </w:r>
      <w: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fldChar w:fldCharType="separate"/>
      </w:r>
      <w:r w:rsidRPr="005A3EE1">
        <w:rPr>
          <w:rFonts w:ascii="Times New Roman" w:hAnsi="Times New Roman" w:cs="Times New Roman"/>
          <w:sz w:val="20"/>
          <w:u w:val="dash"/>
        </w:rPr>
        <w:t>(Ladlow et al., 2022)</w:t>
      </w:r>
      <w:r>
        <w:fldChar w:fldCharType="end"/>
      </w:r>
    </w:p>
    <w:p w14:paraId="210D39D4" w14:textId="1B674CD2" w:rsidR="0050537C" w:rsidRPr="007748E4" w:rsidRDefault="0050537C" w:rsidP="0050537C">
      <w:pPr>
        <w:pStyle w:val="Compact"/>
        <w:numPr>
          <w:ilvl w:val="0"/>
          <w:numId w:val="1"/>
        </w:numPr>
        <w:rPr>
          <w:highlight w:val="cyan"/>
        </w:rPr>
      </w:pPr>
      <w:r>
        <w:rPr>
          <w:highlight w:val="cyan"/>
        </w:rPr>
        <w:t xml:space="preserve">ANS is associated with higher VE/VCO2 </w:t>
      </w:r>
      <w:r>
        <w:fldChar w:fldCharType="begin"/>
      </w:r>
      <w: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fldChar w:fldCharType="separate"/>
      </w:r>
      <w:r w:rsidRPr="005A3EE1">
        <w:rPr>
          <w:rFonts w:ascii="Times New Roman" w:hAnsi="Times New Roman" w:cs="Times New Roman"/>
          <w:sz w:val="20"/>
          <w:u w:val="dash"/>
        </w:rPr>
        <w:t>(Ladlow et al., 2022)</w:t>
      </w:r>
      <w:r>
        <w:fldChar w:fldCharType="end"/>
      </w:r>
    </w:p>
    <w:p w14:paraId="432A164A" w14:textId="5DF623E8" w:rsidR="00AA035C" w:rsidRDefault="00AA035C" w:rsidP="00AA035C">
      <w:pPr>
        <w:pStyle w:val="Heading2"/>
      </w:pPr>
      <w:r>
        <w:t>Mediators</w:t>
      </w:r>
    </w:p>
    <w:p w14:paraId="0329B18B" w14:textId="77777777" w:rsidR="002B4C44" w:rsidRDefault="002B4C44" w:rsidP="002B4C44"/>
    <w:p w14:paraId="79344F72" w14:textId="05B6DE46" w:rsidR="0097291C" w:rsidRDefault="0097291C" w:rsidP="00113227">
      <w:pPr>
        <w:pStyle w:val="Heading3"/>
      </w:pPr>
      <w:r>
        <w:t>Respiratory</w:t>
      </w:r>
    </w:p>
    <w:p w14:paraId="0704F3A0" w14:textId="77777777" w:rsidR="0097291C" w:rsidRDefault="0097291C" w:rsidP="0097291C"/>
    <w:p w14:paraId="613200D2" w14:textId="2058C941" w:rsidR="0097291C" w:rsidRDefault="0097291C" w:rsidP="0097291C">
      <w:pPr>
        <w:pStyle w:val="ListParagraph"/>
        <w:numPr>
          <w:ilvl w:val="0"/>
          <w:numId w:val="4"/>
        </w:numPr>
      </w:pPr>
      <w:r>
        <w:t xml:space="preserve">Respiratory strength and endurance is not associated with VE/VCO2 or Breathing Reserve </w:t>
      </w:r>
      <w:r>
        <w:fldChar w:fldCharType="begin"/>
      </w:r>
      <w:r w:rsidR="003A0A47">
        <w:instrText xml:space="preserve"> ADDIN ZOTERO_ITEM CSL_CITATION {"citationID":"DaoI4CCb","properties":{"formattedCitation":"(Severin, 2022)","plainCitation":"(Severin, 2022)","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schema":"https://github.com/citation-style-language/schema/raw/master/csl-citation.json"} </w:instrText>
      </w:r>
      <w:r>
        <w:fldChar w:fldCharType="separate"/>
      </w:r>
      <w:r w:rsidR="003A0A47" w:rsidRPr="003A0A47">
        <w:rPr>
          <w:rFonts w:ascii="Calibri" w:hAnsi="Calibri" w:cs="Calibri"/>
        </w:rPr>
        <w:t>(Severin, 2022)</w:t>
      </w:r>
      <w:r>
        <w:fldChar w:fldCharType="end"/>
      </w:r>
    </w:p>
    <w:p w14:paraId="370CA77D" w14:textId="45A565A0" w:rsidR="00113227" w:rsidRPr="0097291C" w:rsidRDefault="00113227" w:rsidP="0097291C">
      <w:pPr>
        <w:pStyle w:val="ListParagraph"/>
        <w:numPr>
          <w:ilvl w:val="0"/>
          <w:numId w:val="4"/>
        </w:numPr>
      </w:pPr>
      <w:r>
        <w:t xml:space="preserve">MIP is not lower among OSA vs non-OSA </w:t>
      </w:r>
      <w:r>
        <w:fldChar w:fldCharType="begin"/>
      </w:r>
      <w:r w:rsidR="003A0A47">
        <w:instrText xml:space="preserve"> ADDIN ZOTERO_ITEM CSL_CITATION {"citationID":"3f9dXK3J","properties":{"formattedCitation":"(Rehling et al., 2017)","plainCitation":"(Rehling et al., 2017)","noteIndex":0},"citationItems":[{"id":7715,"uris":["http://zotero.org/users/12301744/items/3E38EU2P"],"itemData":{"id":7715,"type":"article-journal","container-title":"Journal of Diabetes Research","DOI":"10.1155/2017/4121794","ISSN":"2314-6745","journalAbbreviation":"Journal of diabetes research","language":"Engelsk","note":"publisher: John Wiley and Sons Ltd\nPMID: 29147664","source":"research.regionh.dk","title":"Reduced Inspiratory Muscle Strength in Patients with Type 2 Diabetes Mellitus and Obstructive Sleep Apnoea","URL":"https://research.regionh.dk/da/publications/reduced-inspiratory-muscle-strength-in-patients-with-type-2-diabe","volume":"2017","author":[{"family":"Rehling","given":"Thomas"},{"family":"Banghøj","given":"Anne Margareta"},{"family":"Kristiansen","given":"Marie Hvelplund"},{"family":"Tarnow","given":"Lise"},{"family":"Molsted","given":"Stig"}],"accessed":{"date-parts":[["2025",8,27]]},"issued":{"date-parts":[["2017"]]},"citation-key":"Rehling2017ReducedInspiratoryMuscle"}}],"schema":"https://github.com/citation-style-language/schema/raw/master/csl-citation.json"} </w:instrText>
      </w:r>
      <w:r>
        <w:fldChar w:fldCharType="separate"/>
      </w:r>
      <w:r w:rsidR="003A0A47" w:rsidRPr="003A0A47">
        <w:rPr>
          <w:rFonts w:ascii="Calibri" w:hAnsi="Calibri" w:cs="Calibri"/>
        </w:rPr>
        <w:t>(Rehling et al., 2017)</w:t>
      </w:r>
      <w:r>
        <w:fldChar w:fldCharType="end"/>
      </w:r>
    </w:p>
    <w:p w14:paraId="42630B2D" w14:textId="3CFB7B44" w:rsidR="002B4C44" w:rsidRPr="002B4C44" w:rsidRDefault="002B4C44" w:rsidP="002B4C44">
      <w:pPr>
        <w:pStyle w:val="Heading3"/>
      </w:pPr>
      <w:r>
        <w:t>Dyspnea</w:t>
      </w:r>
    </w:p>
    <w:p w14:paraId="4CC1A0D6" w14:textId="77777777" w:rsidR="00AA035C" w:rsidRPr="000A2AD3" w:rsidRDefault="00AA035C" w:rsidP="00AA035C">
      <w:pPr>
        <w:numPr>
          <w:ilvl w:val="0"/>
          <w:numId w:val="1"/>
        </w:numPr>
        <w:spacing w:after="200" w:line="240" w:lineRule="auto"/>
        <w:rPr>
          <w:highlight w:val="cyan"/>
        </w:rPr>
      </w:pPr>
      <w:r w:rsidRPr="000A2AD3">
        <w:rPr>
          <w:highlight w:val="cyan"/>
        </w:rPr>
        <w:t>Improvements in dyspnea are not associated with improvements in fatigue</w:t>
      </w:r>
    </w:p>
    <w:p w14:paraId="3B4408E2" w14:textId="417ABE09" w:rsidR="00AA035C" w:rsidRDefault="00AA035C" w:rsidP="00AA035C">
      <w:pPr>
        <w:pStyle w:val="Compact"/>
        <w:numPr>
          <w:ilvl w:val="1"/>
          <w:numId w:val="1"/>
        </w:numPr>
        <w:rPr>
          <w:highlight w:val="cyan"/>
        </w:rPr>
      </w:pPr>
      <w:r w:rsidRPr="000A2AD3">
        <w:rPr>
          <w:highlight w:val="cyan"/>
        </w:rPr>
        <w:t xml:space="preserve">r= 0.122 (insignificant) </w:t>
      </w:r>
      <w:r w:rsidRPr="000A2AD3">
        <w:rPr>
          <w:highlight w:val="cyan"/>
        </w:rPr>
        <w:fldChar w:fldCharType="begin"/>
      </w:r>
      <w:r w:rsidR="003A0A47">
        <w:rPr>
          <w:highlight w:val="cyan"/>
        </w:rPr>
        <w:instrText xml:space="preserve"> ADDIN ZOTERO_ITEM CSL_CITATION {"citationID":"00000019","properties":{"unsorted":false,"formattedCitation":"(Harenwall et al., 2022)","plainCitation":"(Harenwall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schema":"https://github.com/citation-style-language/schema/raw/master/csl-citation.json"} </w:instrText>
      </w:r>
      <w:r w:rsidRPr="000A2AD3">
        <w:rPr>
          <w:highlight w:val="cyan"/>
        </w:rPr>
        <w:fldChar w:fldCharType="separate"/>
      </w:r>
      <w:r w:rsidR="003A0A47" w:rsidRPr="003A0A47">
        <w:rPr>
          <w:rFonts w:ascii="Aptos" w:hAnsi="Aptos"/>
        </w:rPr>
        <w:t>(Harenwall et al., 2022)</w:t>
      </w:r>
      <w:r w:rsidRPr="000A2AD3">
        <w:rPr>
          <w:highlight w:val="cyan"/>
        </w:rPr>
        <w:fldChar w:fldCharType="end"/>
      </w:r>
    </w:p>
    <w:p w14:paraId="28266E50" w14:textId="6FDE1EE9" w:rsidR="007B273C" w:rsidRDefault="007B273C" w:rsidP="007B273C">
      <w:pPr>
        <w:pStyle w:val="Compact"/>
        <w:numPr>
          <w:ilvl w:val="0"/>
          <w:numId w:val="1"/>
        </w:numPr>
        <w:rPr>
          <w:highlight w:val="cyan"/>
        </w:rPr>
      </w:pPr>
      <w:r>
        <w:rPr>
          <w:highlight w:val="cyan"/>
        </w:rPr>
        <w:t>Dyspnea is associated with reduced VO2 max</w:t>
      </w:r>
    </w:p>
    <w:p w14:paraId="481CD1C6" w14:textId="2B4D10F4" w:rsidR="007B273C" w:rsidRDefault="007B273C" w:rsidP="007B273C">
      <w:pPr>
        <w:pStyle w:val="Compact"/>
        <w:numPr>
          <w:ilvl w:val="1"/>
          <w:numId w:val="1"/>
        </w:numPr>
        <w:rPr>
          <w:highlight w:val="cyan"/>
        </w:rPr>
      </w:pPr>
      <w:r>
        <w:rPr>
          <w:highlight w:val="cyan"/>
        </w:rPr>
        <w:fldChar w:fldCharType="begin"/>
      </w:r>
      <w:r w:rsidR="003A0A47">
        <w:rPr>
          <w:highlight w:val="cyan"/>
        </w:rPr>
        <w:instrText xml:space="preserve"> ADDIN ZOTERO_ITEM CSL_CITATION {"citationID":"JmZfx2AK","properties":{"formattedCitation":"(Debeaumont et al., 2021)","plainCitation":"(Debeaumont et al., 2021)","noteIndex":0},"citationItems":[{"id":7586,"uris":["http://zotero.org/users/12301744/items/HRY9U3IN"],"itemData":{"id":7586,"type":"article-journal","abstract":"Objective. The aim of this pilot study was to assess physical fitness and its relationship with functional dyspnea in survivors of Covid-19, 6 months after their discharge from the hospital.\nMethods. Data collected routinely from people referred for cardiopulmonary exercise testing (CPET) following hospitalization for Covid-19 were retrospectively analyzed. Persistent dyspnea was assessed using the modified Medical Research Council dyspnea (mMRC) scale.\nResults: Twenty-three people with persistent symptoms were referred for CPET. Mean mMRC dyspnea score was 1 (SD = 1) and was significantly associated with VO2peak (%) (rho = -0.49). At 6 months, those hospitalized in the general ward had a slightly reduced VO2peak (87% [SD = 20]), whereas those who had been in the intensive care unit (ICU) had a moderately reduced VO2peak (77% [SD = 15]). Of note, the results of the CPET revealed that, in all patients, respiratory equivalents were high, power-to-weight ratios were low, and those who had been in the ICU had a relatively low ventilatory efficiency (mean VE/VCO2 slope = 34 [SD = 5]). Analysis of each individual showed that none had a breathing reserve &lt;15% or 11L/min, all had a normal exercise electrocardiogram, and 4 had a heart rate above 90%.\nConclusion. At 6 months, persistent dyspnea was associated with reduced physical fitness. This study offers initial insights into the mid-term physical fitness of people who required hospitalization for Covid-19. It also provides novel pathophysiological clues about the underlaying mechanism of the physical limitations associated with persistent dyspnea. Those with persistent dyspnea should be offered a tailored rehabilitation intervention, which should probably include muscle reconditioning, breathing retraining, and perhaps respiratory muscle training.","container-title":"Physical Therapy","DOI":"10.1093/ptj/pzab099","ISSN":"0031-9023, 1538-6724","issue":"6","language":"en","license":"https://academic.oup.com/journals/pages/open_access/funder_policies/chorus/standard_publication_model","page":"pzab099","source":"DOI.org (Crossref)","title":"Cardiopulmonary Exercise Testing to Assess Persistent Symptoms at 6 Months in People With COVID-19 Who Survived Hospitalization: A Pilot Study","title-short":"Cardiopulmonary Exercise Testing to Assess Persistent Symptoms at 6 Months in People With COVID-19 Who Survived Hospitalization","volume":"101","author":[{"family":"Debeaumont","given":"David"},{"family":"Boujibar","given":"Fairuz"},{"family":"Ferrand-Devouge","given":"Eglantine"},{"family":"Artaud-Macari","given":"Elise"},{"family":"Tamion","given":"Fabienne"},{"family":"Gravier","given":"Francis-Edouard"},{"family":"Smondack","given":"Pauline"},{"family":"Cuvelier","given":"Antoine"},{"family":"Muir","given":"Jean-François"},{"family":"Alexandre","given":"Kevin"},{"family":"Bonnevie","given":"Tristan"}],"issued":{"date-parts":[["2021",6,1]]},"citation-key":"Debeaumont2021CardiopulmonaryExerciseTesting"}}],"schema":"https://github.com/citation-style-language/schema/raw/master/csl-citation.json"} </w:instrText>
      </w:r>
      <w:r>
        <w:rPr>
          <w:highlight w:val="cyan"/>
        </w:rPr>
        <w:fldChar w:fldCharType="separate"/>
      </w:r>
      <w:r w:rsidR="003A0A47" w:rsidRPr="003A0A47">
        <w:rPr>
          <w:rFonts w:ascii="Calibri" w:hAnsi="Calibri" w:cs="Calibri"/>
        </w:rPr>
        <w:t>(Debeaumont et al., 2021)</w:t>
      </w:r>
      <w:r>
        <w:rPr>
          <w:highlight w:val="cyan"/>
        </w:rPr>
        <w:fldChar w:fldCharType="end"/>
      </w:r>
    </w:p>
    <w:p w14:paraId="2D3946F0" w14:textId="77777777" w:rsidR="002B4C44" w:rsidRDefault="002B4C44" w:rsidP="002B4C44">
      <w:pPr>
        <w:pStyle w:val="Compact"/>
        <w:rPr>
          <w:highlight w:val="cyan"/>
        </w:rPr>
      </w:pPr>
    </w:p>
    <w:p w14:paraId="3E19F0DD" w14:textId="47139B3D" w:rsidR="002B4C44" w:rsidRDefault="002B4C44" w:rsidP="002B4C44">
      <w:pPr>
        <w:pStyle w:val="Heading3"/>
        <w:rPr>
          <w:highlight w:val="cyan"/>
        </w:rPr>
      </w:pPr>
      <w:r>
        <w:rPr>
          <w:highlight w:val="cyan"/>
        </w:rPr>
        <w:lastRenderedPageBreak/>
        <w:t>Vascular</w:t>
      </w:r>
    </w:p>
    <w:p w14:paraId="18EC3F8C" w14:textId="77777777" w:rsidR="002B4C44" w:rsidRPr="00393417" w:rsidRDefault="002B4C44" w:rsidP="002B4C44">
      <w:pPr>
        <w:pStyle w:val="Compact"/>
        <w:numPr>
          <w:ilvl w:val="0"/>
          <w:numId w:val="1"/>
        </w:numPr>
        <w:rPr>
          <w:highlight w:val="cyan"/>
        </w:rPr>
      </w:pPr>
      <w:r w:rsidRPr="00393417">
        <w:rPr>
          <w:highlight w:val="cyan"/>
        </w:rPr>
        <w:t>Lower EQI (EQI &lt; 2) is NOT associated with:</w:t>
      </w:r>
    </w:p>
    <w:p w14:paraId="3A4EAD36" w14:textId="35F40D1D" w:rsidR="002B4C44" w:rsidRDefault="002B4C44" w:rsidP="002B4C44">
      <w:pPr>
        <w:pStyle w:val="Compact"/>
        <w:numPr>
          <w:ilvl w:val="2"/>
          <w:numId w:val="1"/>
        </w:numPr>
        <w:rPr>
          <w:highlight w:val="cyan"/>
        </w:rPr>
      </w:pPr>
      <w:r w:rsidRPr="00393417">
        <w:rPr>
          <w:highlight w:val="cyan"/>
        </w:rPr>
        <w:t xml:space="preserve">Sleep </w:t>
      </w:r>
      <w:r w:rsidRPr="00393417">
        <w:rPr>
          <w:highlight w:val="cyan"/>
        </w:rPr>
        <w:fldChar w:fldCharType="begin"/>
      </w:r>
      <w:r w:rsidR="003A0A47">
        <w:rPr>
          <w:highlight w:val="cyan"/>
        </w:rPr>
        <w:instrText xml:space="preserve"> ADDIN ZOTERO_ITEM CSL_CITATION {"citationID":"r9b6xJMF","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rsidRPr="00393417">
        <w:rPr>
          <w:highlight w:val="cyan"/>
        </w:rPr>
        <w:fldChar w:fldCharType="separate"/>
      </w:r>
      <w:r w:rsidR="003A0A47" w:rsidRPr="003A0A47">
        <w:rPr>
          <w:rFonts w:ascii="Aptos" w:hAnsi="Aptos"/>
        </w:rPr>
        <w:t>(Charfeddine et al., 2021)</w:t>
      </w:r>
      <w:r w:rsidRPr="00393417">
        <w:rPr>
          <w:highlight w:val="cyan"/>
        </w:rPr>
        <w:fldChar w:fldCharType="end"/>
      </w:r>
    </w:p>
    <w:p w14:paraId="371DC920" w14:textId="445ECD84" w:rsidR="001712D7" w:rsidRDefault="001712D7" w:rsidP="001712D7">
      <w:pPr>
        <w:pStyle w:val="Compact"/>
        <w:numPr>
          <w:ilvl w:val="0"/>
          <w:numId w:val="1"/>
        </w:numPr>
        <w:rPr>
          <w:highlight w:val="cyan"/>
        </w:rPr>
      </w:pPr>
      <w:r>
        <w:rPr>
          <w:highlight w:val="cyan"/>
        </w:rPr>
        <w:t xml:space="preserve">Improvement in endothelial function is NOT associated with improvements in fatigue, dyspnea, brain fog </w:t>
      </w:r>
      <w:r>
        <w:rPr>
          <w:highlight w:val="cyan"/>
        </w:rPr>
        <w:fldChar w:fldCharType="begin"/>
      </w:r>
      <w:r w:rsidR="003A0A47">
        <w:rPr>
          <w:highlight w:val="cyan"/>
        </w:rPr>
        <w:instrText xml:space="preserve"> ADDIN ZOTERO_ITEM CSL_CITATION {"citationID":"PFhfU2VS","properties":{"formattedCitation":"(Charfeddine et al., 2022)","plainCitation":"(Charfeddine et al., 2022)","noteIndex":0},"citationItems":[{"id":352,"uris":["http://zotero.org/users/12301744/items/NLC4PLYE"],"itemData":{"id":352,"type":"article-journal","abstract":"OBJECTIVE: Non-respiratory long-coronavirus disease 2019 (COVID-19) symptoms are mainly related to a long-lasting endothelial dysfunction and microcirculation impairment. We hypothesized that Sulodexide, a purified glycosaminoglycan mixture with a beneficial endothelial effect in arterial and venous peripheral diseases, may be effective in a subset of patients with long COVID-19.\nAPPROACH AND RESULTS: We conducted a multicenter prospective quasi-experimental study. A total of 290 patients from the TUN-EndCOV study with long-COVID-19 symptoms and endothelial dysfunction were included. The endothelial function was clinically assessed using a post-occlusive reactive hyperemia protocol with finger thermal monitoring device. Endothelial quality index (EQI) was assessed at inclusion and at 21 days later. The study population was assigned to a sulodexide group (144 patients) or a no-medical treatment group (146 patients). Clinical characteristics were similar at inclusion in the two groups. Fatigue, shortness of breath, and chest pain were the most common symptoms, respectively, 54.5, 53.8, and 28.3%. At 21 days, the sulodexide group improved significantly better than the no-medical treatment group in chest pain (83.7 vs. 43.6%, p &lt; 10-3), palpitations (85.2 vs. 52.9%, p = 0.009), and endothelial function [median delta-EQI 0.66 (0.6) vs. 0.18 (0.3); p &lt; 10-3]. Endothelial function improvement was significantly correlated with chest pain and palpitations recovery (AUC, i.e., area under the curve = 0.66, CI [0.57- 0.75], p = 0.001 and AUC = 0.60, CI [0.51- 0.69], p = 0.03, respectively).\nCONCLUSION: Sulodexide significantly improves long-lasting post-COVID-19 endothelial dysfunction and alleviates chest pain and palpitations.","container-title":"Frontiers in Cardiovascular Medicine","DOI":"10.3389/fcvm.2022.866113","ISSN":"2297-055X","journalAbbreviation":"Front Cardiovasc Med","language":"eng","note":"PMID: 35647070\nPMCID: PMC9133483","page":"866113","source":"PubMed","title":"Sulodexide Significantly Improves Endothelial Dysfunction and Alleviates Chest Pain and Palpitations in Patients With Long-COVID-19: Insights From TUN-EndCOV Study","title-short":"Sulodexide Significantly Improves Endothelial Dysfunction and Alleviates Chest Pain and Palpitations in Patients With Long-COVID-19","volume":"9","author":[{"family":"Charfeddine","given":"Salma"},{"family":"Ibnhadjamor","given":"Hassen"},{"family":"Jdidi","given":"Jihen"},{"family":"Torjmen","given":"Slim"},{"family":"Kraiem","given":"Salma"},{"family":"Bahloul","given":"Amine"},{"family":"Makni","given":"Ahmed"},{"family":"Kallel","given":"Nesrine"},{"family":"Moussa","given":"Nedia"},{"family":"Boudaya","given":"Mariem"},{"family":"Touil","given":"Imen"},{"family":"Ghrab","given":"Aiman"},{"family":"Elghoul","given":"Jamel"},{"family":"Meddeb","given":"Zeineb"},{"family":"Thabet","given":"Yamina"},{"family":"Ben Salem","given":"Kais"},{"family":"Addad","given":"Faouzi"},{"family":"Bouslama","given":"Kamel"},{"family":"Milouchi","given":"Sami"},{"family":"Hammami","given":"Rania"},{"family":"Abdessalem","given":"Salem"},{"family":"Abid","given":"Leila"}],"issued":{"date-parts":[["2022"]]},"citation-key":"Charfeddine2022SulodexideSignificantlyImproves"}}],"schema":"https://github.com/citation-style-language/schema/raw/master/csl-citation.json"} </w:instrText>
      </w:r>
      <w:r>
        <w:rPr>
          <w:highlight w:val="cyan"/>
        </w:rPr>
        <w:fldChar w:fldCharType="separate"/>
      </w:r>
      <w:r w:rsidR="003A0A47" w:rsidRPr="003A0A47">
        <w:rPr>
          <w:rFonts w:ascii="Calibri" w:hAnsi="Calibri" w:cs="Calibri"/>
        </w:rPr>
        <w:t>(Charfeddine et al., 2022)</w:t>
      </w:r>
      <w:r>
        <w:rPr>
          <w:highlight w:val="cyan"/>
        </w:rPr>
        <w:fldChar w:fldCharType="end"/>
      </w:r>
    </w:p>
    <w:p w14:paraId="0CF7D61D" w14:textId="1793F5D7" w:rsidR="001712D7" w:rsidRPr="00393417" w:rsidRDefault="001712D7" w:rsidP="001712D7">
      <w:pPr>
        <w:pStyle w:val="Compact"/>
        <w:numPr>
          <w:ilvl w:val="1"/>
          <w:numId w:val="1"/>
        </w:numPr>
        <w:rPr>
          <w:highlight w:val="cyan"/>
        </w:rPr>
      </w:pPr>
      <w:r>
        <w:rPr>
          <w:highlight w:val="cyan"/>
        </w:rPr>
        <w:t xml:space="preserve">Endothelial drug does NOT improve fatigue, dyspnea, brain fog </w:t>
      </w:r>
    </w:p>
    <w:p w14:paraId="229A6A49" w14:textId="77777777" w:rsidR="002B4C44" w:rsidRPr="002B4C44" w:rsidRDefault="002B4C44" w:rsidP="002B4C44">
      <w:pPr>
        <w:rPr>
          <w:highlight w:val="cyan"/>
        </w:rPr>
      </w:pPr>
    </w:p>
    <w:p w14:paraId="64E192F4" w14:textId="751F624E" w:rsidR="00AA035C" w:rsidRDefault="00B95CD1" w:rsidP="00B95CD1">
      <w:pPr>
        <w:pStyle w:val="Heading3"/>
      </w:pPr>
      <w:bookmarkStart w:id="3" w:name="spo2"/>
      <w:r>
        <w:t>Pulmonary</w:t>
      </w:r>
    </w:p>
    <w:p w14:paraId="3CCF80B2" w14:textId="77777777" w:rsidR="00AA035C" w:rsidRPr="000A2AD3" w:rsidRDefault="00AA035C" w:rsidP="00AA035C">
      <w:pPr>
        <w:pStyle w:val="Compact"/>
        <w:numPr>
          <w:ilvl w:val="0"/>
          <w:numId w:val="1"/>
        </w:numPr>
        <w:rPr>
          <w:highlight w:val="magenta"/>
        </w:rPr>
      </w:pPr>
      <w:r w:rsidRPr="000A2AD3">
        <w:rPr>
          <w:highlight w:val="magenta"/>
        </w:rPr>
        <w:t>SpO2 did not correlate with dyspnea severity</w:t>
      </w:r>
    </w:p>
    <w:p w14:paraId="7F88EF46" w14:textId="611B3C0A" w:rsidR="00AA035C" w:rsidRPr="000A2AD3" w:rsidRDefault="00AA035C" w:rsidP="00AA035C">
      <w:pPr>
        <w:pStyle w:val="Compact"/>
        <w:numPr>
          <w:ilvl w:val="1"/>
          <w:numId w:val="1"/>
        </w:numPr>
        <w:rPr>
          <w:highlight w:val="magenta"/>
        </w:rPr>
      </w:pPr>
      <w:r w:rsidRPr="000A2AD3">
        <w:rPr>
          <w:highlight w:val="magenta"/>
        </w:rPr>
        <w:t xml:space="preserve">Long COVID </w:t>
      </w:r>
      <w:r w:rsidRPr="000A2AD3">
        <w:rPr>
          <w:highlight w:val="magenta"/>
        </w:rPr>
        <w:fldChar w:fldCharType="begin"/>
      </w:r>
      <w:r w:rsidR="003A0A47">
        <w:rPr>
          <w:highlight w:val="magenta"/>
        </w:rPr>
        <w:instrText xml:space="preserve"> ADDIN ZOTERO_ITEM CSL_CITATION {"citationID":"00000021","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Pr="000A2AD3">
        <w:rPr>
          <w:highlight w:val="magenta"/>
        </w:rPr>
        <w:fldChar w:fldCharType="separate"/>
      </w:r>
      <w:r w:rsidR="003A0A47" w:rsidRPr="003A0A47">
        <w:rPr>
          <w:rFonts w:ascii="Aptos" w:hAnsi="Aptos"/>
        </w:rPr>
        <w:t>(Paradowska-Nowakowska et al., 2023)</w:t>
      </w:r>
      <w:r w:rsidRPr="000A2AD3">
        <w:rPr>
          <w:highlight w:val="magenta"/>
        </w:rPr>
        <w:fldChar w:fldCharType="end"/>
      </w:r>
    </w:p>
    <w:bookmarkEnd w:id="3"/>
    <w:p w14:paraId="3BE14931" w14:textId="759FF6EE" w:rsidR="00AA035C" w:rsidRDefault="00AA035C" w:rsidP="00AA035C">
      <w:pPr>
        <w:pStyle w:val="Heading2"/>
      </w:pPr>
      <w:r>
        <w:t>Symptoms</w:t>
      </w:r>
    </w:p>
    <w:p w14:paraId="334607EC" w14:textId="77777777" w:rsidR="00AA035C" w:rsidRDefault="00AA035C" w:rsidP="00AA035C"/>
    <w:p w14:paraId="68BD9397" w14:textId="6584CB5F" w:rsidR="00C10BF3" w:rsidRDefault="00C10BF3" w:rsidP="00AA035C">
      <w:pPr>
        <w:pStyle w:val="Heading3"/>
      </w:pPr>
      <w:bookmarkStart w:id="4" w:name="fatigue"/>
      <w:r>
        <w:t>Dyspnea</w:t>
      </w:r>
    </w:p>
    <w:p w14:paraId="2EBC1F55" w14:textId="77777777" w:rsidR="00C10BF3" w:rsidRDefault="00C10BF3" w:rsidP="00C10BF3"/>
    <w:p w14:paraId="409C04EF" w14:textId="77777777" w:rsidR="00C10BF3" w:rsidRPr="00E8654A" w:rsidRDefault="00C10BF3" w:rsidP="00C10BF3">
      <w:pPr>
        <w:spacing w:line="480" w:lineRule="auto"/>
        <w:rPr>
          <w:rFonts w:cstheme="minorHAnsi"/>
          <w:sz w:val="24"/>
          <w:szCs w:val="24"/>
        </w:rPr>
      </w:pPr>
      <w:r>
        <w:rPr>
          <w:rFonts w:cstheme="minorHAnsi"/>
          <w:sz w:val="24"/>
          <w:szCs w:val="24"/>
        </w:rPr>
        <w:t xml:space="preserve">Additionally, </w:t>
      </w:r>
      <w:r w:rsidRPr="00E8654A">
        <w:rPr>
          <w:rFonts w:cstheme="minorHAnsi"/>
          <w:sz w:val="24"/>
          <w:szCs w:val="24"/>
        </w:rPr>
        <w:t xml:space="preserve">dyspnea may </w:t>
      </w:r>
      <w:r>
        <w:rPr>
          <w:rFonts w:cstheme="minorHAnsi"/>
          <w:sz w:val="24"/>
          <w:szCs w:val="24"/>
        </w:rPr>
        <w:t xml:space="preserve">also </w:t>
      </w:r>
      <w:r w:rsidRPr="00E8654A">
        <w:rPr>
          <w:rFonts w:cstheme="minorHAnsi"/>
          <w:sz w:val="24"/>
          <w:szCs w:val="24"/>
        </w:rPr>
        <w:t>partly be attributed to physiological drive to correct blood gas disturbances</w:t>
      </w:r>
      <w:r>
        <w:rPr>
          <w:rFonts w:cstheme="minorHAnsi"/>
          <w:sz w:val="24"/>
          <w:szCs w:val="24"/>
        </w:rPr>
        <w:t xml:space="preserve"> due to elevations in arterial CO2</w:t>
      </w:r>
      <w:r w:rsidRPr="00E8654A">
        <w:rPr>
          <w:rFonts w:cstheme="minorHAnsi"/>
          <w:sz w:val="24"/>
          <w:szCs w:val="24"/>
        </w:rPr>
        <w:t xml:space="preserve"> </w:t>
      </w:r>
      <w:r w:rsidRPr="00E8654A">
        <w:rPr>
          <w:rFonts w:cstheme="minorHAnsi"/>
          <w:sz w:val="24"/>
          <w:szCs w:val="24"/>
        </w:rPr>
        <w:fldChar w:fldCharType="begin"/>
      </w:r>
      <w:r w:rsidRPr="00E8654A">
        <w:rPr>
          <w:rFonts w:cstheme="minorHAnsi"/>
          <w:sz w:val="24"/>
          <w:szCs w:val="24"/>
        </w:rPr>
        <w:instrText xml:space="preserve"> ADDIN ZOTERO_ITEM CSL_CITATION {"citationID":"a8930b133","properties":{"formattedCitation":"\\uldash{(De Peuter et al., 2004)}","plainCitation":"(De Peuter et al., 2004)","noteIndex":0},"citationItems":[{"id":8263,"uris":["http://zotero.org/users/12301744/items/8QURBNJ2"],"itemData":{"id":8263,"type":"article-journal","abstract":"Breathlessness or dyspnea—the subjective experience of breathing discomfort—is a symptom in many pulmonary, cardiovascular, and neuromuscular diseases. It occurs in normals as well during intense emotional states and heavy labor or exercise. In clinical cases, it generally causes severe suffering.","container-title":"Clinical Psychology Review","DOI":"10.1016/j.cpr.2004.05.001","ISSN":"02727358","issue":"5","journalAbbreviation":"Clinical Psychology Review","language":"en","license":"https://www.elsevier.com/tdm/userlicense/1.0/","page":"557-581","source":"DOI.org (Crossref)","title":"Dyspnea: The role of psychological processes","title-short":"Dyspnea","volume":"24","author":[{"family":"De Peuter","given":"Steven"},{"family":"Van Diest","given":"Ilse"},{"family":"Lemaigre","given":"Valentine"},{"family":"Verleden","given":"Geert"},{"family":"Demedts","given":"Maurits"},{"family":"Van Den Bergh","given":"Omer"}],"issued":{"date-parts":[["2004",9]]},"citation-key":"DePeuter2004DyspneaRolePsychological"}}],"schema":"https://github.com/citation-style-language/schema/raw/master/csl-citation.json"} </w:instrText>
      </w:r>
      <w:r w:rsidRPr="00E8654A">
        <w:rPr>
          <w:rFonts w:cstheme="minorHAnsi"/>
          <w:sz w:val="24"/>
          <w:szCs w:val="24"/>
        </w:rPr>
        <w:fldChar w:fldCharType="separate"/>
      </w:r>
      <w:r w:rsidRPr="00E8654A">
        <w:rPr>
          <w:rFonts w:cstheme="minorHAnsi"/>
          <w:sz w:val="24"/>
          <w:szCs w:val="24"/>
          <w:u w:val="dash"/>
        </w:rPr>
        <w:t xml:space="preserve">(De </w:t>
      </w:r>
      <w:proofErr w:type="spellStart"/>
      <w:r w:rsidRPr="00E8654A">
        <w:rPr>
          <w:rFonts w:cstheme="minorHAnsi"/>
          <w:sz w:val="24"/>
          <w:szCs w:val="24"/>
          <w:u w:val="dash"/>
        </w:rPr>
        <w:t>Peuter</w:t>
      </w:r>
      <w:proofErr w:type="spellEnd"/>
      <w:r w:rsidRPr="00E8654A">
        <w:rPr>
          <w:rFonts w:cstheme="minorHAnsi"/>
          <w:sz w:val="24"/>
          <w:szCs w:val="24"/>
          <w:u w:val="dash"/>
        </w:rPr>
        <w:t xml:space="preserve"> et al., 2004)</w:t>
      </w:r>
      <w:r w:rsidRPr="00E8654A">
        <w:rPr>
          <w:rFonts w:cstheme="minorHAnsi"/>
          <w:sz w:val="24"/>
          <w:szCs w:val="24"/>
        </w:rPr>
        <w:fldChar w:fldCharType="end"/>
      </w:r>
      <w:r w:rsidRPr="00E8654A">
        <w:rPr>
          <w:rFonts w:cstheme="minorHAnsi"/>
          <w:sz w:val="24"/>
          <w:szCs w:val="24"/>
        </w:rPr>
        <w:t xml:space="preserve">. In the case of PCS, impaired ventilation during activity </w:t>
      </w:r>
      <w:r w:rsidRPr="00E8654A">
        <w:rPr>
          <w:rFonts w:cstheme="minorHAnsi"/>
          <w:sz w:val="24"/>
          <w:szCs w:val="24"/>
          <w:highlight w:val="cyan"/>
        </w:rPr>
        <w:fldChar w:fldCharType="begin"/>
      </w:r>
      <w:r w:rsidRPr="00E8654A">
        <w:rPr>
          <w:rFonts w:cstheme="minorHAnsi"/>
          <w:sz w:val="24"/>
          <w:szCs w:val="24"/>
          <w:highlight w:val="cyan"/>
        </w:rPr>
        <w:instrText xml:space="preserve"> ADDIN ZOTERO_ITEM CSL_CITATION {"citationID":"00000060","properties":{"unsorted":false,"formattedCitation":"(Baratto et al., 2021; Contreras et al., 2023)","plainCitation":"(Baratto et al., 2021; Contreras et al., 2023)","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E8654A">
        <w:rPr>
          <w:rFonts w:cstheme="minorHAnsi"/>
          <w:sz w:val="24"/>
          <w:szCs w:val="24"/>
          <w:highlight w:val="cyan"/>
        </w:rPr>
        <w:fldChar w:fldCharType="separate"/>
      </w:r>
      <w:r w:rsidRPr="00E8654A">
        <w:rPr>
          <w:rFonts w:cstheme="minorHAnsi"/>
          <w:sz w:val="24"/>
          <w:szCs w:val="24"/>
        </w:rPr>
        <w:t>(Baratto et al., 2021; Contreras et al., 2023)</w:t>
      </w:r>
      <w:r w:rsidRPr="00E8654A">
        <w:rPr>
          <w:rFonts w:cstheme="minorHAnsi"/>
          <w:sz w:val="24"/>
          <w:szCs w:val="24"/>
          <w:highlight w:val="cyan"/>
        </w:rPr>
        <w:fldChar w:fldCharType="end"/>
      </w:r>
      <w:r w:rsidRPr="00E8654A">
        <w:rPr>
          <w:rFonts w:cstheme="minorHAnsi"/>
          <w:sz w:val="24"/>
          <w:szCs w:val="24"/>
        </w:rPr>
        <w:t xml:space="preserve"> likely compounds these mechanisms, further intensifying symptoms.</w:t>
      </w:r>
    </w:p>
    <w:p w14:paraId="73668F80" w14:textId="77777777" w:rsidR="00C10BF3" w:rsidRPr="00C10BF3" w:rsidRDefault="00C10BF3" w:rsidP="00C10BF3"/>
    <w:p w14:paraId="61A3A753" w14:textId="37FC650E" w:rsidR="00AA035C" w:rsidRDefault="00AA035C" w:rsidP="00AA035C">
      <w:pPr>
        <w:pStyle w:val="Heading3"/>
      </w:pPr>
      <w:r>
        <w:t>Fatigue</w:t>
      </w:r>
    </w:p>
    <w:p w14:paraId="5E57150F" w14:textId="77777777" w:rsidR="00AA035C" w:rsidRPr="000A2AD3" w:rsidRDefault="00AA035C" w:rsidP="00AA035C">
      <w:pPr>
        <w:pStyle w:val="Compact"/>
        <w:numPr>
          <w:ilvl w:val="0"/>
          <w:numId w:val="1"/>
        </w:numPr>
        <w:rPr>
          <w:highlight w:val="magenta"/>
        </w:rPr>
      </w:pPr>
      <w:r w:rsidRPr="000A2AD3">
        <w:rPr>
          <w:highlight w:val="magenta"/>
        </w:rPr>
        <w:t>Improvements in fatigue are associated with improvements in QOL</w:t>
      </w:r>
    </w:p>
    <w:p w14:paraId="4DCFCE98" w14:textId="459428ED" w:rsidR="00AA035C" w:rsidRPr="000A2AD3" w:rsidRDefault="00AA035C" w:rsidP="00AA035C">
      <w:pPr>
        <w:pStyle w:val="Compact"/>
        <w:numPr>
          <w:ilvl w:val="1"/>
          <w:numId w:val="1"/>
        </w:numPr>
        <w:rPr>
          <w:highlight w:val="magenta"/>
        </w:rPr>
      </w:pPr>
      <w:r w:rsidRPr="000A2AD3">
        <w:rPr>
          <w:highlight w:val="magenta"/>
        </w:rPr>
        <w:t xml:space="preserve">r = -0.371; p &lt; 0.001 </w:t>
      </w:r>
      <w:r w:rsidRPr="000A2AD3">
        <w:rPr>
          <w:highlight w:val="magenta"/>
        </w:rPr>
        <w:fldChar w:fldCharType="begin"/>
      </w:r>
      <w:r w:rsidR="003A0A47">
        <w:rPr>
          <w:highlight w:val="magenta"/>
        </w:rPr>
        <w:instrText xml:space="preserve"> ADDIN ZOTERO_ITEM CSL_CITATION {"citationID":"00000030","properties":{"unsorted":false,"formattedCitation":"(Harenwall et al., 2022)","plainCitation":"(Harenwall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schema":"https://github.com/citation-style-language/schema/raw/master/csl-citation.json"} </w:instrText>
      </w:r>
      <w:r w:rsidRPr="000A2AD3">
        <w:rPr>
          <w:highlight w:val="magenta"/>
        </w:rPr>
        <w:fldChar w:fldCharType="separate"/>
      </w:r>
      <w:r w:rsidR="003A0A47" w:rsidRPr="003A0A47">
        <w:rPr>
          <w:rFonts w:ascii="Aptos" w:hAnsi="Aptos"/>
        </w:rPr>
        <w:t>(Harenwall et al., 2022)</w:t>
      </w:r>
      <w:r w:rsidRPr="000A2AD3">
        <w:rPr>
          <w:highlight w:val="magenta"/>
        </w:rPr>
        <w:fldChar w:fldCharType="end"/>
      </w:r>
    </w:p>
    <w:bookmarkEnd w:id="4"/>
    <w:p w14:paraId="4EAD18F7" w14:textId="77777777" w:rsidR="00AA035C" w:rsidRDefault="00AA035C" w:rsidP="00AA035C"/>
    <w:p w14:paraId="1D74658C" w14:textId="7ED5594B" w:rsidR="00AA035C" w:rsidRDefault="00AA035C" w:rsidP="00AA035C">
      <w:pPr>
        <w:pStyle w:val="Heading1"/>
      </w:pPr>
      <w:r>
        <w:t>Descriptive Statistics</w:t>
      </w:r>
    </w:p>
    <w:p w14:paraId="089175CA" w14:textId="77777777" w:rsidR="00AA035C" w:rsidRDefault="00AA035C" w:rsidP="00AA035C">
      <w:pPr>
        <w:pStyle w:val="BodyText"/>
      </w:pPr>
    </w:p>
    <w:p w14:paraId="3ADE9771" w14:textId="77777777" w:rsidR="00AA035C" w:rsidRDefault="00AA035C" w:rsidP="00AA035C">
      <w:pPr>
        <w:pStyle w:val="Heading2"/>
      </w:pPr>
      <w:r>
        <w:t>Age</w:t>
      </w:r>
    </w:p>
    <w:p w14:paraId="0864ACBC" w14:textId="77777777" w:rsidR="00AA035C" w:rsidRDefault="00AA035C" w:rsidP="00AA035C">
      <w:pPr>
        <w:pStyle w:val="Compact"/>
        <w:numPr>
          <w:ilvl w:val="0"/>
          <w:numId w:val="1"/>
        </w:numPr>
      </w:pPr>
      <w:r>
        <w:t>Age is associated with:</w:t>
      </w:r>
    </w:p>
    <w:p w14:paraId="1943643E" w14:textId="77777777" w:rsidR="00AA035C" w:rsidRDefault="00AA035C" w:rsidP="00AA035C">
      <w:pPr>
        <w:pStyle w:val="Compact"/>
        <w:numPr>
          <w:ilvl w:val="1"/>
          <w:numId w:val="1"/>
        </w:numPr>
      </w:pPr>
      <w:r>
        <w:t>higher rates of fatigue</w:t>
      </w:r>
    </w:p>
    <w:p w14:paraId="49695DFD" w14:textId="51F21C71" w:rsidR="00AA035C" w:rsidRDefault="00AA035C" w:rsidP="00AA035C">
      <w:pPr>
        <w:pStyle w:val="Compact"/>
        <w:numPr>
          <w:ilvl w:val="2"/>
          <w:numId w:val="1"/>
        </w:numPr>
      </w:pPr>
      <w:r>
        <w:t xml:space="preserve">CFQ </w:t>
      </w:r>
      <w:r>
        <w:fldChar w:fldCharType="begin"/>
      </w:r>
      <w:r w:rsidR="003A0A47">
        <w:instrText xml:space="preserve"> ADDIN ZOTERO_ITEM CSL_CITATION {"citationID":"00000001","properties":{"unsorted":false,"formattedCitation":"(Harenwall et al., 2022)","plainCitation":"(Harenwall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schema":"https://github.com/citation-style-language/schema/raw/master/csl-citation.json"} </w:instrText>
      </w:r>
      <w:r>
        <w:fldChar w:fldCharType="separate"/>
      </w:r>
      <w:r w:rsidR="003A0A47" w:rsidRPr="003A0A47">
        <w:rPr>
          <w:rFonts w:ascii="Aptos" w:hAnsi="Aptos"/>
        </w:rPr>
        <w:t>(Harenwall et al., 2022)</w:t>
      </w:r>
      <w:r>
        <w:fldChar w:fldCharType="end"/>
      </w:r>
    </w:p>
    <w:p w14:paraId="6A4786FA" w14:textId="77777777" w:rsidR="00AA035C" w:rsidRDefault="00AA035C" w:rsidP="00AA035C">
      <w:pPr>
        <w:pStyle w:val="Compact"/>
        <w:numPr>
          <w:ilvl w:val="1"/>
          <w:numId w:val="1"/>
        </w:numPr>
      </w:pPr>
      <w:r>
        <w:t>reduced activity tolerance</w:t>
      </w:r>
    </w:p>
    <w:p w14:paraId="55121D61" w14:textId="71533D63" w:rsidR="00AA035C" w:rsidRDefault="00AA035C" w:rsidP="00AA035C">
      <w:pPr>
        <w:pStyle w:val="Compact"/>
        <w:numPr>
          <w:ilvl w:val="2"/>
          <w:numId w:val="1"/>
        </w:numPr>
      </w:pPr>
      <w:r>
        <w:t xml:space="preserve">Borg scale </w:t>
      </w:r>
      <w:r>
        <w:fldChar w:fldCharType="begin"/>
      </w:r>
      <w:r w:rsidR="003A0A47">
        <w:instrText xml:space="preserve"> ADDIN ZOTERO_ITEM CSL_CITATION {"citationID":"00000002","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32FDF60B" w14:textId="77777777" w:rsidR="00AA035C" w:rsidRDefault="00AA035C" w:rsidP="00AA035C">
      <w:pPr>
        <w:pStyle w:val="Compact"/>
        <w:numPr>
          <w:ilvl w:val="1"/>
          <w:numId w:val="1"/>
        </w:numPr>
      </w:pPr>
      <w:r>
        <w:lastRenderedPageBreak/>
        <w:t>reduced FMD</w:t>
      </w:r>
    </w:p>
    <w:p w14:paraId="53D4DBBC" w14:textId="77777777" w:rsidR="00AA035C" w:rsidRDefault="00AA035C" w:rsidP="00AA035C">
      <w:pPr>
        <w:pStyle w:val="Compact"/>
        <w:numPr>
          <w:ilvl w:val="2"/>
          <w:numId w:val="1"/>
        </w:numPr>
      </w:pPr>
      <w:r>
        <w:t>[@riouReducedFlowMediatedDilatation2021]</w:t>
      </w:r>
    </w:p>
    <w:p w14:paraId="27FEB009" w14:textId="77777777" w:rsidR="00AA035C" w:rsidRDefault="00AA035C" w:rsidP="00AA035C">
      <w:pPr>
        <w:pStyle w:val="Compact"/>
        <w:numPr>
          <w:ilvl w:val="1"/>
          <w:numId w:val="1"/>
        </w:numPr>
      </w:pPr>
      <w:r>
        <w:t>more severe cognitive impairment</w:t>
      </w:r>
    </w:p>
    <w:p w14:paraId="70B422F5" w14:textId="77777777" w:rsidR="00AA035C" w:rsidRDefault="00AA035C" w:rsidP="00AA035C">
      <w:pPr>
        <w:pStyle w:val="Compact"/>
        <w:numPr>
          <w:ilvl w:val="2"/>
          <w:numId w:val="1"/>
        </w:numPr>
      </w:pPr>
      <w:r>
        <w:t>[@rabaiottiEffectsMultidisciplinaryRehabilitation2023]</w:t>
      </w:r>
    </w:p>
    <w:p w14:paraId="49ADFB1A" w14:textId="77777777" w:rsidR="00AA035C" w:rsidRDefault="00AA035C" w:rsidP="00AA035C">
      <w:pPr>
        <w:pStyle w:val="Compact"/>
        <w:numPr>
          <w:ilvl w:val="2"/>
          <w:numId w:val="1"/>
        </w:numPr>
      </w:pPr>
      <w:r>
        <w:t>less risk of cognitive impairment</w:t>
      </w:r>
    </w:p>
    <w:p w14:paraId="3286F614" w14:textId="6D8E450D" w:rsidR="00AA035C" w:rsidRDefault="00AA035C" w:rsidP="00AA035C">
      <w:pPr>
        <w:pStyle w:val="Compact"/>
        <w:numPr>
          <w:ilvl w:val="3"/>
          <w:numId w:val="1"/>
        </w:numPr>
      </w:pPr>
      <w:r>
        <w:fldChar w:fldCharType="begin"/>
      </w:r>
      <w:r w:rsidR="003A0A47">
        <w:instrText xml:space="preserve"> ADDIN ZOTERO_ITEM CSL_CITATION {"citationID":"00000005","properties":{"unsorted":false,"formattedCitation":"(Bonner-Jackson et al., 2024)","plainCitation":"(Bonner-Jackson et al., 2024)","noteIndex":0},"citationItems":[{"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hologist to be cognitively intact. Cognitive impairment was defined as impairment (Composite T ≤35) in 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schema":"https://github.com/citation-style-language/schema/raw/master/csl-citation.json"} </w:instrText>
      </w:r>
      <w:r>
        <w:fldChar w:fldCharType="separate"/>
      </w:r>
      <w:r w:rsidR="003A0A47" w:rsidRPr="003A0A47">
        <w:rPr>
          <w:rFonts w:ascii="Aptos" w:hAnsi="Aptos"/>
        </w:rPr>
        <w:t>(Bonner-Jackson et al., 2024)</w:t>
      </w:r>
      <w:r>
        <w:fldChar w:fldCharType="end"/>
      </w:r>
    </w:p>
    <w:p w14:paraId="7E9B2ABD" w14:textId="77777777" w:rsidR="00AA035C" w:rsidRDefault="00AA035C" w:rsidP="00AA035C">
      <w:pPr>
        <w:pStyle w:val="Compact"/>
        <w:numPr>
          <w:ilvl w:val="0"/>
          <w:numId w:val="1"/>
        </w:numPr>
      </w:pPr>
      <w:r>
        <w:t>Age was not associated with:</w:t>
      </w:r>
    </w:p>
    <w:p w14:paraId="21C38DD2" w14:textId="77777777" w:rsidR="00AA035C" w:rsidRDefault="00AA035C" w:rsidP="00AA035C">
      <w:pPr>
        <w:pStyle w:val="Compact"/>
        <w:numPr>
          <w:ilvl w:val="1"/>
          <w:numId w:val="1"/>
        </w:numPr>
      </w:pPr>
      <w:r>
        <w:t>Dyspnea</w:t>
      </w:r>
    </w:p>
    <w:p w14:paraId="66248030" w14:textId="32A08CDF" w:rsidR="00AA035C" w:rsidRDefault="00AA035C" w:rsidP="00AA035C">
      <w:pPr>
        <w:pStyle w:val="Compact"/>
        <w:numPr>
          <w:ilvl w:val="2"/>
          <w:numId w:val="1"/>
        </w:numPr>
      </w:pPr>
      <w:r>
        <w:t xml:space="preserve">p = 0.372 </w:t>
      </w:r>
      <w:r>
        <w:fldChar w:fldCharType="begin"/>
      </w:r>
      <w:r w:rsidR="003A0A47">
        <w:instrText xml:space="preserve"> ADDIN ZOTERO_ITEM CSL_CITATION {"citationID":"00000006","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2156958B" w14:textId="7A323C6E" w:rsidR="00AA035C" w:rsidRDefault="00AA035C" w:rsidP="00AA035C">
      <w:pPr>
        <w:pStyle w:val="Compact"/>
        <w:numPr>
          <w:ilvl w:val="2"/>
          <w:numId w:val="1"/>
        </w:numPr>
      </w:pPr>
      <w:r>
        <w:fldChar w:fldCharType="begin"/>
      </w:r>
      <w:r w:rsidR="003A0A47">
        <w:instrText xml:space="preserve"> ADDIN ZOTERO_ITEM CSL_CITATION {"citationID":"00000007","properties":{"unsorted":false,"formattedCitation":"(Craparo et al., 2022)","plainCitation":"(Craparo et al., 2022)","noteIndex":0},"citationItems":[{"id":29,"uris":["http://zotero.org/users/12301744/items/Z459LV57"],"itemData":{"id":29,"type":"article-journal","abstract":"Background: This study aimed to identify clusters of long COVID-19 symptoms using latent class analysis and investigate the psychological factors involved in the onset of this syndrome. Method: Five hundred and six subjects recovering from COVID-19 completed a series of standardized questionnaires to evaluate the personality traits, alexithymia, and post-traumatic stress. Results: Five classes were identified: Brain fog (31.82%), No symptoms (20.95%), Sensory disorders (18.77%), Breath impairment (17.59%), and Multiple disorders (10.87%). Women reported post-COVID-19 respiratory symptoms and multiple disorders to a greater extent than men. Hospitalized subjects were more likely to report persistent symptoms after COVID-19 than asymptomatic or home-treated subjects. Antagonism, hyperarousal, and difficulty identifying emotions significantly predicted post COVID-19 symptoms. Conclusions: These findings open new questions for research on long COVID-19 and how states of emotional dysregulation can alter the physiological processes of the body and contribute to the onset of organic pathologies.","container-title":"International Journal of Environmental Research and Public Health","DOI":"10.3390/ijerph20010494","ISSN":"1661-7827","issue":"1","journalAbbreviation":"Int J Environ Res Public Health","note":"number: 1\nPMID: 36612816\nPMCID: PMC9819212","page":"494","source":"PubMed Central","title":"What Is the Role of Psychological Factors in Long COVID Syndrome? Latent Class Analysis in a Sample of Patients Recovered from COVID-19","title-short":"What Is the Role of Psychological Factors in Long COVID Syndrome?","volume":"20","author":[{"family":"Craparo","given":"Giuseppe"},{"family":"La Rosa","given":"Valentina Lucia"},{"family":"Commodari","given":"Elena"},{"family":"Marino","given":"Graziella"},{"family":"Vezzoli","given":"Michela"},{"family":"Faraci","given":"Palmira"},{"family":"Vicario","given":"Carmelo Mario"},{"family":"Cinà","given":"Gabriella Serena"},{"family":"Colombi","given":"Morena"},{"family":"Arcoleo","given":"Giuseppe"},{"family":"Severino","given":"Maria"},{"family":"Costanzo","given":"Giulia"},{"family":"Gori","given":"Alessio"},{"family":"Mangiapane","given":"Ernesto"}],"issued":{"date-parts":[["2022",12,28]]},"citation-key":"Craparo2022WhatRolePsychological"},"prefix":""}],"schema":"https://github.com/citation-style-language/schema/raw/master/csl-citation.json"} </w:instrText>
      </w:r>
      <w:r>
        <w:fldChar w:fldCharType="separate"/>
      </w:r>
      <w:r w:rsidR="003A0A47" w:rsidRPr="003A0A47">
        <w:rPr>
          <w:rFonts w:ascii="Aptos" w:hAnsi="Aptos"/>
        </w:rPr>
        <w:t>(Craparo et al., 2022)</w:t>
      </w:r>
      <w:r>
        <w:fldChar w:fldCharType="end"/>
      </w:r>
    </w:p>
    <w:p w14:paraId="11B3C2C0" w14:textId="77777777" w:rsidR="00AA035C" w:rsidRDefault="00AA035C" w:rsidP="00AA035C">
      <w:pPr>
        <w:pStyle w:val="Compact"/>
        <w:numPr>
          <w:ilvl w:val="1"/>
          <w:numId w:val="1"/>
        </w:numPr>
      </w:pPr>
      <w:r>
        <w:t>Brain Fog</w:t>
      </w:r>
    </w:p>
    <w:p w14:paraId="3842FDA4" w14:textId="3A3BFD99" w:rsidR="00AA035C" w:rsidRDefault="00AA035C" w:rsidP="00AA035C">
      <w:pPr>
        <w:pStyle w:val="Compact"/>
        <w:numPr>
          <w:ilvl w:val="2"/>
          <w:numId w:val="1"/>
        </w:numPr>
      </w:pPr>
      <w:r>
        <w:fldChar w:fldCharType="begin"/>
      </w:r>
      <w:r w:rsidR="003A0A47">
        <w:instrText xml:space="preserve"> ADDIN ZOTERO_ITEM CSL_CITATION {"citationID":"00000008","properties":{"unsorted":false,"formattedCitation":"(Craparo et al., 2022)","plainCitation":"(Craparo et al., 2022)","noteIndex":0},"citationItems":[{"id":29,"uris":["http://zotero.org/users/12301744/items/Z459LV57"],"itemData":{"id":29,"type":"article-journal","abstract":"Background: This study aimed to identify clusters of long COVID-19 symptoms using latent class analysis and investigate the psychological factors involved in the onset of this syndrome. Method: Five hundred and six subjects recovering from COVID-19 completed a series of standardized questionnaires to evaluate the personality traits, alexithymia, and post-traumatic stress. Results: Five classes were identified: Brain fog (31.82%), No symptoms (20.95%), Sensory disorders (18.77%), Breath impairment (17.59%), and Multiple disorders (10.87%). Women reported post-COVID-19 respiratory symptoms and multiple disorders to a greater extent than men. Hospitalized subjects were more likely to report persistent symptoms after COVID-19 than asymptomatic or home-treated subjects. Antagonism, hyperarousal, and difficulty identifying emotions significantly predicted post COVID-19 symptoms. Conclusions: These findings open new questions for research on long COVID-19 and how states of emotional dysregulation can alter the physiological processes of the body and contribute to the onset of organic pathologies.","container-title":"International Journal of Environmental Research and Public Health","DOI":"10.3390/ijerph20010494","ISSN":"1661-7827","issue":"1","journalAbbreviation":"Int J Environ Res Public Health","note":"number: 1\nPMID: 36612816\nPMCID: PMC9819212","page":"494","source":"PubMed Central","title":"What Is the Role of Psychological Factors in Long COVID Syndrome? Latent Class Analysis in a Sample of Patients Recovered from COVID-19","title-short":"What Is the Role of Psychological Factors in Long COVID Syndrome?","volume":"20","author":[{"family":"Craparo","given":"Giuseppe"},{"family":"La Rosa","given":"Valentina Lucia"},{"family":"Commodari","given":"Elena"},{"family":"Marino","given":"Graziella"},{"family":"Vezzoli","given":"Michela"},{"family":"Faraci","given":"Palmira"},{"family":"Vicario","given":"Carmelo Mario"},{"family":"Cinà","given":"Gabriella Serena"},{"family":"Colombi","given":"Morena"},{"family":"Arcoleo","given":"Giuseppe"},{"family":"Severino","given":"Maria"},{"family":"Costanzo","given":"Giulia"},{"family":"Gori","given":"Alessio"},{"family":"Mangiapane","given":"Ernesto"}],"issued":{"date-parts":[["2022",12,28]]},"citation-key":"Craparo2022WhatRolePsychological"},"prefix":""}],"schema":"https://github.com/citation-style-language/schema/raw/master/csl-citation.json"} </w:instrText>
      </w:r>
      <w:r>
        <w:fldChar w:fldCharType="separate"/>
      </w:r>
      <w:r w:rsidR="003A0A47" w:rsidRPr="003A0A47">
        <w:rPr>
          <w:rFonts w:ascii="Aptos" w:hAnsi="Aptos"/>
        </w:rPr>
        <w:t>(Craparo et al., 2022)</w:t>
      </w:r>
      <w:r>
        <w:fldChar w:fldCharType="end"/>
      </w:r>
    </w:p>
    <w:p w14:paraId="7D0957C3" w14:textId="77777777" w:rsidR="00AA035C" w:rsidRDefault="00AA035C" w:rsidP="00AA035C">
      <w:pPr>
        <w:pStyle w:val="Compact"/>
        <w:numPr>
          <w:ilvl w:val="1"/>
          <w:numId w:val="1"/>
        </w:numPr>
      </w:pPr>
      <w:r>
        <w:t>Sensory Disorder</w:t>
      </w:r>
    </w:p>
    <w:p w14:paraId="44F30A4A" w14:textId="097DB093" w:rsidR="00AA035C" w:rsidRDefault="00AA035C" w:rsidP="00AA035C">
      <w:pPr>
        <w:pStyle w:val="BodyText"/>
      </w:pPr>
      <w:r>
        <w:fldChar w:fldCharType="begin"/>
      </w:r>
      <w:r w:rsidR="003A0A47">
        <w:instrText xml:space="preserve"> ADDIN ZOTERO_ITEM CSL_CITATION {"citationID":"00000009","properties":{"unsorted":false,"formattedCitation":"(Craparo et al., 2022)","plainCitation":"(Craparo et al., 2022)","noteIndex":0},"citationItems":[{"id":29,"uris":["http://zotero.org/users/12301744/items/Z459LV57"],"itemData":{"id":29,"type":"article-journal","abstract":"Background: This study aimed to identify clusters of long COVID-19 symptoms using latent class analysis and investigate the psychological factors involved in the onset of this syndrome. Method: Five hundred and six subjects recovering from COVID-19 completed a series of standardized questionnaires to evaluate the personality traits, alexithymia, and post-traumatic stress. Results: Five classes were identified: Brain fog (31.82%), No symptoms (20.95%), Sensory disorders (18.77%), Breath impairment (17.59%), and Multiple disorders (10.87%). Women reported post-COVID-19 respiratory symptoms and multiple disorders to a greater extent than men. Hospitalized subjects were more likely to report persistent symptoms after COVID-19 than asymptomatic or home-treated subjects. Antagonism, hyperarousal, and difficulty identifying emotions significantly predicted post COVID-19 symptoms. Conclusions: These findings open new questions for research on long COVID-19 and how states of emotional dysregulation can alter the physiological processes of the body and contribute to the onset of organic pathologies.","container-title":"International Journal of Environmental Research and Public Health","DOI":"10.3390/ijerph20010494","ISSN":"1661-7827","issue":"1","journalAbbreviation":"Int J Environ Res Public Health","note":"number: 1\nPMID: 36612816\nPMCID: PMC9819212","page":"494","source":"PubMed Central","title":"What Is the Role of Psychological Factors in Long COVID Syndrome? Latent Class Analysis in a Sample of Patients Recovered from COVID-19","title-short":"What Is the Role of Psychological Factors in Long COVID Syndrome?","volume":"20","author":[{"family":"Craparo","given":"Giuseppe"},{"family":"La Rosa","given":"Valentina Lucia"},{"family":"Commodari","given":"Elena"},{"family":"Marino","given":"Graziella"},{"family":"Vezzoli","given":"Michela"},{"family":"Faraci","given":"Palmira"},{"family":"Vicario","given":"Carmelo Mario"},{"family":"Cinà","given":"Gabriella Serena"},{"family":"Colombi","given":"Morena"},{"family":"Arcoleo","given":"Giuseppe"},{"family":"Severino","given":"Maria"},{"family":"Costanzo","given":"Giulia"},{"family":"Gori","given":"Alessio"},{"family":"Mangiapane","given":"Ernesto"}],"issued":{"date-parts":[["2022",12,28]]},"citation-key":"Craparo2022WhatRolePsychological"},"prefix":""}],"schema":"https://github.com/citation-style-language/schema/raw/master/csl-citation.json"} </w:instrText>
      </w:r>
      <w:r>
        <w:fldChar w:fldCharType="separate"/>
      </w:r>
      <w:r w:rsidR="003A0A47" w:rsidRPr="003A0A47">
        <w:rPr>
          <w:rFonts w:ascii="Aptos" w:hAnsi="Aptos"/>
          <w:sz w:val="24"/>
        </w:rPr>
        <w:t>(Craparo et al., 2022)</w:t>
      </w:r>
      <w:r>
        <w:fldChar w:fldCharType="end"/>
      </w:r>
    </w:p>
    <w:p w14:paraId="48DA62EE" w14:textId="77777777" w:rsidR="00AA035C" w:rsidRDefault="00AA035C" w:rsidP="00AA035C">
      <w:pPr>
        <w:pStyle w:val="BodyText"/>
      </w:pPr>
    </w:p>
    <w:p w14:paraId="38D9BBE6" w14:textId="1C275DEA" w:rsidR="00AA035C" w:rsidRDefault="00AA035C" w:rsidP="00AA035C">
      <w:pPr>
        <w:pStyle w:val="Heading2"/>
      </w:pPr>
      <w:r>
        <w:t>Gender</w:t>
      </w:r>
    </w:p>
    <w:p w14:paraId="1FC983BB" w14:textId="77777777" w:rsidR="00AA035C" w:rsidRDefault="00AA035C" w:rsidP="00AA035C"/>
    <w:p w14:paraId="5924A07E" w14:textId="77777777" w:rsidR="00AA035C" w:rsidRDefault="00AA035C" w:rsidP="00AA035C">
      <w:pPr>
        <w:pStyle w:val="Compact"/>
        <w:numPr>
          <w:ilvl w:val="0"/>
          <w:numId w:val="1"/>
        </w:numPr>
      </w:pPr>
      <w:r>
        <w:t>Females are more likely to experience long COVID</w:t>
      </w:r>
    </w:p>
    <w:p w14:paraId="6D2DE6B3" w14:textId="77777777" w:rsidR="00AA035C" w:rsidRDefault="00AA035C" w:rsidP="00AA035C">
      <w:pPr>
        <w:pStyle w:val="Compact"/>
        <w:numPr>
          <w:ilvl w:val="1"/>
          <w:numId w:val="1"/>
        </w:numPr>
      </w:pPr>
      <w:r>
        <w:t>[@charfeddineLongCOVID192021]</w:t>
      </w:r>
    </w:p>
    <w:p w14:paraId="14F85492" w14:textId="326516B9" w:rsidR="00AA035C" w:rsidRDefault="00AA035C" w:rsidP="00AA035C">
      <w:pPr>
        <w:pStyle w:val="Compact"/>
        <w:numPr>
          <w:ilvl w:val="1"/>
          <w:numId w:val="1"/>
        </w:numPr>
      </w:pPr>
      <w:r>
        <w:t xml:space="preserve">63.6% (versus 41.1%) </w:t>
      </w:r>
      <w:r>
        <w:fldChar w:fldCharType="begin"/>
      </w:r>
      <w:r w:rsidR="003A0A47">
        <w:instrText xml:space="preserve"> ADDIN ZOTERO_ITEM CSL_CITATION {"citationID":"00000011","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fldChar w:fldCharType="separate"/>
      </w:r>
      <w:r w:rsidR="003A0A47" w:rsidRPr="003A0A47">
        <w:rPr>
          <w:rFonts w:ascii="Aptos" w:hAnsi="Aptos"/>
        </w:rPr>
        <w:t>(Barbagelata et al., 2022)</w:t>
      </w:r>
      <w:r>
        <w:fldChar w:fldCharType="end"/>
      </w:r>
    </w:p>
    <w:p w14:paraId="15D11C1D" w14:textId="3962E123" w:rsidR="00AA035C" w:rsidRDefault="00AA035C" w:rsidP="00AA035C">
      <w:pPr>
        <w:pStyle w:val="Compact"/>
        <w:numPr>
          <w:ilvl w:val="1"/>
          <w:numId w:val="1"/>
        </w:numPr>
      </w:pPr>
      <w:r>
        <w:t xml:space="preserve">Higher proportion of females (73.3%) versus controls (59.1%) </w:t>
      </w:r>
      <w:r>
        <w:fldChar w:fldCharType="begin"/>
      </w:r>
      <w:r w:rsidR="003A0A47">
        <w:instrText xml:space="preserve"> ADDIN ZOTERO_ITEM CSL_CITATION {"citationID":"00000012","properties":{"unsorted":false,"formattedCitation":"(Bonner-Jackson et al., 2024)","plainCitation":"(Bonner-Jackson et al., 2024)","noteIndex":0},"citationItems":[{"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hologist to be cognitively intact. Cognitive impairment was defined as impairment (Composite T ≤35) in 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schema":"https://github.com/citation-style-language/schema/raw/master/csl-citation.json"} </w:instrText>
      </w:r>
      <w:r>
        <w:fldChar w:fldCharType="separate"/>
      </w:r>
      <w:r w:rsidR="003A0A47" w:rsidRPr="003A0A47">
        <w:rPr>
          <w:rFonts w:ascii="Aptos" w:hAnsi="Aptos"/>
        </w:rPr>
        <w:t>(Bonner-Jackson et al., 2024)</w:t>
      </w:r>
      <w:r>
        <w:fldChar w:fldCharType="end"/>
      </w:r>
    </w:p>
    <w:p w14:paraId="12304B6C" w14:textId="6E766477" w:rsidR="00AA035C" w:rsidRDefault="00AA035C" w:rsidP="00AA035C">
      <w:pPr>
        <w:pStyle w:val="Compact"/>
        <w:numPr>
          <w:ilvl w:val="1"/>
          <w:numId w:val="1"/>
        </w:numPr>
      </w:pPr>
      <w:r>
        <w:t xml:space="preserve">Higher proportion of females (71%) versus controls (58%) </w:t>
      </w:r>
      <w:r>
        <w:fldChar w:fldCharType="begin"/>
      </w:r>
      <w:r w:rsidR="003A0A47">
        <w:instrText xml:space="preserve"> ADDIN ZOTERO_ITEM CSL_CITATION {"citationID":"00000013","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fldChar w:fldCharType="separate"/>
      </w:r>
      <w:r w:rsidR="003A0A47" w:rsidRPr="003A0A47">
        <w:rPr>
          <w:rFonts w:ascii="Aptos" w:hAnsi="Aptos"/>
        </w:rPr>
        <w:t>(Contreras et al., 2023)</w:t>
      </w:r>
      <w:r>
        <w:fldChar w:fldCharType="end"/>
      </w:r>
    </w:p>
    <w:p w14:paraId="61CA1B44" w14:textId="77777777" w:rsidR="00AA035C" w:rsidRDefault="00AA035C" w:rsidP="00AA035C">
      <w:pPr>
        <w:pStyle w:val="Compact"/>
        <w:numPr>
          <w:ilvl w:val="0"/>
          <w:numId w:val="1"/>
        </w:numPr>
      </w:pPr>
      <w:r>
        <w:t>Females are more likely to experience brain fog</w:t>
      </w:r>
    </w:p>
    <w:p w14:paraId="2184DFEA" w14:textId="13362533" w:rsidR="00AA035C" w:rsidRDefault="00AA035C" w:rsidP="00AA035C">
      <w:pPr>
        <w:pStyle w:val="Compact"/>
        <w:numPr>
          <w:ilvl w:val="1"/>
          <w:numId w:val="1"/>
        </w:numPr>
      </w:pPr>
      <w:r>
        <w:fldChar w:fldCharType="begin"/>
      </w:r>
      <w:r w:rsidR="003A0A47">
        <w:instrText xml:space="preserve"> ADDIN ZOTERO_ITEM CSL_CITATION {"citationID":"00000014","properties":{"unsorted":false,"formattedCitation":"(Orfei et al., 2022)","plainCitation":"(Orfei et al., 2022)","noteIndex":0},"citationItems":[{"id":119,"uris":["http://zotero.org/users/12301744/items/9B8S725M"],"itemData":{"id":119,"type":"article-journal","abstract":"Epidemiological data and etiopathogenesis of brain fog are very heterogeneous in the literature, preventing adequate diagnosis and treatment. Our study aimed to explore the relationship between brain fog, neuropsychiatric and cognitive symptoms in the general population. A sample of 441 subjects underwent a web-based survey, including the PANAS, the DASS-21, the IES-R, the Beck Cognitive Insight Scale, and a questionnaire investigating demographic information, brain fog, subjective cognitive impairments (Scc) and sleep disorders. ANOVA, ANCOVA, correlation and multiple stepwise regression analyses were performed. In our sample, 33% of participants were defined as Healthy Subjects (HS; no brain fog, no Scc), 27% as Probable Brain Fog (PBF; brain fog or Scc), and 40% as Functional Brain Fog (FBF; brain fog plus Scc). PBF and FBF showed higher levels of neuropsychiatric symptoms than HS, and FBF showed the worst psychological outcome. Moreover, worse cognitive symptoms were related to the female gender, greater neuropsychiatric symptoms, sleep disorders, and rumination/indecision. Being a woman and more severe neuropsychiatric symptoms were predictors of FBF severity. Our data pointed out a high prevalence and various levels of severity and impairments of brain fog, suggesting a classificatory proposal and a multifaceted etiopathogenic model, thus facilitating adequate diagnostic and therapeutic approaches.","container-title":"Journal of Clinical Medicine","DOI":"10.3390/jcm11195529","ISSN":"2077-0383","issue":"19","journalAbbreviation":"J Clin Med","language":"eng","note":"number: 19\nPMID: 36233392\nPMCID: PMC9573330","page":"5529","source":"PubMed","title":"A New Look on Long-COVID Effects: The Functional Brain Fog Syndrome","title-short":"A New Look on Long-COVID Effects","volume":"11","author":[{"family":"Orfei","given":"Maria Donata"},{"family":"Porcari","given":"Desirée Estela"},{"family":"D'Arcangelo","given":"Sonia"},{"family":"Maggi","given":"Francesca"},{"family":"Russignaga","given":"Dario"},{"family":"Ricciardi","given":"Emiliano"}],"issued":{"date-parts":[["2022",9,21]]},"citation-key":"Orfei2022NewLookLongCOVID"},"prefix":""}],"schema":"https://github.com/citation-style-language/schema/raw/master/csl-citation.json"} </w:instrText>
      </w:r>
      <w:r>
        <w:fldChar w:fldCharType="separate"/>
      </w:r>
      <w:r w:rsidR="003A0A47" w:rsidRPr="003A0A47">
        <w:rPr>
          <w:rFonts w:ascii="Aptos" w:hAnsi="Aptos"/>
        </w:rPr>
        <w:t>(Orfei et al., 2022)</w:t>
      </w:r>
      <w:r>
        <w:fldChar w:fldCharType="end"/>
      </w:r>
    </w:p>
    <w:p w14:paraId="018ED02E" w14:textId="39C76FDE" w:rsidR="00AA035C" w:rsidRDefault="00AA035C" w:rsidP="00AA035C">
      <w:pPr>
        <w:pStyle w:val="Compact"/>
        <w:numPr>
          <w:ilvl w:val="1"/>
          <w:numId w:val="1"/>
        </w:numPr>
      </w:pPr>
      <w:r>
        <w:fldChar w:fldCharType="begin"/>
      </w:r>
      <w:r w:rsidR="003A0A47">
        <w:instrText xml:space="preserve"> ADDIN ZOTERO_ITEM CSL_CITATION {"citationID":"00000015","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fldChar w:fldCharType="separate"/>
      </w:r>
      <w:r w:rsidR="003A0A47" w:rsidRPr="003A0A47">
        <w:rPr>
          <w:rFonts w:ascii="Aptos" w:hAnsi="Aptos"/>
        </w:rPr>
        <w:t>(Nordvig et al., 2023)</w:t>
      </w:r>
      <w:r>
        <w:fldChar w:fldCharType="end"/>
      </w:r>
    </w:p>
    <w:p w14:paraId="5ED522B7" w14:textId="77777777" w:rsidR="00AA035C" w:rsidRDefault="00AA035C" w:rsidP="00AA035C">
      <w:pPr>
        <w:pStyle w:val="Compact"/>
        <w:numPr>
          <w:ilvl w:val="0"/>
          <w:numId w:val="1"/>
        </w:numPr>
      </w:pPr>
      <w:r>
        <w:t>Females are more likely to experience dyspnea</w:t>
      </w:r>
    </w:p>
    <w:p w14:paraId="31A1B48D" w14:textId="0ECAC585" w:rsidR="00AA035C" w:rsidRDefault="00AA035C" w:rsidP="00AA035C">
      <w:pPr>
        <w:pStyle w:val="Compact"/>
        <w:numPr>
          <w:ilvl w:val="1"/>
          <w:numId w:val="1"/>
        </w:numPr>
      </w:pPr>
      <w:r>
        <w:fldChar w:fldCharType="begin"/>
      </w:r>
      <w:r w:rsidR="003A0A47">
        <w:instrText xml:space="preserve"> ADDIN ZOTERO_ITEM CSL_CITATION {"citationID":"00000016","properties":{"unsorted":false,"formattedCitation":"(Craparo et al., 2022)","plainCitation":"(Craparo et al., 2022)","noteIndex":0},"citationItems":[{"id":29,"uris":["http://zotero.org/users/12301744/items/Z459LV57"],"itemData":{"id":29,"type":"article-journal","abstract":"Background: This study aimed to identify clusters of long COVID-19 symptoms using latent class analysis and investigate the psychological factors involved in the onset of this syndrome. Method: Five hundred and six subjects recovering from COVID-19 completed a series of standardized questionnaires to evaluate the personality traits, alexithymia, and post-traumatic stress. Results: Five classes were identified: Brain fog (31.82%), No symptoms (20.95%), Sensory disorders (18.77%), Breath impairment (17.59%), and Multiple disorders (10.87%). Women reported post-COVID-19 respiratory symptoms and multiple disorders to a greater extent than men. Hospitalized subjects were more likely to report persistent symptoms after COVID-19 than asymptomatic or home-treated subjects. Antagonism, hyperarousal, and difficulty identifying emotions significantly predicted post COVID-19 symptoms. Conclusions: These findings open new questions for research on long COVID-19 and how states of emotional dysregulation can alter the physiological processes of the body and contribute to the onset of organic pathologies.","container-title":"International Journal of Environmental Research and Public Health","DOI":"10.3390/ijerph20010494","ISSN":"1661-7827","issue":"1","journalAbbreviation":"Int J Environ Res Public Health","note":"number: 1\nPMID: 36612816\nPMCID: PMC9819212","page":"494","source":"PubMed Central","title":"What Is the Role of Psychological Factors in Long COVID Syndrome? Latent Class Analysis in a Sample of Patients Recovered from COVID-19","title-short":"What Is the Role of Psychological Factors in Long COVID Syndrome?","volume":"20","author":[{"family":"Craparo","given":"Giuseppe"},{"family":"La Rosa","given":"Valentina Lucia"},{"family":"Commodari","given":"Elena"},{"family":"Marino","given":"Graziella"},{"family":"Vezzoli","given":"Michela"},{"family":"Faraci","given":"Palmira"},{"family":"Vicario","given":"Carmelo Mario"},{"family":"Cinà","given":"Gabriella Serena"},{"family":"Colombi","given":"Morena"},{"family":"Arcoleo","given":"Giuseppe"},{"family":"Severino","given":"Maria"},{"family":"Costanzo","given":"Giulia"},{"family":"Gori","given":"Alessio"},{"family":"Mangiapane","given":"Ernesto"}],"issued":{"date-parts":[["2022",12,28]]},"citation-key":"Craparo2022WhatRolePsychological"},"prefix":""}],"schema":"https://github.com/citation-style-language/schema/raw/master/csl-citation.json"} </w:instrText>
      </w:r>
      <w:r>
        <w:fldChar w:fldCharType="separate"/>
      </w:r>
      <w:r w:rsidR="003A0A47" w:rsidRPr="003A0A47">
        <w:rPr>
          <w:rFonts w:ascii="Aptos" w:hAnsi="Aptos"/>
        </w:rPr>
        <w:t>(Craparo et al., 2022)</w:t>
      </w:r>
      <w:r>
        <w:fldChar w:fldCharType="end"/>
      </w:r>
    </w:p>
    <w:p w14:paraId="23986402" w14:textId="77777777" w:rsidR="00AA035C" w:rsidRDefault="00AA035C" w:rsidP="00AA035C">
      <w:pPr>
        <w:pStyle w:val="Compact"/>
        <w:numPr>
          <w:ilvl w:val="0"/>
          <w:numId w:val="1"/>
        </w:numPr>
      </w:pPr>
      <w:r>
        <w:t>Females are more likely to experience more than 1 long COVID symptom</w:t>
      </w:r>
    </w:p>
    <w:p w14:paraId="284171F3" w14:textId="6429A52E" w:rsidR="00AA035C" w:rsidRDefault="00AA035C" w:rsidP="00AA035C">
      <w:pPr>
        <w:pStyle w:val="Compact"/>
        <w:numPr>
          <w:ilvl w:val="1"/>
          <w:numId w:val="1"/>
        </w:numPr>
      </w:pPr>
      <w:r>
        <w:fldChar w:fldCharType="begin"/>
      </w:r>
      <w:r w:rsidR="003A0A47">
        <w:instrText xml:space="preserve"> ADDIN ZOTERO_ITEM CSL_CITATION {"citationID":"00000017","properties":{"unsorted":false,"formattedCitation":"(Craparo et al., 2022)","plainCitation":"(Craparo et al., 2022)","noteIndex":0},"citationItems":[{"id":29,"uris":["http://zotero.org/users/12301744/items/Z459LV57"],"itemData":{"id":29,"type":"article-journal","abstract":"Background: This study aimed to identify clusters of long COVID-19 symptoms using latent class analysis and investigate the psychological factors involved in the onset of this syndrome. Method: Five hundred and six subjects recovering from COVID-19 completed a series of standardized questionnaires to evaluate the personality traits, alexithymia, and post-traumatic stress. Results: Five classes were identified: Brain fog (31.82%), No symptoms (20.95%), Sensory disorders (18.77%), Breath impairment (17.59%), and Multiple disorders (10.87%). Women reported post-COVID-19 respiratory symptoms and multiple disorders to a greater extent than men. Hospitalized subjects were more likely to report persistent symptoms after COVID-19 than asymptomatic or home-treated subjects. Antagonism, hyperarousal, and difficulty identifying emotions significantly predicted post COVID-19 symptoms. Conclusions: These findings open new questions for research on long COVID-19 and how states of emotional dysregulation can alter the physiological processes of the body and contribute to the onset of organic pathologies.","container-title":"International Journal of Environmental Research and Public Health","DOI":"10.3390/ijerph20010494","ISSN":"1661-7827","issue":"1","journalAbbreviation":"Int J Environ Res Public Health","note":"number: 1\nPMID: 36612816\nPMCID: PMC9819212","page":"494","source":"PubMed Central","title":"What Is the Role of Psychological Factors in Long COVID Syndrome? Latent Class Analysis in a Sample of Patients Recovered from COVID-19","title-short":"What Is the Role of Psychological Factors in Long COVID Syndrome?","volume":"20","author":[{"family":"Craparo","given":"Giuseppe"},{"family":"La Rosa","given":"Valentina Lucia"},{"family":"Commodari","given":"Elena"},{"family":"Marino","given":"Graziella"},{"family":"Vezzoli","given":"Michela"},{"family":"Faraci","given":"Palmira"},{"family":"Vicario","given":"Carmelo Mario"},{"family":"Cinà","given":"Gabriella Serena"},{"family":"Colombi","given":"Morena"},{"family":"Arcoleo","given":"Giuseppe"},{"family":"Severino","given":"Maria"},{"family":"Costanzo","given":"Giulia"},{"family":"Gori","given":"Alessio"},{"family":"Mangiapane","given":"Ernesto"}],"issued":{"date-parts":[["2022",12,28]]},"citation-key":"Craparo2022WhatRolePsychological"},"prefix":""}],"schema":"https://github.com/citation-style-language/schema/raw/master/csl-citation.json"} </w:instrText>
      </w:r>
      <w:r>
        <w:fldChar w:fldCharType="separate"/>
      </w:r>
      <w:r w:rsidR="003A0A47" w:rsidRPr="003A0A47">
        <w:rPr>
          <w:rFonts w:ascii="Aptos" w:hAnsi="Aptos"/>
        </w:rPr>
        <w:t>(Craparo et al., 2022)</w:t>
      </w:r>
      <w:r>
        <w:fldChar w:fldCharType="end"/>
      </w:r>
    </w:p>
    <w:p w14:paraId="71BD4D38" w14:textId="77777777" w:rsidR="00AA035C" w:rsidRDefault="00AA035C" w:rsidP="00AA035C">
      <w:pPr>
        <w:pStyle w:val="Compact"/>
        <w:numPr>
          <w:ilvl w:val="0"/>
          <w:numId w:val="1"/>
        </w:numPr>
      </w:pPr>
      <w:r>
        <w:t>Males are more likely to experience brain fog</w:t>
      </w:r>
    </w:p>
    <w:p w14:paraId="0648444D" w14:textId="77777777" w:rsidR="00AA035C" w:rsidRDefault="00AA035C" w:rsidP="00AA035C">
      <w:pPr>
        <w:pStyle w:val="Compact"/>
        <w:numPr>
          <w:ilvl w:val="1"/>
          <w:numId w:val="1"/>
        </w:numPr>
      </w:pPr>
      <w:r>
        <w:t>42.3% of males (u = 6.45) versus 29.1% of females (u = 5.66) [@vyasMildCognitiveImpairment2022]</w:t>
      </w:r>
    </w:p>
    <w:p w14:paraId="1D70E144" w14:textId="77777777" w:rsidR="00AA035C" w:rsidRDefault="00AA035C" w:rsidP="00AA035C">
      <w:pPr>
        <w:pStyle w:val="Compact"/>
        <w:numPr>
          <w:ilvl w:val="0"/>
          <w:numId w:val="1"/>
        </w:numPr>
      </w:pPr>
      <w:r>
        <w:t>Females have better respiratory values than men:</w:t>
      </w:r>
    </w:p>
    <w:p w14:paraId="0E7EB663" w14:textId="77777777" w:rsidR="00AA035C" w:rsidRDefault="00AA035C" w:rsidP="00AA035C">
      <w:pPr>
        <w:pStyle w:val="Compact"/>
        <w:numPr>
          <w:ilvl w:val="1"/>
          <w:numId w:val="1"/>
        </w:numPr>
      </w:pPr>
      <w:r>
        <w:t>FEV1 / FVC</w:t>
      </w:r>
    </w:p>
    <w:p w14:paraId="2E27AEC9" w14:textId="2EF75453" w:rsidR="00AA035C" w:rsidRDefault="00AA035C" w:rsidP="00AA035C">
      <w:pPr>
        <w:pStyle w:val="Compact"/>
        <w:numPr>
          <w:ilvl w:val="2"/>
          <w:numId w:val="1"/>
        </w:numPr>
      </w:pPr>
      <w:r>
        <w:fldChar w:fldCharType="begin"/>
      </w:r>
      <w:r w:rsidR="003A0A47">
        <w:instrText xml:space="preserve"> ADDIN ZOTERO_ITEM CSL_CITATION {"citationID":"ZarQT278","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43691F0C" w14:textId="77777777" w:rsidR="00AA035C" w:rsidRDefault="00AA035C" w:rsidP="00AA035C">
      <w:pPr>
        <w:pStyle w:val="Compact"/>
        <w:numPr>
          <w:ilvl w:val="0"/>
          <w:numId w:val="1"/>
        </w:numPr>
      </w:pPr>
      <w:r>
        <w:t>Females have better lung health than men</w:t>
      </w:r>
    </w:p>
    <w:p w14:paraId="32D8FAE2" w14:textId="77777777" w:rsidR="00AA035C" w:rsidRDefault="00AA035C" w:rsidP="00AA035C">
      <w:pPr>
        <w:pStyle w:val="Compact"/>
        <w:numPr>
          <w:ilvl w:val="1"/>
          <w:numId w:val="1"/>
        </w:numPr>
      </w:pPr>
      <w:r>
        <w:lastRenderedPageBreak/>
        <w:t>XRAYS/CT</w:t>
      </w:r>
    </w:p>
    <w:p w14:paraId="491D7CAE" w14:textId="44BCE6F0" w:rsidR="00AA035C" w:rsidRDefault="00AA035C" w:rsidP="00AA035C">
      <w:pPr>
        <w:pStyle w:val="Compact"/>
        <w:numPr>
          <w:ilvl w:val="2"/>
          <w:numId w:val="1"/>
        </w:numPr>
      </w:pPr>
      <w:r>
        <w:fldChar w:fldCharType="begin"/>
      </w:r>
      <w:r w:rsidR="003A0A47">
        <w:instrText xml:space="preserve"> ADDIN ZOTERO_ITEM CSL_CITATION {"citationID":"00000020","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0B44EB1E" w14:textId="77777777" w:rsidR="00AA035C" w:rsidRDefault="00AA035C" w:rsidP="00AA035C">
      <w:pPr>
        <w:pStyle w:val="Compact"/>
        <w:numPr>
          <w:ilvl w:val="0"/>
          <w:numId w:val="1"/>
        </w:numPr>
      </w:pPr>
      <w:r>
        <w:t>Females have better exercise capacity</w:t>
      </w:r>
    </w:p>
    <w:p w14:paraId="6DFC9172" w14:textId="77777777" w:rsidR="00AA035C" w:rsidRDefault="00AA035C" w:rsidP="00AA035C">
      <w:pPr>
        <w:pStyle w:val="Compact"/>
        <w:numPr>
          <w:ilvl w:val="1"/>
          <w:numId w:val="1"/>
        </w:numPr>
      </w:pPr>
      <w:r>
        <w:t>6MWT</w:t>
      </w:r>
    </w:p>
    <w:p w14:paraId="0D64C16C" w14:textId="06FB38C3" w:rsidR="00AA035C" w:rsidRDefault="00AA035C" w:rsidP="00AA035C">
      <w:pPr>
        <w:pStyle w:val="Compact"/>
        <w:numPr>
          <w:ilvl w:val="2"/>
          <w:numId w:val="1"/>
        </w:numPr>
      </w:pPr>
      <w:r>
        <w:fldChar w:fldCharType="begin"/>
      </w:r>
      <w:r w:rsidR="003A0A47">
        <w:instrText xml:space="preserve"> ADDIN ZOTERO_ITEM CSL_CITATION {"citationID":"Ef0agV2b","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6D5CFB36" w14:textId="77777777" w:rsidR="00AA035C" w:rsidRDefault="00AA035C" w:rsidP="00AA035C">
      <w:pPr>
        <w:pStyle w:val="Compact"/>
        <w:numPr>
          <w:ilvl w:val="0"/>
          <w:numId w:val="1"/>
        </w:numPr>
      </w:pPr>
      <w:r>
        <w:t>Females have worse exercise tolerance</w:t>
      </w:r>
    </w:p>
    <w:p w14:paraId="231E428D" w14:textId="77777777" w:rsidR="00AA035C" w:rsidRDefault="00AA035C" w:rsidP="00AA035C">
      <w:pPr>
        <w:pStyle w:val="Compact"/>
        <w:numPr>
          <w:ilvl w:val="1"/>
          <w:numId w:val="1"/>
        </w:numPr>
      </w:pPr>
      <w:r>
        <w:t>Borg scale</w:t>
      </w:r>
    </w:p>
    <w:p w14:paraId="5AEBDF7B" w14:textId="4E75B703" w:rsidR="00AA035C" w:rsidRDefault="00AA035C" w:rsidP="00AA035C">
      <w:pPr>
        <w:pStyle w:val="Compact"/>
        <w:numPr>
          <w:ilvl w:val="2"/>
          <w:numId w:val="1"/>
        </w:numPr>
      </w:pPr>
      <w:r>
        <w:fldChar w:fldCharType="begin"/>
      </w:r>
      <w:r w:rsidR="003A0A47">
        <w:instrText xml:space="preserve"> ADDIN ZOTERO_ITEM CSL_CITATION {"citationID":"00000022","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25E95DBB" w14:textId="77777777" w:rsidR="00AA035C" w:rsidRDefault="00AA035C" w:rsidP="00AA035C">
      <w:pPr>
        <w:pStyle w:val="Compact"/>
        <w:numPr>
          <w:ilvl w:val="0"/>
          <w:numId w:val="1"/>
        </w:numPr>
      </w:pPr>
      <w:r>
        <w:t>Females have healthier hearts</w:t>
      </w:r>
    </w:p>
    <w:p w14:paraId="04BDA5EE" w14:textId="77777777" w:rsidR="00AA035C" w:rsidRDefault="00AA035C" w:rsidP="00AA035C">
      <w:pPr>
        <w:pStyle w:val="Compact"/>
        <w:numPr>
          <w:ilvl w:val="1"/>
          <w:numId w:val="1"/>
        </w:numPr>
      </w:pPr>
      <w:r>
        <w:t>LVEF</w:t>
      </w:r>
    </w:p>
    <w:p w14:paraId="7A934A83" w14:textId="68BD29F4" w:rsidR="00AA035C" w:rsidRDefault="00AA035C" w:rsidP="00AA035C">
      <w:pPr>
        <w:pStyle w:val="Compact"/>
        <w:numPr>
          <w:ilvl w:val="2"/>
          <w:numId w:val="1"/>
        </w:numPr>
      </w:pPr>
      <w:r>
        <w:fldChar w:fldCharType="begin"/>
      </w:r>
      <w:r w:rsidR="003A0A47">
        <w:instrText xml:space="preserve"> ADDIN ZOTERO_ITEM CSL_CITATION {"citationID":"00000023","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7F9E867C" w14:textId="77777777" w:rsidR="00AA035C" w:rsidRDefault="00AA035C" w:rsidP="00AA035C">
      <w:pPr>
        <w:pStyle w:val="Compact"/>
        <w:numPr>
          <w:ilvl w:val="0"/>
          <w:numId w:val="1"/>
        </w:numPr>
      </w:pPr>
      <w:r>
        <w:t>Females are more likely to report the following long COVID symptoms:</w:t>
      </w:r>
    </w:p>
    <w:p w14:paraId="7F9A4FD5" w14:textId="77777777" w:rsidR="00AA035C" w:rsidRDefault="00AA035C" w:rsidP="00AA035C">
      <w:pPr>
        <w:pStyle w:val="Compact"/>
        <w:numPr>
          <w:ilvl w:val="1"/>
          <w:numId w:val="1"/>
        </w:numPr>
      </w:pPr>
      <w:r>
        <w:t>Myalgia</w:t>
      </w:r>
    </w:p>
    <w:p w14:paraId="5DF5AA45" w14:textId="07C41FA2" w:rsidR="00AA035C" w:rsidRDefault="00AA035C" w:rsidP="00AA035C">
      <w:pPr>
        <w:pStyle w:val="Compact"/>
        <w:numPr>
          <w:ilvl w:val="2"/>
          <w:numId w:val="1"/>
        </w:numPr>
      </w:pPr>
      <w:r>
        <w:fldChar w:fldCharType="begin"/>
      </w:r>
      <w:r w:rsidR="003A0A47">
        <w:instrText xml:space="preserve"> ADDIN ZOTERO_ITEM CSL_CITATION {"citationID":"00000024","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3491F7B4" w14:textId="77777777" w:rsidR="00AA035C" w:rsidRDefault="00AA035C" w:rsidP="00AA035C">
      <w:pPr>
        <w:pStyle w:val="Compact"/>
        <w:numPr>
          <w:ilvl w:val="1"/>
          <w:numId w:val="1"/>
        </w:numPr>
      </w:pPr>
      <w:r>
        <w:t>Palpitations</w:t>
      </w:r>
    </w:p>
    <w:p w14:paraId="5ED877AD" w14:textId="3D805088" w:rsidR="00AA035C" w:rsidRDefault="00AA035C" w:rsidP="00AA035C">
      <w:pPr>
        <w:pStyle w:val="Compact"/>
        <w:numPr>
          <w:ilvl w:val="2"/>
          <w:numId w:val="1"/>
        </w:numPr>
      </w:pPr>
      <w:r>
        <w:fldChar w:fldCharType="begin"/>
      </w:r>
      <w:r w:rsidR="003A0A47">
        <w:instrText xml:space="preserve"> ADDIN ZOTERO_ITEM CSL_CITATION {"citationID":"00000025","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31740609" w14:textId="77777777" w:rsidR="00AA035C" w:rsidRDefault="00AA035C" w:rsidP="00AA035C">
      <w:pPr>
        <w:pStyle w:val="Compact"/>
        <w:numPr>
          <w:ilvl w:val="1"/>
          <w:numId w:val="1"/>
        </w:numPr>
      </w:pPr>
      <w:r>
        <w:t>Increased or unstable blood pressure</w:t>
      </w:r>
    </w:p>
    <w:p w14:paraId="4B18471C" w14:textId="7EFA8ECC" w:rsidR="00AA035C" w:rsidRDefault="00AA035C" w:rsidP="00AA035C">
      <w:pPr>
        <w:pStyle w:val="Compact"/>
        <w:numPr>
          <w:ilvl w:val="2"/>
          <w:numId w:val="1"/>
        </w:numPr>
      </w:pPr>
      <w:r>
        <w:fldChar w:fldCharType="begin"/>
      </w:r>
      <w:r w:rsidR="003A0A47">
        <w:instrText xml:space="preserve"> ADDIN ZOTERO_ITEM CSL_CITATION {"citationID":"00000026","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7D6CCDB7" w14:textId="77777777" w:rsidR="00AA035C" w:rsidRDefault="00AA035C" w:rsidP="00AA035C">
      <w:pPr>
        <w:pStyle w:val="Compact"/>
        <w:numPr>
          <w:ilvl w:val="1"/>
          <w:numId w:val="1"/>
        </w:numPr>
      </w:pPr>
      <w:r>
        <w:t>Impaired concentration</w:t>
      </w:r>
    </w:p>
    <w:p w14:paraId="521CEFCC" w14:textId="373B3FA0" w:rsidR="00AA035C" w:rsidRDefault="00AA035C" w:rsidP="00AA035C">
      <w:pPr>
        <w:pStyle w:val="Compact"/>
        <w:numPr>
          <w:ilvl w:val="2"/>
          <w:numId w:val="1"/>
        </w:numPr>
      </w:pPr>
      <w:r>
        <w:fldChar w:fldCharType="begin"/>
      </w:r>
      <w:r w:rsidR="003A0A47">
        <w:instrText xml:space="preserve"> ADDIN ZOTERO_ITEM CSL_CITATION {"citationID":"00000027","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3B284AF0" w14:textId="77777777" w:rsidR="00AA035C" w:rsidRDefault="00AA035C" w:rsidP="00AA035C">
      <w:pPr>
        <w:pStyle w:val="Compact"/>
        <w:numPr>
          <w:ilvl w:val="1"/>
          <w:numId w:val="1"/>
        </w:numPr>
      </w:pPr>
      <w:r>
        <w:t>Memory deterioration</w:t>
      </w:r>
    </w:p>
    <w:p w14:paraId="13CFAD43" w14:textId="39C02635" w:rsidR="00AA035C" w:rsidRDefault="00AA035C" w:rsidP="00AA035C">
      <w:pPr>
        <w:pStyle w:val="Compact"/>
        <w:numPr>
          <w:ilvl w:val="2"/>
          <w:numId w:val="1"/>
        </w:numPr>
      </w:pPr>
      <w:r>
        <w:fldChar w:fldCharType="begin"/>
      </w:r>
      <w:r w:rsidR="003A0A47">
        <w:instrText xml:space="preserve"> ADDIN ZOTERO_ITEM CSL_CITATION {"citationID":"00000028","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21368F2D" w14:textId="77777777" w:rsidR="00AA035C" w:rsidRDefault="00AA035C" w:rsidP="00AA035C">
      <w:pPr>
        <w:pStyle w:val="Compact"/>
        <w:numPr>
          <w:ilvl w:val="1"/>
          <w:numId w:val="1"/>
        </w:numPr>
      </w:pPr>
      <w:r>
        <w:t>Worsened mood</w:t>
      </w:r>
    </w:p>
    <w:p w14:paraId="451F6ECA" w14:textId="64DBE9BA" w:rsidR="00AA035C" w:rsidRDefault="00AA035C" w:rsidP="00AA035C">
      <w:pPr>
        <w:pStyle w:val="Compact"/>
        <w:numPr>
          <w:ilvl w:val="2"/>
          <w:numId w:val="1"/>
        </w:numPr>
      </w:pPr>
      <w:r>
        <w:fldChar w:fldCharType="begin"/>
      </w:r>
      <w:r w:rsidR="003A0A47">
        <w:instrText xml:space="preserve"> ADDIN ZOTERO_ITEM CSL_CITATION {"citationID":"00000029","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61EA131F" w14:textId="77777777" w:rsidR="00AA035C" w:rsidRDefault="00AA035C" w:rsidP="00AA035C">
      <w:pPr>
        <w:pStyle w:val="Compact"/>
        <w:numPr>
          <w:ilvl w:val="1"/>
          <w:numId w:val="1"/>
        </w:numPr>
      </w:pPr>
      <w:r>
        <w:t>Sleep disorder</w:t>
      </w:r>
    </w:p>
    <w:p w14:paraId="6BEC80FF" w14:textId="6E1AB71A" w:rsidR="00AA035C" w:rsidRDefault="00AA035C" w:rsidP="00AA035C">
      <w:pPr>
        <w:pStyle w:val="Compact"/>
        <w:numPr>
          <w:ilvl w:val="2"/>
          <w:numId w:val="1"/>
        </w:numPr>
      </w:pPr>
      <w:r>
        <w:fldChar w:fldCharType="begin"/>
      </w:r>
      <w:r w:rsidR="003A0A47">
        <w:instrText xml:space="preserve"> ADDIN ZOTERO_ITEM CSL_CITATION {"citationID":"G1BCDDVG","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6B1DB6B0" w14:textId="77777777" w:rsidR="00AA035C" w:rsidRDefault="00AA035C" w:rsidP="00AA035C">
      <w:pPr>
        <w:pStyle w:val="Compact"/>
        <w:numPr>
          <w:ilvl w:val="1"/>
          <w:numId w:val="1"/>
        </w:numPr>
      </w:pPr>
      <w:r>
        <w:t>Hair loss</w:t>
      </w:r>
    </w:p>
    <w:p w14:paraId="6DF6681C" w14:textId="6D264587" w:rsidR="00AA035C" w:rsidRDefault="00AA035C" w:rsidP="00AA035C">
      <w:pPr>
        <w:pStyle w:val="Compact"/>
        <w:numPr>
          <w:ilvl w:val="2"/>
          <w:numId w:val="1"/>
        </w:numPr>
      </w:pPr>
      <w:r>
        <w:fldChar w:fldCharType="begin"/>
      </w:r>
      <w:r w:rsidR="003A0A47">
        <w:instrText xml:space="preserve"> ADDIN ZOTERO_ITEM CSL_CITATION {"citationID":"00000031","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2104E2D9" w14:textId="77777777" w:rsidR="00AA035C" w:rsidRDefault="00AA035C" w:rsidP="00AA035C">
      <w:pPr>
        <w:pStyle w:val="Compact"/>
        <w:numPr>
          <w:ilvl w:val="1"/>
          <w:numId w:val="1"/>
        </w:numPr>
      </w:pPr>
      <w:r>
        <w:t>Dizziness</w:t>
      </w:r>
    </w:p>
    <w:p w14:paraId="537F6F3B" w14:textId="52B0B117" w:rsidR="00AA035C" w:rsidRDefault="00AA035C" w:rsidP="00AA035C">
      <w:pPr>
        <w:pStyle w:val="Compact"/>
        <w:numPr>
          <w:ilvl w:val="2"/>
          <w:numId w:val="1"/>
        </w:numPr>
      </w:pPr>
      <w:r>
        <w:fldChar w:fldCharType="begin"/>
      </w:r>
      <w:r w:rsidR="003A0A47">
        <w:instrText xml:space="preserve"> ADDIN ZOTERO_ITEM CSL_CITATION {"citationID":"00000032","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3A0A47" w:rsidRPr="003A0A47">
        <w:rPr>
          <w:rFonts w:ascii="Aptos" w:hAnsi="Aptos"/>
        </w:rPr>
        <w:t>(Paradowska-Nowakowska et al., 2023)</w:t>
      </w:r>
      <w:r>
        <w:fldChar w:fldCharType="end"/>
      </w:r>
    </w:p>
    <w:p w14:paraId="5ADB0073" w14:textId="77777777" w:rsidR="00AA035C" w:rsidRDefault="00AA035C" w:rsidP="00AA035C">
      <w:bookmarkStart w:id="5" w:name="cpet"/>
      <w:r>
        <w:t>CPET</w:t>
      </w:r>
    </w:p>
    <w:p w14:paraId="1EAD29B3" w14:textId="77777777" w:rsidR="00AA035C" w:rsidRDefault="00AA035C" w:rsidP="00AA035C">
      <w:pPr>
        <w:pStyle w:val="Compact"/>
        <w:numPr>
          <w:ilvl w:val="0"/>
          <w:numId w:val="1"/>
        </w:numPr>
      </w:pPr>
      <w:r>
        <w:t>Higher proportion of women in the O2 delivery / utilization group (62.5%) compared to dysfunctional breathing group (46.7%) or the respiratory limitation group (17.9%)</w:t>
      </w:r>
    </w:p>
    <w:bookmarkEnd w:id="5"/>
    <w:p w14:paraId="7E2128BC" w14:textId="77777777" w:rsidR="00AA035C" w:rsidRDefault="00AA035C" w:rsidP="00AA035C"/>
    <w:p w14:paraId="40CFEA6E" w14:textId="77777777" w:rsidR="00AA035C" w:rsidRDefault="00AA035C" w:rsidP="00AA035C"/>
    <w:p w14:paraId="779B3668" w14:textId="77777777" w:rsidR="00AA035C" w:rsidRDefault="00AA035C" w:rsidP="00AA035C">
      <w:pPr>
        <w:pStyle w:val="Heading2"/>
      </w:pPr>
      <w:r>
        <w:t>Ethnicity</w:t>
      </w:r>
    </w:p>
    <w:p w14:paraId="18832D3E" w14:textId="77777777" w:rsidR="00AA035C" w:rsidRDefault="00AA035C" w:rsidP="00AA035C">
      <w:pPr>
        <w:pStyle w:val="Compact"/>
        <w:numPr>
          <w:ilvl w:val="0"/>
          <w:numId w:val="1"/>
        </w:numPr>
      </w:pPr>
      <w:r>
        <w:t>Black race was associated with lower likelihood of cognitive impairment</w:t>
      </w:r>
    </w:p>
    <w:p w14:paraId="48978377" w14:textId="6A1B2324" w:rsidR="00AA035C" w:rsidRPr="00AA035C" w:rsidRDefault="00AA035C" w:rsidP="00AA035C">
      <w:r>
        <w:fldChar w:fldCharType="begin"/>
      </w:r>
      <w:r w:rsidR="003A0A47">
        <w:instrText xml:space="preserve"> ADDIN ZOTERO_ITEM CSL_CITATION {"citationID":"00000033","properties":{"unsorted":false,"formattedCitation":"(Bonner-Jackson et al., 2024)","plainCitation":"(Bonner-Jackson et al., 2024)","noteIndex":0},"citationItems":[{"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hologist to be cognitively intact. Cognitive impairment was defined as impairment (Composite T ≤35) in 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schema":"https://github.com/citation-style-language/schema/raw/master/csl-citation.json"} </w:instrText>
      </w:r>
      <w:r>
        <w:fldChar w:fldCharType="separate"/>
      </w:r>
      <w:r w:rsidR="003A0A47" w:rsidRPr="003A0A47">
        <w:rPr>
          <w:rFonts w:ascii="Aptos" w:hAnsi="Aptos"/>
          <w:sz w:val="24"/>
        </w:rPr>
        <w:t>(Bonner-Jackson et al., 2024)</w:t>
      </w:r>
      <w:r>
        <w:fldChar w:fldCharType="end"/>
      </w:r>
    </w:p>
    <w:p w14:paraId="2ED560F6" w14:textId="77777777" w:rsidR="00AA035C" w:rsidRDefault="00AA035C" w:rsidP="00AA035C">
      <w:pPr>
        <w:pStyle w:val="Heading1"/>
      </w:pPr>
      <w:r>
        <w:lastRenderedPageBreak/>
        <w:t xml:space="preserve">IMT </w:t>
      </w:r>
    </w:p>
    <w:p w14:paraId="41C1D371" w14:textId="3B184DB4" w:rsidR="00450CAF" w:rsidRDefault="00450CAF" w:rsidP="00450CAF">
      <w:pPr>
        <w:pStyle w:val="Heading2"/>
      </w:pPr>
      <w:r>
        <w:t>Outcomes</w:t>
      </w:r>
    </w:p>
    <w:p w14:paraId="6FD8ACDD" w14:textId="0347B0D3" w:rsidR="001933E9" w:rsidRDefault="001933E9" w:rsidP="00872DA4">
      <w:pPr>
        <w:pStyle w:val="Heading3"/>
      </w:pPr>
      <w:r>
        <w:t>Cardiac</w:t>
      </w:r>
    </w:p>
    <w:p w14:paraId="5F7F52ED" w14:textId="77777777" w:rsidR="001933E9" w:rsidRDefault="001933E9" w:rsidP="001933E9"/>
    <w:p w14:paraId="446362B3" w14:textId="77777777" w:rsidR="001933E9" w:rsidRDefault="001933E9" w:rsidP="001933E9">
      <w:pPr>
        <w:pStyle w:val="Compact"/>
        <w:numPr>
          <w:ilvl w:val="0"/>
          <w:numId w:val="1"/>
        </w:numPr>
      </w:pPr>
      <w:r>
        <w:t>IMT does not improve LVEF</w:t>
      </w:r>
    </w:p>
    <w:p w14:paraId="33CE490A" w14:textId="01C52148" w:rsidR="001933E9" w:rsidRDefault="001933E9" w:rsidP="001933E9">
      <w:pPr>
        <w:pStyle w:val="Compact"/>
        <w:numPr>
          <w:ilvl w:val="1"/>
          <w:numId w:val="1"/>
        </w:numPr>
      </w:pPr>
      <w:r>
        <w:fldChar w:fldCharType="begin"/>
      </w:r>
      <w:r w:rsidR="003A0A47">
        <w:instrText xml:space="preserve"> ADDIN ZOTERO_ITEM CSL_CITATION {"citationID":"00000090","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fldChar w:fldCharType="separate"/>
      </w:r>
      <w:r w:rsidR="003A0A47" w:rsidRPr="003A0A47">
        <w:rPr>
          <w:rFonts w:ascii="Aptos" w:hAnsi="Aptos"/>
        </w:rPr>
        <w:t>(Trevizan et al., 2021)</w:t>
      </w:r>
      <w:r>
        <w:fldChar w:fldCharType="end"/>
      </w:r>
    </w:p>
    <w:p w14:paraId="0BD4E093" w14:textId="77777777" w:rsidR="001933E9" w:rsidRDefault="001933E9" w:rsidP="001933E9">
      <w:pPr>
        <w:pStyle w:val="Compact"/>
        <w:numPr>
          <w:ilvl w:val="0"/>
          <w:numId w:val="1"/>
        </w:numPr>
      </w:pPr>
      <w:r>
        <w:t>IMT does not improve BNP</w:t>
      </w:r>
    </w:p>
    <w:p w14:paraId="00B81603" w14:textId="3C88EC54" w:rsidR="001933E9" w:rsidRDefault="001933E9" w:rsidP="001933E9">
      <w:pPr>
        <w:pStyle w:val="Compact"/>
        <w:numPr>
          <w:ilvl w:val="1"/>
          <w:numId w:val="1"/>
        </w:numPr>
      </w:pPr>
      <w:r>
        <w:fldChar w:fldCharType="begin"/>
      </w:r>
      <w:r w:rsidR="003A0A47">
        <w:instrText xml:space="preserve"> ADDIN ZOTERO_ITEM CSL_CITATION {"citationID":"00000091","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fldChar w:fldCharType="separate"/>
      </w:r>
      <w:r w:rsidR="003A0A47" w:rsidRPr="003A0A47">
        <w:rPr>
          <w:rFonts w:ascii="Aptos" w:hAnsi="Aptos"/>
        </w:rPr>
        <w:t>(Trevizan et al., 2021)</w:t>
      </w:r>
      <w:r>
        <w:fldChar w:fldCharType="end"/>
      </w:r>
    </w:p>
    <w:p w14:paraId="55EEC75F" w14:textId="77777777" w:rsidR="001933E9" w:rsidRPr="001933E9" w:rsidRDefault="001933E9" w:rsidP="001933E9"/>
    <w:p w14:paraId="39C996BF" w14:textId="3312B5E4" w:rsidR="00092D3C" w:rsidRDefault="00092D3C" w:rsidP="00872DA4">
      <w:pPr>
        <w:pStyle w:val="Heading3"/>
      </w:pPr>
      <w:r>
        <w:t>Respiratory</w:t>
      </w:r>
    </w:p>
    <w:p w14:paraId="7621803D" w14:textId="4A0BA335" w:rsidR="00092D3C" w:rsidRDefault="00092D3C" w:rsidP="00092D3C">
      <w:pPr>
        <w:pStyle w:val="Compact"/>
        <w:numPr>
          <w:ilvl w:val="1"/>
          <w:numId w:val="1"/>
        </w:numPr>
      </w:pPr>
      <w:r>
        <w:t xml:space="preserve">Reduced </w:t>
      </w:r>
      <w:proofErr w:type="spellStart"/>
      <w:r>
        <w:t>EMGdi</w:t>
      </w:r>
      <w:proofErr w:type="spellEnd"/>
      <w:r>
        <w:t xml:space="preserve"> / EMG </w:t>
      </w:r>
      <w:proofErr w:type="spellStart"/>
      <w:r>
        <w:t>dimax</w:t>
      </w:r>
      <w:proofErr w:type="spellEnd"/>
      <w:r>
        <w:t xml:space="preserve"> </w:t>
      </w:r>
      <w:r>
        <w:fldChar w:fldCharType="begin"/>
      </w:r>
      <w:r w:rsidR="003A0A47">
        <w:instrText xml:space="preserve"> ADDIN ZOTERO_ITEM CSL_CITATION {"citationID":"H1GMUI1L","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fldChar w:fldCharType="separate"/>
      </w:r>
      <w:r w:rsidR="003A0A47" w:rsidRPr="003A0A47">
        <w:rPr>
          <w:rFonts w:ascii="Aptos" w:hAnsi="Aptos"/>
        </w:rPr>
        <w:t>(Langer et al., 2018)</w:t>
      </w:r>
      <w:r>
        <w:fldChar w:fldCharType="end"/>
      </w:r>
    </w:p>
    <w:p w14:paraId="32188543" w14:textId="77777777" w:rsidR="00092D3C" w:rsidRDefault="00092D3C" w:rsidP="00092D3C">
      <w:pPr>
        <w:pStyle w:val="Compact"/>
        <w:numPr>
          <w:ilvl w:val="0"/>
          <w:numId w:val="1"/>
        </w:numPr>
      </w:pPr>
      <w:r>
        <w:t>No change in phrenic nerve conductance</w:t>
      </w:r>
    </w:p>
    <w:p w14:paraId="71BD3939" w14:textId="77777777" w:rsidR="00092D3C" w:rsidRDefault="00092D3C" w:rsidP="00092D3C">
      <w:pPr>
        <w:pStyle w:val="Compact"/>
        <w:numPr>
          <w:ilvl w:val="1"/>
          <w:numId w:val="1"/>
        </w:numPr>
      </w:pPr>
      <w:r>
        <w:t>[@schaefferEffectsInspiratoryMuscle2023]</w:t>
      </w:r>
    </w:p>
    <w:p w14:paraId="5870F61C" w14:textId="77777777" w:rsidR="00092D3C" w:rsidRDefault="00092D3C" w:rsidP="00092D3C">
      <w:pPr>
        <w:pStyle w:val="Compact"/>
        <w:numPr>
          <w:ilvl w:val="0"/>
          <w:numId w:val="1"/>
        </w:numPr>
      </w:pPr>
      <w:r>
        <w:t>No change in diaphragm EMG [@schaefferEffectsInspiratoryMuscle2023]</w:t>
      </w:r>
    </w:p>
    <w:p w14:paraId="5993A83F" w14:textId="77777777" w:rsidR="00092D3C" w:rsidRDefault="00092D3C" w:rsidP="00092D3C">
      <w:pPr>
        <w:pStyle w:val="Compact"/>
        <w:numPr>
          <w:ilvl w:val="0"/>
          <w:numId w:val="1"/>
        </w:numPr>
      </w:pPr>
      <w:r>
        <w:t>No change in diaphragm thickness</w:t>
      </w:r>
    </w:p>
    <w:p w14:paraId="10AA5E0B" w14:textId="1EFA5C13" w:rsidR="00092D3C" w:rsidRDefault="00092D3C" w:rsidP="00092D3C">
      <w:pPr>
        <w:pStyle w:val="Compact"/>
        <w:numPr>
          <w:ilvl w:val="1"/>
          <w:numId w:val="1"/>
        </w:numPr>
      </w:pPr>
      <w:r>
        <w:fldChar w:fldCharType="begin"/>
      </w:r>
      <w:r w:rsidR="003A0A47">
        <w:instrText xml:space="preserve"> ADDIN ZOTERO_ITEM CSL_CITATION {"citationID":"feVN2qUr","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fldChar w:fldCharType="separate"/>
      </w:r>
      <w:r w:rsidR="003A0A47" w:rsidRPr="003A0A47">
        <w:rPr>
          <w:rFonts w:ascii="Aptos" w:hAnsi="Aptos"/>
        </w:rPr>
        <w:t>(Benli et al., 2024)</w:t>
      </w:r>
      <w:r>
        <w:fldChar w:fldCharType="end"/>
      </w:r>
    </w:p>
    <w:p w14:paraId="72E687B6" w14:textId="179D7992" w:rsidR="00092D3C" w:rsidRDefault="00092D3C" w:rsidP="00092D3C">
      <w:pPr>
        <w:pStyle w:val="Compact"/>
        <w:numPr>
          <w:ilvl w:val="1"/>
          <w:numId w:val="1"/>
        </w:numPr>
      </w:pPr>
      <w:r>
        <w:fldChar w:fldCharType="begin"/>
      </w:r>
      <w:r w:rsidR="003A0A47">
        <w:instrText xml:space="preserve"> ADDIN ZOTERO_ITEM CSL_CITATION {"citationID":"qvUW7xlv","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fldChar w:fldCharType="separate"/>
      </w:r>
      <w:r w:rsidR="003A0A47" w:rsidRPr="003A0A47">
        <w:rPr>
          <w:rFonts w:ascii="Aptos" w:hAnsi="Aptos"/>
        </w:rPr>
        <w:t>(Spiesshoefer et al., 2024)</w:t>
      </w:r>
      <w:r>
        <w:fldChar w:fldCharType="end"/>
      </w:r>
    </w:p>
    <w:p w14:paraId="60553748" w14:textId="46E47B38" w:rsidR="00092D3C" w:rsidRDefault="00092D3C" w:rsidP="00092D3C">
      <w:pPr>
        <w:numPr>
          <w:ilvl w:val="0"/>
          <w:numId w:val="1"/>
        </w:numPr>
        <w:spacing w:after="200" w:line="240" w:lineRule="auto"/>
      </w:pPr>
      <w:r>
        <w:t>Dyspnea</w:t>
      </w:r>
    </w:p>
    <w:p w14:paraId="4036BB2B" w14:textId="77777777" w:rsidR="00092D3C" w:rsidRPr="00242202" w:rsidRDefault="00092D3C" w:rsidP="00092D3C">
      <w:pPr>
        <w:numPr>
          <w:ilvl w:val="0"/>
          <w:numId w:val="1"/>
        </w:numPr>
        <w:spacing w:after="200" w:line="240" w:lineRule="auto"/>
        <w:rPr>
          <w:highlight w:val="magenta"/>
        </w:rPr>
      </w:pPr>
      <w:r w:rsidRPr="00242202">
        <w:rPr>
          <w:highlight w:val="magenta"/>
        </w:rPr>
        <w:t>IMT reduces dyspnea</w:t>
      </w:r>
    </w:p>
    <w:p w14:paraId="0EB73DAF" w14:textId="60E78ACB" w:rsidR="00092D3C" w:rsidRPr="00242202" w:rsidRDefault="00092D3C" w:rsidP="00092D3C">
      <w:pPr>
        <w:pStyle w:val="Compact"/>
        <w:numPr>
          <w:ilvl w:val="1"/>
          <w:numId w:val="1"/>
        </w:numPr>
        <w:rPr>
          <w:highlight w:val="magenta"/>
        </w:rPr>
      </w:pPr>
      <w:r w:rsidRPr="00242202">
        <w:rPr>
          <w:highlight w:val="magenta"/>
        </w:rPr>
        <w:t xml:space="preserve">Long COVID </w:t>
      </w:r>
      <w:r w:rsidRPr="00242202">
        <w:rPr>
          <w:highlight w:val="magenta"/>
        </w:rPr>
        <w:fldChar w:fldCharType="begin"/>
      </w:r>
      <w:r w:rsidR="003A0A47">
        <w:rPr>
          <w:highlight w:val="magenta"/>
        </w:rPr>
        <w:instrText xml:space="preserve"> ADDIN ZOTERO_ITEM CSL_CITATION {"citationID":"aDN1XeOW","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 years; 88% female) recovering from self-reported COVID-19 (9.0±4.2 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rsidRPr="00242202">
        <w:rPr>
          <w:highlight w:val="magenta"/>
        </w:rPr>
        <w:fldChar w:fldCharType="separate"/>
      </w:r>
      <w:r w:rsidR="003A0A47" w:rsidRPr="003A0A47">
        <w:rPr>
          <w:rFonts w:ascii="Aptos" w:hAnsi="Aptos"/>
        </w:rPr>
        <w:t>(McNarry et al., 2022)</w:t>
      </w:r>
      <w:r w:rsidRPr="00242202">
        <w:rPr>
          <w:highlight w:val="magenta"/>
        </w:rPr>
        <w:fldChar w:fldCharType="end"/>
      </w:r>
    </w:p>
    <w:p w14:paraId="26C62CFB" w14:textId="37971E06" w:rsidR="00092D3C" w:rsidRPr="00242202" w:rsidRDefault="00092D3C" w:rsidP="00092D3C">
      <w:pPr>
        <w:pStyle w:val="Compact"/>
        <w:numPr>
          <w:ilvl w:val="1"/>
          <w:numId w:val="1"/>
        </w:numPr>
        <w:rPr>
          <w:highlight w:val="magenta"/>
        </w:rPr>
      </w:pPr>
      <w:r w:rsidRPr="00242202">
        <w:rPr>
          <w:highlight w:val="magenta"/>
        </w:rPr>
        <w:t xml:space="preserve">MRC, TDI </w:t>
      </w:r>
      <w:r w:rsidRPr="00242202">
        <w:rPr>
          <w:highlight w:val="magenta"/>
        </w:rPr>
        <w:fldChar w:fldCharType="begin"/>
      </w:r>
      <w:r w:rsidR="003A0A47">
        <w:rPr>
          <w:highlight w:val="magenta"/>
        </w:rPr>
        <w:instrText xml:space="preserve"> ADDIN ZOTERO_ITEM CSL_CITATION {"citationID":"oIlcDK6N","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Pr="00242202">
        <w:rPr>
          <w:highlight w:val="magenta"/>
        </w:rPr>
        <w:fldChar w:fldCharType="separate"/>
      </w:r>
      <w:r w:rsidR="003A0A47" w:rsidRPr="003A0A47">
        <w:rPr>
          <w:rFonts w:ascii="Aptos" w:hAnsi="Aptos"/>
        </w:rPr>
        <w:t>(Langer et al., 2018)</w:t>
      </w:r>
      <w:r w:rsidRPr="00242202">
        <w:rPr>
          <w:highlight w:val="magenta"/>
        </w:rPr>
        <w:fldChar w:fldCharType="end"/>
      </w:r>
    </w:p>
    <w:p w14:paraId="1BB85AD3" w14:textId="77777777" w:rsidR="00092D3C" w:rsidRPr="00242202" w:rsidRDefault="00092D3C" w:rsidP="00092D3C">
      <w:pPr>
        <w:pStyle w:val="Compact"/>
        <w:numPr>
          <w:ilvl w:val="1"/>
          <w:numId w:val="1"/>
        </w:numPr>
        <w:rPr>
          <w:highlight w:val="magenta"/>
        </w:rPr>
      </w:pPr>
      <w:r w:rsidRPr="00242202">
        <w:rPr>
          <w:highlight w:val="magenta"/>
        </w:rPr>
        <w:t>TDI [@schaefferEffectsInspiratoryMuscle2023]</w:t>
      </w:r>
    </w:p>
    <w:p w14:paraId="0A8108A1" w14:textId="77777777" w:rsidR="00092D3C" w:rsidRPr="00242202" w:rsidRDefault="00092D3C" w:rsidP="00092D3C">
      <w:pPr>
        <w:pStyle w:val="Compact"/>
        <w:numPr>
          <w:ilvl w:val="1"/>
          <w:numId w:val="1"/>
        </w:numPr>
        <w:rPr>
          <w:highlight w:val="magenta"/>
        </w:rPr>
      </w:pPr>
      <w:r w:rsidRPr="00242202">
        <w:rPr>
          <w:highlight w:val="magenta"/>
        </w:rPr>
        <w:t>DSI [@abodonyaInspiratoryMuscleTraining2021]</w:t>
      </w:r>
    </w:p>
    <w:p w14:paraId="1334AFE7" w14:textId="58E326B0" w:rsidR="00092D3C" w:rsidRPr="00242202" w:rsidRDefault="00092D3C" w:rsidP="00092D3C">
      <w:pPr>
        <w:pStyle w:val="Compact"/>
        <w:numPr>
          <w:ilvl w:val="1"/>
          <w:numId w:val="1"/>
        </w:numPr>
        <w:rPr>
          <w:highlight w:val="yellow"/>
        </w:rPr>
      </w:pPr>
      <w:r w:rsidRPr="00242202">
        <w:rPr>
          <w:highlight w:val="yellow"/>
        </w:rPr>
        <w:t xml:space="preserve">Long COVID, improved </w:t>
      </w:r>
      <w:proofErr w:type="spellStart"/>
      <w:r w:rsidRPr="00242202">
        <w:rPr>
          <w:highlight w:val="yellow"/>
        </w:rPr>
        <w:t>mmRC</w:t>
      </w:r>
      <w:proofErr w:type="spellEnd"/>
      <w:r w:rsidRPr="00242202">
        <w:rPr>
          <w:highlight w:val="yellow"/>
        </w:rPr>
        <w:t xml:space="preserve"> (3 to 2) and CRQ dyspnea domain </w:t>
      </w:r>
      <w:r w:rsidRPr="00242202">
        <w:rPr>
          <w:highlight w:val="yellow"/>
        </w:rPr>
        <w:fldChar w:fldCharType="begin"/>
      </w:r>
      <w:r w:rsidR="003A0A47">
        <w:rPr>
          <w:highlight w:val="yellow"/>
        </w:rPr>
        <w:instrText xml:space="preserve"> ADDIN ZOTERO_ITEM CSL_CITATION {"citationID":"00000035","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242202">
        <w:rPr>
          <w:highlight w:val="yellow"/>
        </w:rPr>
        <w:fldChar w:fldCharType="separate"/>
      </w:r>
      <w:r w:rsidR="003A0A47" w:rsidRPr="003A0A47">
        <w:rPr>
          <w:rFonts w:ascii="Aptos" w:hAnsi="Aptos"/>
        </w:rPr>
        <w:t>(Spiesshoefer et al., 2024)</w:t>
      </w:r>
      <w:r w:rsidRPr="00242202">
        <w:rPr>
          <w:highlight w:val="yellow"/>
        </w:rPr>
        <w:fldChar w:fldCharType="end"/>
      </w:r>
    </w:p>
    <w:p w14:paraId="674CF939" w14:textId="371FF4EA" w:rsidR="00092D3C" w:rsidRDefault="00092D3C" w:rsidP="00092D3C">
      <w:pPr>
        <w:pStyle w:val="Compact"/>
        <w:numPr>
          <w:ilvl w:val="1"/>
          <w:numId w:val="1"/>
        </w:numPr>
        <w:rPr>
          <w:highlight w:val="magenta"/>
        </w:rPr>
      </w:pPr>
      <w:r w:rsidRPr="00242202">
        <w:rPr>
          <w:highlight w:val="magenta"/>
        </w:rPr>
        <w:t xml:space="preserve">CHF, </w:t>
      </w:r>
      <w:proofErr w:type="spellStart"/>
      <w:r w:rsidRPr="00242202">
        <w:rPr>
          <w:highlight w:val="magenta"/>
        </w:rPr>
        <w:t>mMRC</w:t>
      </w:r>
      <w:proofErr w:type="spellEnd"/>
      <w:r w:rsidRPr="00242202">
        <w:rPr>
          <w:highlight w:val="magenta"/>
        </w:rPr>
        <w:t xml:space="preserve"> </w:t>
      </w:r>
      <w:r w:rsidRPr="00242202">
        <w:rPr>
          <w:highlight w:val="magenta"/>
        </w:rPr>
        <w:fldChar w:fldCharType="begin"/>
      </w:r>
      <w:r w:rsidR="003A0A47">
        <w:rPr>
          <w:highlight w:val="magenta"/>
        </w:rPr>
        <w:instrText xml:space="preserve"> ADDIN ZOTERO_ITEM CSL_CITATION {"citationID":"00000036","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242202">
        <w:rPr>
          <w:highlight w:val="magenta"/>
        </w:rPr>
        <w:fldChar w:fldCharType="separate"/>
      </w:r>
      <w:r w:rsidR="003A0A47" w:rsidRPr="003A0A47">
        <w:rPr>
          <w:rFonts w:ascii="Aptos" w:hAnsi="Aptos"/>
        </w:rPr>
        <w:t>(Tanriverdi et al., 2023)</w:t>
      </w:r>
      <w:r w:rsidRPr="00242202">
        <w:rPr>
          <w:highlight w:val="magenta"/>
        </w:rPr>
        <w:fldChar w:fldCharType="end"/>
      </w:r>
    </w:p>
    <w:p w14:paraId="706EEB9B" w14:textId="688F47DF" w:rsidR="002F0452" w:rsidRDefault="002F0452" w:rsidP="002F0452">
      <w:pPr>
        <w:pStyle w:val="Compact"/>
        <w:numPr>
          <w:ilvl w:val="1"/>
          <w:numId w:val="1"/>
        </w:numPr>
      </w:pPr>
      <w:r>
        <w:fldChar w:fldCharType="begin"/>
      </w:r>
      <w:r w:rsidR="003A0A47">
        <w:instrText xml:space="preserve"> ADDIN ZOTERO_ITEM CSL_CITATION {"citationID":"00000087","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fldChar w:fldCharType="separate"/>
      </w:r>
      <w:r w:rsidR="003A0A47" w:rsidRPr="003A0A47">
        <w:rPr>
          <w:rFonts w:ascii="Aptos" w:hAnsi="Aptos" w:cs="Times New Roman"/>
        </w:rPr>
        <w:t>(Katayıfçı et al., 2022)</w:t>
      </w:r>
      <w:r>
        <w:fldChar w:fldCharType="end"/>
      </w:r>
    </w:p>
    <w:p w14:paraId="6A518F8B" w14:textId="30285C86" w:rsidR="002F0452" w:rsidRDefault="002F0452" w:rsidP="002F0452">
      <w:pPr>
        <w:pStyle w:val="Compact"/>
        <w:numPr>
          <w:ilvl w:val="1"/>
          <w:numId w:val="1"/>
        </w:numPr>
      </w:pPr>
      <w:r>
        <w:t xml:space="preserve">COPD meta-analysis SGRQ, TDI total, </w:t>
      </w:r>
      <w:proofErr w:type="spellStart"/>
      <w:r>
        <w:t>mMRC</w:t>
      </w:r>
      <w:proofErr w:type="spellEnd"/>
      <w:r>
        <w:t xml:space="preserve"> </w:t>
      </w:r>
      <w:r>
        <w:fldChar w:fldCharType="begin"/>
      </w:r>
      <w:r w:rsidR="003A0A47">
        <w:instrText xml:space="preserve"> ADDIN ZOTERO_ITEM CSL_CITATION {"citationID":"00000088","properties":{"unsorted":false,"formattedCitation":"(Ammous et al., 2023)","plainCitation":"(Ammous et al., 2023)","noteIndex":0},"citationItems":[{"id":48,"uris":["http://zotero.org/users/12301744/items/LG7PTP7A"],"itemData":{"id":48,"type":"article-journal","container-title":"Cochrane Database of Systematic Reviews","issue":"1","note":"number: 1\npublisher: John Wiley &amp; Sons, Ltd","source":"Google Scholar","title":"Inspiratory muscle training, with or without concomitant pulmonary rehabilitation, for chronic obstructive pulmonary disease (COPD)","URL":"https://www.cochranelibrary.com/cdsr/doi/10.1002/14651858.CD013778.pub2/abstract","author":[{"family":"Ammous","given":"Omar"},{"family":"Feki","given":"Walid"},{"family":"Lotfi","given":"Tamara"},{"family":"Khamis","given":"Assem M."},{"family":"Gosselink","given":"Rik"},{"family":"Rebai","given":"Ahmed"},{"family":"Kammoun","given":"Samy"}],"accessed":{"date-parts":[["2024",6,8]]},"issued":{"date-parts":[["2023"]]},"citation-key":"Ammous2023InspiratoryMuscleTraining"},"prefix":""}],"schema":"https://github.com/citation-style-language/schema/raw/master/csl-citation.json"} </w:instrText>
      </w:r>
      <w:r>
        <w:fldChar w:fldCharType="separate"/>
      </w:r>
      <w:r w:rsidR="003A0A47" w:rsidRPr="003A0A47">
        <w:rPr>
          <w:rFonts w:ascii="Aptos" w:hAnsi="Aptos"/>
        </w:rPr>
        <w:t>(Ammous et al., 2023)</w:t>
      </w:r>
      <w:r>
        <w:fldChar w:fldCharType="end"/>
      </w:r>
    </w:p>
    <w:p w14:paraId="3DF23F05" w14:textId="77777777" w:rsidR="002F0452" w:rsidRPr="00242202" w:rsidRDefault="002F0452" w:rsidP="00092D3C">
      <w:pPr>
        <w:pStyle w:val="Compact"/>
        <w:numPr>
          <w:ilvl w:val="1"/>
          <w:numId w:val="1"/>
        </w:numPr>
        <w:rPr>
          <w:highlight w:val="magenta"/>
        </w:rPr>
      </w:pPr>
    </w:p>
    <w:p w14:paraId="0F01E46A" w14:textId="77777777" w:rsidR="00092D3C" w:rsidRPr="00242202" w:rsidRDefault="00092D3C" w:rsidP="00092D3C">
      <w:pPr>
        <w:numPr>
          <w:ilvl w:val="0"/>
          <w:numId w:val="1"/>
        </w:numPr>
        <w:spacing w:after="200" w:line="240" w:lineRule="auto"/>
        <w:rPr>
          <w:highlight w:val="magenta"/>
        </w:rPr>
      </w:pPr>
      <w:r w:rsidRPr="00242202">
        <w:rPr>
          <w:highlight w:val="magenta"/>
        </w:rPr>
        <w:t>IMT does not reduce dyspnea</w:t>
      </w:r>
    </w:p>
    <w:p w14:paraId="56A46EC7" w14:textId="22878EC9" w:rsidR="00092D3C" w:rsidRPr="00242202" w:rsidRDefault="00092D3C" w:rsidP="00092D3C">
      <w:pPr>
        <w:pStyle w:val="Compact"/>
        <w:numPr>
          <w:ilvl w:val="1"/>
          <w:numId w:val="1"/>
        </w:numPr>
        <w:rPr>
          <w:highlight w:val="magenta"/>
        </w:rPr>
      </w:pPr>
      <w:proofErr w:type="spellStart"/>
      <w:r w:rsidRPr="00242202">
        <w:rPr>
          <w:highlight w:val="magenta"/>
        </w:rPr>
        <w:t>mMRC</w:t>
      </w:r>
      <w:proofErr w:type="spellEnd"/>
      <w:r w:rsidRPr="00242202">
        <w:rPr>
          <w:highlight w:val="magenta"/>
        </w:rPr>
        <w:t xml:space="preserve"> </w:t>
      </w:r>
      <w:r w:rsidRPr="00242202">
        <w:rPr>
          <w:highlight w:val="magenta"/>
        </w:rPr>
        <w:fldChar w:fldCharType="begin"/>
      </w:r>
      <w:r w:rsidR="003A0A47">
        <w:rPr>
          <w:highlight w:val="magenta"/>
        </w:rPr>
        <w:instrText xml:space="preserve"> ADDIN ZOTERO_ITEM CSL_CITATION {"citationID":"00000037","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rsidRPr="00242202">
        <w:rPr>
          <w:highlight w:val="magenta"/>
        </w:rPr>
        <w:fldChar w:fldCharType="separate"/>
      </w:r>
      <w:r w:rsidR="003A0A47" w:rsidRPr="003A0A47">
        <w:rPr>
          <w:rFonts w:ascii="Aptos" w:hAnsi="Aptos" w:cs="Times New Roman"/>
        </w:rPr>
        <w:t>(Jimeno-Almazán et al., 2023)</w:t>
      </w:r>
      <w:r w:rsidRPr="00242202">
        <w:rPr>
          <w:highlight w:val="magenta"/>
        </w:rPr>
        <w:fldChar w:fldCharType="end"/>
      </w:r>
      <w:r w:rsidRPr="00242202">
        <w:rPr>
          <w:highlight w:val="magenta"/>
        </w:rPr>
        <w:t xml:space="preserve"> ## Inhalation</w:t>
      </w:r>
    </w:p>
    <w:p w14:paraId="35894E44"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MIP</w:t>
      </w:r>
    </w:p>
    <w:p w14:paraId="6F8C4484" w14:textId="0A38BE75" w:rsidR="00092D3C" w:rsidRPr="00092D3C" w:rsidRDefault="00092D3C" w:rsidP="00092D3C">
      <w:pPr>
        <w:pStyle w:val="Compact"/>
        <w:numPr>
          <w:ilvl w:val="1"/>
          <w:numId w:val="1"/>
        </w:numPr>
        <w:rPr>
          <w:highlight w:val="magenta"/>
        </w:rPr>
      </w:pPr>
      <w:r w:rsidRPr="00092D3C">
        <w:rPr>
          <w:highlight w:val="magenta"/>
        </w:rPr>
        <w:fldChar w:fldCharType="begin"/>
      </w:r>
      <w:r w:rsidR="003A0A47">
        <w:rPr>
          <w:highlight w:val="magenta"/>
        </w:rPr>
        <w:instrText xml:space="preserve"> ADDIN ZOTERO_ITEM CSL_CITATION {"citationID":"00000038","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Pr="00092D3C">
        <w:rPr>
          <w:highlight w:val="magenta"/>
        </w:rPr>
        <w:fldChar w:fldCharType="separate"/>
      </w:r>
      <w:r w:rsidR="003A0A47" w:rsidRPr="003A0A47">
        <w:rPr>
          <w:rFonts w:ascii="Aptos" w:hAnsi="Aptos" w:cs="Times New Roman"/>
        </w:rPr>
        <w:t>(Katayıfçı et al., 2022)</w:t>
      </w:r>
      <w:r w:rsidRPr="00092D3C">
        <w:rPr>
          <w:highlight w:val="magenta"/>
        </w:rPr>
        <w:fldChar w:fldCharType="end"/>
      </w:r>
    </w:p>
    <w:p w14:paraId="732D7688" w14:textId="183553DD" w:rsidR="00092D3C" w:rsidRPr="00092D3C" w:rsidRDefault="00092D3C" w:rsidP="00092D3C">
      <w:pPr>
        <w:pStyle w:val="Compact"/>
        <w:numPr>
          <w:ilvl w:val="1"/>
          <w:numId w:val="1"/>
        </w:numPr>
        <w:rPr>
          <w:highlight w:val="magenta"/>
        </w:rPr>
      </w:pPr>
      <w:r w:rsidRPr="00092D3C">
        <w:rPr>
          <w:highlight w:val="magenta"/>
        </w:rPr>
        <w:fldChar w:fldCharType="begin"/>
      </w:r>
      <w:r w:rsidR="003A0A47">
        <w:rPr>
          <w:highlight w:val="magenta"/>
        </w:rPr>
        <w:instrText xml:space="preserve"> ADDIN ZOTERO_ITEM CSL_CITATION {"citationID":"00000039","properties":{"unsorted":false,"formattedCitation":"(Alwohayeb et al., 2018)","plainCitation":"(Alwohayeb et al., 2018)","noteIndex":0},"citationItems":[{"id":203,"uris":["http://zotero.org/users/12301744/items/H4A5HHTU"],"itemData":{"id":203,"type":"article-journal","container-title":"International Journal of Physical Medicine &amp; Rehabilitation","DOI":"10.4172/2329-9096.1000449","journalAbbreviation":"International Journal of Physical Medicine &amp; Rehabilitation","source":"ResearchGate","title":"A Comparison between Two Types of Resistive Inspiratory Muscle Training Devices in Normal Subjects in Regards to Pulmonary Functions","volume":"06","author":[{"family":"Alwohayeb","given":"Nora"},{"family":"Alenazi","given":"Bushra"},{"family":"Albuainain","given":"Fai"},{"family":"Alrayes","given":"Mashael"}],"issued":{"date-parts":[["2018",1,1]]},"citation-key":"Alwohayeb2018ComparisonTwoTypes"},"prefix":""}],"schema":"https://github.com/citation-style-language/schema/raw/master/csl-citation.json"} </w:instrText>
      </w:r>
      <w:r w:rsidRPr="00092D3C">
        <w:rPr>
          <w:highlight w:val="magenta"/>
        </w:rPr>
        <w:fldChar w:fldCharType="separate"/>
      </w:r>
      <w:r w:rsidR="003A0A47" w:rsidRPr="003A0A47">
        <w:rPr>
          <w:rFonts w:ascii="Aptos" w:hAnsi="Aptos"/>
        </w:rPr>
        <w:t>(Alwohayeb et al., 2018)</w:t>
      </w:r>
      <w:r w:rsidRPr="00092D3C">
        <w:rPr>
          <w:highlight w:val="magenta"/>
        </w:rPr>
        <w:fldChar w:fldCharType="end"/>
      </w:r>
    </w:p>
    <w:p w14:paraId="322945E7" w14:textId="2796E5AF" w:rsidR="00092D3C" w:rsidRPr="00092D3C" w:rsidRDefault="00092D3C" w:rsidP="00092D3C">
      <w:pPr>
        <w:pStyle w:val="Compact"/>
        <w:numPr>
          <w:ilvl w:val="1"/>
          <w:numId w:val="1"/>
        </w:numPr>
        <w:rPr>
          <w:highlight w:val="magenta"/>
        </w:rPr>
      </w:pPr>
      <w:r w:rsidRPr="00092D3C">
        <w:rPr>
          <w:highlight w:val="magenta"/>
        </w:rPr>
        <w:fldChar w:fldCharType="begin"/>
      </w:r>
      <w:r w:rsidR="003A0A47">
        <w:rPr>
          <w:highlight w:val="magenta"/>
        </w:rPr>
        <w:instrText xml:space="preserve"> ADDIN ZOTERO_ITEM CSL_CITATION {"citationID":"00000040","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Pr="00092D3C">
        <w:rPr>
          <w:highlight w:val="magenta"/>
        </w:rPr>
        <w:fldChar w:fldCharType="separate"/>
      </w:r>
      <w:r w:rsidR="003A0A47" w:rsidRPr="003A0A47">
        <w:rPr>
          <w:rFonts w:ascii="Aptos" w:hAnsi="Aptos"/>
        </w:rPr>
        <w:t>(Freeberg et al., 2023)</w:t>
      </w:r>
      <w:r w:rsidRPr="00092D3C">
        <w:rPr>
          <w:highlight w:val="magenta"/>
        </w:rPr>
        <w:fldChar w:fldCharType="end"/>
      </w:r>
    </w:p>
    <w:p w14:paraId="746B8A8D" w14:textId="469C6329" w:rsidR="00092D3C" w:rsidRPr="00092D3C" w:rsidRDefault="00092D3C" w:rsidP="00092D3C">
      <w:pPr>
        <w:pStyle w:val="Compact"/>
        <w:numPr>
          <w:ilvl w:val="1"/>
          <w:numId w:val="1"/>
        </w:numPr>
        <w:rPr>
          <w:highlight w:val="magenta"/>
        </w:rPr>
      </w:pPr>
      <w:r w:rsidRPr="00092D3C">
        <w:rPr>
          <w:highlight w:val="magenta"/>
        </w:rPr>
        <w:lastRenderedPageBreak/>
        <w:t xml:space="preserve">CKD </w:t>
      </w:r>
      <w:r w:rsidRPr="00092D3C">
        <w:rPr>
          <w:highlight w:val="magenta"/>
        </w:rPr>
        <w:fldChar w:fldCharType="begin"/>
      </w:r>
      <w:r w:rsidR="003A0A47">
        <w:rPr>
          <w:highlight w:val="magenta"/>
        </w:rPr>
        <w:instrText xml:space="preserve"> ADDIN ZOTERO_ITEM CSL_CITATION {"citationID":"00000041","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Pr="00092D3C">
        <w:rPr>
          <w:highlight w:val="magenta"/>
        </w:rPr>
        <w:fldChar w:fldCharType="separate"/>
      </w:r>
      <w:r w:rsidR="003A0A47" w:rsidRPr="003A0A47">
        <w:rPr>
          <w:rFonts w:ascii="Aptos" w:hAnsi="Aptos"/>
        </w:rPr>
        <w:t>(Campos et al., 2018)</w:t>
      </w:r>
      <w:r w:rsidRPr="00092D3C">
        <w:rPr>
          <w:highlight w:val="magenta"/>
        </w:rPr>
        <w:fldChar w:fldCharType="end"/>
      </w:r>
    </w:p>
    <w:p w14:paraId="5CAF490B" w14:textId="0478B9E2" w:rsidR="00092D3C" w:rsidRPr="00092D3C" w:rsidRDefault="00092D3C" w:rsidP="00092D3C">
      <w:pPr>
        <w:pStyle w:val="Compact"/>
        <w:numPr>
          <w:ilvl w:val="1"/>
          <w:numId w:val="1"/>
        </w:numPr>
        <w:rPr>
          <w:highlight w:val="magenta"/>
        </w:rPr>
      </w:pPr>
      <w:r w:rsidRPr="00092D3C">
        <w:rPr>
          <w:highlight w:val="magenta"/>
        </w:rPr>
        <w:t xml:space="preserve">CHF </w:t>
      </w:r>
      <w:r w:rsidRPr="00092D3C">
        <w:rPr>
          <w:highlight w:val="magenta"/>
        </w:rPr>
        <w:fldChar w:fldCharType="begin"/>
      </w:r>
      <w:r w:rsidR="003A0A47">
        <w:rPr>
          <w:highlight w:val="magenta"/>
        </w:rPr>
        <w:instrText xml:space="preserve"> ADDIN ZOTERO_ITEM CSL_CITATION {"citationID":"00000042","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Pr="00092D3C">
        <w:rPr>
          <w:highlight w:val="magenta"/>
        </w:rPr>
        <w:fldChar w:fldCharType="separate"/>
      </w:r>
      <w:r w:rsidR="003A0A47" w:rsidRPr="003A0A47">
        <w:rPr>
          <w:rFonts w:ascii="Aptos" w:hAnsi="Aptos"/>
        </w:rPr>
        <w:t>(Trevizan et al., 2021)</w:t>
      </w:r>
      <w:r w:rsidRPr="00092D3C">
        <w:rPr>
          <w:highlight w:val="magenta"/>
        </w:rPr>
        <w:fldChar w:fldCharType="end"/>
      </w:r>
    </w:p>
    <w:p w14:paraId="4B9214B8" w14:textId="4FF7BBF2" w:rsidR="00092D3C" w:rsidRPr="00092D3C" w:rsidRDefault="00092D3C" w:rsidP="00092D3C">
      <w:pPr>
        <w:pStyle w:val="Compact"/>
        <w:numPr>
          <w:ilvl w:val="1"/>
          <w:numId w:val="1"/>
        </w:numPr>
        <w:rPr>
          <w:highlight w:val="magenta"/>
        </w:rPr>
      </w:pPr>
      <w:r w:rsidRPr="00092D3C">
        <w:rPr>
          <w:highlight w:val="magenta"/>
        </w:rPr>
        <w:fldChar w:fldCharType="begin"/>
      </w:r>
      <w:r w:rsidR="003A0A47">
        <w:rPr>
          <w:highlight w:val="magenta"/>
        </w:rPr>
        <w:instrText xml:space="preserve"> ADDIN ZOTERO_ITEM CSL_CITATION {"citationID":"00000043","properties":{"unsorted":false,"formattedCitation":"(Chen et al., 2023)","plainCitation":"(Chen et al., 2023)","noteIndex":0},"citationItems":[{"id":73,"uris":["http://zotero.org/users/12301744/items/SWW54USS"],"itemData":{"id":73,"type":"article-journal","abstract":"Purpose  Obstructive sleep apnea (OSA) is frequently accompanied by hypertension, resulting in cardiovascular comorbidities. Continuous positive airway pressure is a standard therapy for OSA but has poor adherence. Inspiratory muscle training (IMT) may reduce airway collapsibility and sympathetic output, which may decrease OSA severity and blood pressure. In this meta-analysis of randomized controlled trials (RCTs), we evaluated the efficacy of IMT in patients with OSA.\nMethods  We searched PubMed, EMBASE, Cochrane Library, Web of Science, and ClinicalTrials.gov databases for relevant RCTs published before November 2022.\nResults  Seven RCTs with a total of 160 patients with OSA were included. Compared with the control group, the IMT group exhibited significantly lower systolic and diastolic blood pressure (mean difference [MD]: − 10.77 and − 4.58 mmHg, respectively), plasma catecholamine levels (MD: − 128.64 pg/mL), Pittsburgh Sleep Quality Index (MD: − 3.06), and Epworth Sleepiness Scale score (MD: − 4.37). No significant between-group differences were observed in the apnea–hypopnea index, forced vital capacity (FVC), ratio of forced expiratory volume in 1 s to FVC, or adverse effects. The data indicate comprehensive evidence regarding the efficacy of IMT for OSA. However, the level of certainty (LOC) remains low.\nConclusion  IMT improved blood pressure- and sleep-related outcomes without causing adverse effects and may thus be a reasonable option for lowering blood pressure in patients with OSA. However, additional studies with larger sample sizes and rigorous study designs are warranted to increase the LOC.","container-title":"Sleep and Breathing","DOI":"10.1007/s11325-022-02773-1","ISSN":"1520-9512, 1522-1709","issue":"5","journalAbbreviation":"Sleep Breath","language":"en","note":"number: 5","page":"1953-1966","source":"DOI.org (Crossref)","title":"Effects of inspiratory muscle training on blood pressure- and sleep-related outcomes in patients with obstructive sleep apnea: a meta-analysis of randomized controlled trials","title-short":"Effects of inspiratory muscle training on blood pressure- and sleep-related outcomes in patients with obstructive sleep apnea","volume":"27","author":[{"family":"Chen","given":"Tzu-Ang"},{"family":"Mao","given":"Sheng-Ting"},{"family":"Lin","given":"Huei-Chen"},{"family":"Liu","given":"Wen-Te"},{"family":"Tam","given":"Ka-Wai"},{"family":"Tsai","given":"Cheng-Yu"},{"family":"Kuan","given":"Yi-Chun"}],"issued":{"date-parts":[["2023",10]]},"citation-key":"Chen2023EffectsInspiratoryMuscle"},"prefix":""}],"schema":"https://github.com/citation-style-language/schema/raw/master/csl-citation.json"} </w:instrText>
      </w:r>
      <w:r w:rsidRPr="00092D3C">
        <w:rPr>
          <w:highlight w:val="magenta"/>
        </w:rPr>
        <w:fldChar w:fldCharType="separate"/>
      </w:r>
      <w:r w:rsidR="003A0A47" w:rsidRPr="003A0A47">
        <w:rPr>
          <w:rFonts w:ascii="Aptos" w:hAnsi="Aptos"/>
        </w:rPr>
        <w:t>(Chen et al., 2023)</w:t>
      </w:r>
      <w:r w:rsidRPr="00092D3C">
        <w:rPr>
          <w:highlight w:val="magenta"/>
        </w:rPr>
        <w:fldChar w:fldCharType="end"/>
      </w:r>
    </w:p>
    <w:p w14:paraId="3E31BBFF" w14:textId="2C91CA0A" w:rsidR="00092D3C" w:rsidRPr="00092D3C" w:rsidRDefault="00092D3C" w:rsidP="00092D3C">
      <w:pPr>
        <w:pStyle w:val="Compact"/>
        <w:numPr>
          <w:ilvl w:val="1"/>
          <w:numId w:val="1"/>
        </w:numPr>
        <w:rPr>
          <w:highlight w:val="magenta"/>
        </w:rPr>
      </w:pPr>
      <w:r w:rsidRPr="00092D3C">
        <w:rPr>
          <w:highlight w:val="magenta"/>
        </w:rPr>
        <w:t xml:space="preserve">Long COVID </w:t>
      </w:r>
      <w:r w:rsidRPr="00092D3C">
        <w:rPr>
          <w:highlight w:val="magenta"/>
        </w:rPr>
        <w:fldChar w:fldCharType="begin"/>
      </w:r>
      <w:r w:rsidR="003A0A47">
        <w:rPr>
          <w:highlight w:val="magenta"/>
        </w:rPr>
        <w:instrText xml:space="preserve"> ADDIN ZOTERO_ITEM CSL_CITATION {"citationID":"6IR1Nl80","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 years; 88% female) recovering from self-reported COVID-19 (9.0±4.2 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rsidRPr="00092D3C">
        <w:rPr>
          <w:highlight w:val="magenta"/>
        </w:rPr>
        <w:fldChar w:fldCharType="separate"/>
      </w:r>
      <w:r w:rsidR="003A0A47" w:rsidRPr="003A0A47">
        <w:rPr>
          <w:rFonts w:ascii="Aptos" w:hAnsi="Aptos"/>
        </w:rPr>
        <w:t>(McNarry et al., 2022)</w:t>
      </w:r>
      <w:r w:rsidRPr="00092D3C">
        <w:rPr>
          <w:highlight w:val="magenta"/>
        </w:rPr>
        <w:fldChar w:fldCharType="end"/>
      </w:r>
    </w:p>
    <w:p w14:paraId="150607B9" w14:textId="78AABDE3" w:rsidR="00092D3C" w:rsidRPr="00092D3C" w:rsidRDefault="00092D3C" w:rsidP="00092D3C">
      <w:pPr>
        <w:pStyle w:val="Compact"/>
        <w:numPr>
          <w:ilvl w:val="1"/>
          <w:numId w:val="1"/>
        </w:numPr>
        <w:rPr>
          <w:highlight w:val="magenta"/>
        </w:rPr>
      </w:pPr>
      <w:r w:rsidRPr="00092D3C">
        <w:rPr>
          <w:highlight w:val="magenta"/>
        </w:rPr>
        <w:fldChar w:fldCharType="begin"/>
      </w:r>
      <w:r w:rsidR="003A0A47">
        <w:rPr>
          <w:highlight w:val="magenta"/>
        </w:rPr>
        <w:instrText xml:space="preserve"> ADDIN ZOTERO_ITEM CSL_CITATION {"citationID":"00000045","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Pr="00092D3C">
        <w:rPr>
          <w:highlight w:val="magenta"/>
        </w:rPr>
        <w:fldChar w:fldCharType="separate"/>
      </w:r>
      <w:r w:rsidR="003A0A47" w:rsidRPr="003A0A47">
        <w:rPr>
          <w:rFonts w:ascii="Aptos" w:hAnsi="Aptos"/>
        </w:rPr>
        <w:t>(Langer et al., 2018)</w:t>
      </w:r>
      <w:r w:rsidRPr="00092D3C">
        <w:rPr>
          <w:highlight w:val="magenta"/>
        </w:rPr>
        <w:fldChar w:fldCharType="end"/>
      </w:r>
    </w:p>
    <w:p w14:paraId="2362EEC5" w14:textId="77777777" w:rsidR="00092D3C" w:rsidRPr="00092D3C" w:rsidRDefault="00092D3C" w:rsidP="00092D3C">
      <w:pPr>
        <w:pStyle w:val="Compact"/>
        <w:numPr>
          <w:ilvl w:val="1"/>
          <w:numId w:val="1"/>
        </w:numPr>
        <w:rPr>
          <w:highlight w:val="magenta"/>
        </w:rPr>
      </w:pPr>
      <w:r w:rsidRPr="00092D3C">
        <w:rPr>
          <w:highlight w:val="magenta"/>
        </w:rPr>
        <w:t>[@azeredoInspiratoryMuscleTraining2022]</w:t>
      </w:r>
    </w:p>
    <w:p w14:paraId="256EB5A3" w14:textId="5E6F1E7E" w:rsidR="00092D3C" w:rsidRPr="00092D3C" w:rsidRDefault="00092D3C" w:rsidP="00092D3C">
      <w:pPr>
        <w:pStyle w:val="Compact"/>
        <w:numPr>
          <w:ilvl w:val="1"/>
          <w:numId w:val="1"/>
        </w:numPr>
        <w:rPr>
          <w:highlight w:val="magenta"/>
        </w:rPr>
      </w:pPr>
      <w:r w:rsidRPr="00092D3C">
        <w:rPr>
          <w:highlight w:val="magenta"/>
        </w:rPr>
        <w:fldChar w:fldCharType="begin"/>
      </w:r>
      <w:r w:rsidR="003A0A47">
        <w:rPr>
          <w:highlight w:val="magenta"/>
        </w:rPr>
        <w:instrText xml:space="preserve"> ADDIN ZOTERO_ITEM CSL_CITATION {"citationID":"WMhcvMs6","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rsidRPr="00092D3C">
        <w:rPr>
          <w:highlight w:val="magenta"/>
        </w:rPr>
        <w:fldChar w:fldCharType="separate"/>
      </w:r>
      <w:r w:rsidR="003A0A47" w:rsidRPr="003A0A47">
        <w:rPr>
          <w:rFonts w:ascii="Aptos" w:hAnsi="Aptos"/>
        </w:rPr>
        <w:t>(Del Corral et al., 2023)</w:t>
      </w:r>
      <w:r w:rsidRPr="00092D3C">
        <w:rPr>
          <w:highlight w:val="magenta"/>
        </w:rPr>
        <w:fldChar w:fldCharType="end"/>
      </w:r>
      <w:r w:rsidRPr="00092D3C">
        <w:rPr>
          <w:highlight w:val="magenta"/>
        </w:rPr>
        <w:t>, p. 5)</w:t>
      </w:r>
    </w:p>
    <w:p w14:paraId="233AFF4A" w14:textId="77777777" w:rsidR="00092D3C" w:rsidRPr="00092D3C" w:rsidRDefault="00092D3C" w:rsidP="00092D3C">
      <w:pPr>
        <w:pStyle w:val="Compact"/>
        <w:numPr>
          <w:ilvl w:val="1"/>
          <w:numId w:val="1"/>
        </w:numPr>
        <w:rPr>
          <w:highlight w:val="magenta"/>
        </w:rPr>
      </w:pPr>
      <w:r w:rsidRPr="00092D3C">
        <w:rPr>
          <w:highlight w:val="magenta"/>
        </w:rPr>
        <w:t>mean change: 21.43 meta-analysis [@chenCanInspiratoryMuscle2023]</w:t>
      </w:r>
    </w:p>
    <w:p w14:paraId="296081E4" w14:textId="77777777" w:rsidR="00092D3C" w:rsidRPr="00092D3C" w:rsidRDefault="00092D3C" w:rsidP="00092D3C">
      <w:pPr>
        <w:pStyle w:val="Compact"/>
        <w:numPr>
          <w:ilvl w:val="1"/>
          <w:numId w:val="1"/>
        </w:numPr>
        <w:rPr>
          <w:highlight w:val="magenta"/>
        </w:rPr>
      </w:pPr>
      <w:r w:rsidRPr="00092D3C">
        <w:rPr>
          <w:highlight w:val="magenta"/>
        </w:rPr>
        <w:t>[@schaefferEffectsInspiratoryMuscle2023]</w:t>
      </w:r>
    </w:p>
    <w:p w14:paraId="7663D0A8" w14:textId="73EA9C00" w:rsidR="00092D3C" w:rsidRPr="00092D3C" w:rsidRDefault="00092D3C" w:rsidP="00092D3C">
      <w:pPr>
        <w:pStyle w:val="Compact"/>
        <w:numPr>
          <w:ilvl w:val="1"/>
          <w:numId w:val="1"/>
        </w:numPr>
        <w:rPr>
          <w:highlight w:val="magenta"/>
        </w:rPr>
      </w:pPr>
      <w:r w:rsidRPr="00092D3C">
        <w:rPr>
          <w:highlight w:val="magenta"/>
        </w:rPr>
        <w:t xml:space="preserve">CHF </w:t>
      </w:r>
      <w:r w:rsidRPr="00092D3C">
        <w:rPr>
          <w:highlight w:val="magenta"/>
        </w:rPr>
        <w:fldChar w:fldCharType="begin"/>
      </w:r>
      <w:r w:rsidR="003A0A47">
        <w:rPr>
          <w:highlight w:val="magenta"/>
        </w:rPr>
        <w:instrText xml:space="preserve"> ADDIN ZOTERO_ITEM CSL_CITATION {"citationID":"00000050","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092D3C">
        <w:rPr>
          <w:highlight w:val="magenta"/>
        </w:rPr>
        <w:fldChar w:fldCharType="separate"/>
      </w:r>
      <w:r w:rsidR="003A0A47" w:rsidRPr="003A0A47">
        <w:rPr>
          <w:rFonts w:ascii="Aptos" w:hAnsi="Aptos"/>
        </w:rPr>
        <w:t>(Tanriverdi et al., 2023)</w:t>
      </w:r>
      <w:r w:rsidRPr="00092D3C">
        <w:rPr>
          <w:highlight w:val="magenta"/>
        </w:rPr>
        <w:fldChar w:fldCharType="end"/>
      </w:r>
    </w:p>
    <w:p w14:paraId="6E48AC26" w14:textId="08D74D1D" w:rsidR="00092D3C" w:rsidRPr="00092D3C" w:rsidRDefault="00092D3C" w:rsidP="00092D3C">
      <w:pPr>
        <w:pStyle w:val="Compact"/>
        <w:numPr>
          <w:ilvl w:val="1"/>
          <w:numId w:val="1"/>
        </w:numPr>
        <w:rPr>
          <w:highlight w:val="magenta"/>
        </w:rPr>
      </w:pPr>
      <w:r w:rsidRPr="00092D3C">
        <w:rPr>
          <w:highlight w:val="magenta"/>
        </w:rPr>
        <w:t xml:space="preserve">Long COVID, +79.4 versus +17.3 </w:t>
      </w:r>
      <w:r w:rsidRPr="00092D3C">
        <w:rPr>
          <w:highlight w:val="magenta"/>
        </w:rPr>
        <w:fldChar w:fldCharType="begin"/>
      </w:r>
      <w:r w:rsidR="003A0A47">
        <w:rPr>
          <w:highlight w:val="magenta"/>
        </w:rPr>
        <w:instrText xml:space="preserve"> ADDIN ZOTERO_ITEM CSL_CITATION {"citationID":"00000051","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rsidRPr="00092D3C">
        <w:rPr>
          <w:highlight w:val="magenta"/>
        </w:rPr>
        <w:fldChar w:fldCharType="separate"/>
      </w:r>
      <w:r w:rsidR="003A0A47" w:rsidRPr="003A0A47">
        <w:rPr>
          <w:rFonts w:ascii="Aptos" w:hAnsi="Aptos"/>
        </w:rPr>
        <w:t>(Palau et al., 2022)</w:t>
      </w:r>
      <w:r w:rsidRPr="00092D3C">
        <w:rPr>
          <w:highlight w:val="magenta"/>
        </w:rPr>
        <w:fldChar w:fldCharType="end"/>
      </w:r>
    </w:p>
    <w:p w14:paraId="75011607"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inspiratory muscle endurance</w:t>
      </w:r>
    </w:p>
    <w:p w14:paraId="45B6FDDC" w14:textId="566851AF" w:rsidR="00092D3C" w:rsidRPr="00092D3C" w:rsidRDefault="00092D3C" w:rsidP="00092D3C">
      <w:pPr>
        <w:pStyle w:val="Compact"/>
        <w:numPr>
          <w:ilvl w:val="1"/>
          <w:numId w:val="1"/>
        </w:numPr>
        <w:rPr>
          <w:highlight w:val="magenta"/>
        </w:rPr>
      </w:pPr>
      <w:r w:rsidRPr="00092D3C">
        <w:rPr>
          <w:highlight w:val="magenta"/>
        </w:rPr>
        <w:fldChar w:fldCharType="begin"/>
      </w:r>
      <w:r w:rsidR="003A0A47">
        <w:rPr>
          <w:highlight w:val="magenta"/>
        </w:rPr>
        <w:instrText xml:space="preserve"> ADDIN ZOTERO_ITEM CSL_CITATION {"citationID":"00000052","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rsidRPr="00092D3C">
        <w:rPr>
          <w:highlight w:val="magenta"/>
        </w:rPr>
        <w:fldChar w:fldCharType="separate"/>
      </w:r>
      <w:r w:rsidR="003A0A47" w:rsidRPr="003A0A47">
        <w:rPr>
          <w:rFonts w:ascii="Aptos" w:hAnsi="Aptos"/>
        </w:rPr>
        <w:t>(Del Corral et al., 2023)</w:t>
      </w:r>
      <w:r w:rsidRPr="00092D3C">
        <w:rPr>
          <w:highlight w:val="magenta"/>
        </w:rPr>
        <w:fldChar w:fldCharType="end"/>
      </w:r>
      <w:r w:rsidRPr="00092D3C">
        <w:rPr>
          <w:highlight w:val="magenta"/>
        </w:rPr>
        <w:t>, p. 5)</w:t>
      </w:r>
    </w:p>
    <w:p w14:paraId="1835A961" w14:textId="2F26B92B" w:rsidR="00092D3C" w:rsidRPr="00092D3C" w:rsidRDefault="00092D3C" w:rsidP="00092D3C">
      <w:pPr>
        <w:pStyle w:val="Compact"/>
        <w:numPr>
          <w:ilvl w:val="1"/>
          <w:numId w:val="1"/>
        </w:numPr>
        <w:rPr>
          <w:highlight w:val="magenta"/>
        </w:rPr>
      </w:pPr>
      <w:r w:rsidRPr="00092D3C">
        <w:rPr>
          <w:highlight w:val="magenta"/>
        </w:rPr>
        <w:t xml:space="preserve">CHF, ITL </w:t>
      </w:r>
      <w:r w:rsidRPr="00092D3C">
        <w:rPr>
          <w:highlight w:val="magenta"/>
        </w:rPr>
        <w:fldChar w:fldCharType="begin"/>
      </w:r>
      <w:r w:rsidR="003A0A47">
        <w:rPr>
          <w:highlight w:val="magenta"/>
        </w:rPr>
        <w:instrText xml:space="preserve"> ADDIN ZOTERO_ITEM CSL_CITATION {"citationID":"00000053","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092D3C">
        <w:rPr>
          <w:highlight w:val="magenta"/>
        </w:rPr>
        <w:fldChar w:fldCharType="separate"/>
      </w:r>
      <w:r w:rsidR="003A0A47" w:rsidRPr="003A0A47">
        <w:rPr>
          <w:rFonts w:ascii="Aptos" w:hAnsi="Aptos"/>
        </w:rPr>
        <w:t>(Tanriverdi et al., 2023)</w:t>
      </w:r>
      <w:r w:rsidRPr="00092D3C">
        <w:rPr>
          <w:highlight w:val="magenta"/>
        </w:rPr>
        <w:fldChar w:fldCharType="end"/>
      </w:r>
    </w:p>
    <w:p w14:paraId="5DAFBA84"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MIP but not above the MCID</w:t>
      </w:r>
    </w:p>
    <w:p w14:paraId="39933059" w14:textId="0110A8B0" w:rsidR="00092D3C" w:rsidRPr="00092D3C" w:rsidRDefault="00092D3C" w:rsidP="00092D3C">
      <w:pPr>
        <w:pStyle w:val="Compact"/>
        <w:numPr>
          <w:ilvl w:val="1"/>
          <w:numId w:val="1"/>
        </w:numPr>
        <w:rPr>
          <w:highlight w:val="magenta"/>
        </w:rPr>
      </w:pPr>
      <w:r w:rsidRPr="00092D3C">
        <w:rPr>
          <w:highlight w:val="magenta"/>
        </w:rPr>
        <w:t xml:space="preserve">COPD meta-analysis Mean: 14.57 cmH20 </w:t>
      </w:r>
      <w:r w:rsidRPr="00092D3C">
        <w:rPr>
          <w:highlight w:val="magenta"/>
        </w:rPr>
        <w:fldChar w:fldCharType="begin"/>
      </w:r>
      <w:r w:rsidR="003A0A47">
        <w:rPr>
          <w:highlight w:val="magenta"/>
        </w:rPr>
        <w:instrText xml:space="preserve"> ADDIN ZOTERO_ITEM CSL_CITATION {"citationID":"00000054","properties":{"unsorted":false,"formattedCitation":"(Ammous et al., 2023)","plainCitation":"(Ammous et al., 2023)","noteIndex":0},"citationItems":[{"id":48,"uris":["http://zotero.org/users/12301744/items/LG7PTP7A"],"itemData":{"id":48,"type":"article-journal","container-title":"Cochrane Database of Systematic Reviews","issue":"1","note":"number: 1\npublisher: John Wiley &amp; Sons, Ltd","source":"Google Scholar","title":"Inspiratory muscle training, with or without concomitant pulmonary rehabilitation, for chronic obstructive pulmonary disease (COPD)","URL":"https://www.cochranelibrary.com/cdsr/doi/10.1002/14651858.CD013778.pub2/abstract","author":[{"family":"Ammous","given":"Omar"},{"family":"Feki","given":"Walid"},{"family":"Lotfi","given":"Tamara"},{"family":"Khamis","given":"Assem M."},{"family":"Gosselink","given":"Rik"},{"family":"Rebai","given":"Ahmed"},{"family":"Kammoun","given":"Samy"}],"accessed":{"date-parts":[["2024",6,8]]},"issued":{"date-parts":[["2023"]]},"citation-key":"Ammous2023InspiratoryMuscleTraining"},"prefix":""}],"schema":"https://github.com/citation-style-language/schema/raw/master/csl-citation.json"} </w:instrText>
      </w:r>
      <w:r w:rsidRPr="00092D3C">
        <w:rPr>
          <w:highlight w:val="magenta"/>
        </w:rPr>
        <w:fldChar w:fldCharType="separate"/>
      </w:r>
      <w:r w:rsidR="003A0A47" w:rsidRPr="003A0A47">
        <w:rPr>
          <w:rFonts w:ascii="Aptos" w:hAnsi="Aptos"/>
        </w:rPr>
        <w:t>(Ammous et al., 2023)</w:t>
      </w:r>
      <w:r w:rsidRPr="00092D3C">
        <w:rPr>
          <w:highlight w:val="magenta"/>
        </w:rPr>
        <w:fldChar w:fldCharType="end"/>
      </w:r>
    </w:p>
    <w:p w14:paraId="5EB28A5E"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S-index</w:t>
      </w:r>
    </w:p>
    <w:p w14:paraId="02730F4B" w14:textId="40A28A49" w:rsidR="00092D3C" w:rsidRPr="00092D3C" w:rsidRDefault="00092D3C" w:rsidP="00092D3C">
      <w:pPr>
        <w:pStyle w:val="Compact"/>
        <w:numPr>
          <w:ilvl w:val="1"/>
          <w:numId w:val="1"/>
        </w:numPr>
        <w:rPr>
          <w:highlight w:val="magenta"/>
        </w:rPr>
      </w:pPr>
      <w:r w:rsidRPr="00092D3C">
        <w:rPr>
          <w:highlight w:val="magenta"/>
        </w:rPr>
        <w:fldChar w:fldCharType="begin"/>
      </w:r>
      <w:r w:rsidR="003A0A47">
        <w:rPr>
          <w:highlight w:val="magenta"/>
        </w:rPr>
        <w:instrText xml:space="preserve"> ADDIN ZOTERO_ITEM CSL_CITATION {"citationID":"00000055","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rsidRPr="00092D3C">
        <w:rPr>
          <w:highlight w:val="magenta"/>
        </w:rPr>
        <w:fldChar w:fldCharType="separate"/>
      </w:r>
      <w:r w:rsidR="003A0A47" w:rsidRPr="003A0A47">
        <w:rPr>
          <w:rFonts w:ascii="Aptos" w:hAnsi="Aptos" w:cs="Times New Roman"/>
        </w:rPr>
        <w:t>(Yáñez-Sepúlveda et al., 2022)</w:t>
      </w:r>
      <w:r w:rsidRPr="00092D3C">
        <w:rPr>
          <w:highlight w:val="magenta"/>
        </w:rPr>
        <w:fldChar w:fldCharType="end"/>
      </w:r>
    </w:p>
    <w:p w14:paraId="131E6D3E"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SMIP</w:t>
      </w:r>
    </w:p>
    <w:p w14:paraId="11519176" w14:textId="330FF5FC" w:rsidR="00092D3C" w:rsidRPr="00092D3C" w:rsidRDefault="00092D3C" w:rsidP="00092D3C">
      <w:pPr>
        <w:pStyle w:val="Compact"/>
        <w:numPr>
          <w:ilvl w:val="1"/>
          <w:numId w:val="1"/>
        </w:numPr>
        <w:rPr>
          <w:highlight w:val="magenta"/>
        </w:rPr>
      </w:pPr>
      <w:r w:rsidRPr="00092D3C">
        <w:rPr>
          <w:highlight w:val="magenta"/>
        </w:rPr>
        <w:t xml:space="preserve">Long COVID </w:t>
      </w:r>
      <w:r w:rsidRPr="00092D3C">
        <w:rPr>
          <w:highlight w:val="magenta"/>
        </w:rPr>
        <w:fldChar w:fldCharType="begin"/>
      </w:r>
      <w:r w:rsidR="003A0A47">
        <w:rPr>
          <w:highlight w:val="magenta"/>
        </w:rPr>
        <w:instrText xml:space="preserve"> ADDIN ZOTERO_ITEM CSL_CITATION {"citationID":"00000056","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 years; 88% female) recovering from self-reported COVID-19 (9.0±4.2 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rsidRPr="00092D3C">
        <w:rPr>
          <w:highlight w:val="magenta"/>
        </w:rPr>
        <w:fldChar w:fldCharType="separate"/>
      </w:r>
      <w:r w:rsidR="003A0A47" w:rsidRPr="003A0A47">
        <w:rPr>
          <w:rFonts w:ascii="Aptos" w:hAnsi="Aptos"/>
        </w:rPr>
        <w:t>(McNarry et al., 2022)</w:t>
      </w:r>
      <w:r w:rsidRPr="00092D3C">
        <w:rPr>
          <w:highlight w:val="magenta"/>
        </w:rPr>
        <w:fldChar w:fldCharType="end"/>
      </w:r>
    </w:p>
    <w:p w14:paraId="01460D40"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Fatigue Index Time (FIT)</w:t>
      </w:r>
    </w:p>
    <w:p w14:paraId="7776F842" w14:textId="199E990A" w:rsidR="00092D3C" w:rsidRPr="00092D3C" w:rsidRDefault="00092D3C" w:rsidP="00092D3C">
      <w:pPr>
        <w:pStyle w:val="Compact"/>
        <w:numPr>
          <w:ilvl w:val="1"/>
          <w:numId w:val="1"/>
        </w:numPr>
        <w:rPr>
          <w:highlight w:val="magenta"/>
        </w:rPr>
      </w:pPr>
      <w:r w:rsidRPr="00092D3C">
        <w:rPr>
          <w:highlight w:val="magenta"/>
        </w:rPr>
        <w:t xml:space="preserve">Long COVID </w:t>
      </w:r>
      <w:r w:rsidRPr="00092D3C">
        <w:rPr>
          <w:highlight w:val="magenta"/>
        </w:rPr>
        <w:fldChar w:fldCharType="begin"/>
      </w:r>
      <w:r w:rsidR="003A0A47">
        <w:rPr>
          <w:highlight w:val="magenta"/>
        </w:rPr>
        <w:instrText xml:space="preserve"> ADDIN ZOTERO_ITEM CSL_CITATION {"citationID":"00000057","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 years; 88% female) recovering from self-reported COVID-19 (9.0±4.2 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rsidRPr="00092D3C">
        <w:rPr>
          <w:highlight w:val="magenta"/>
        </w:rPr>
        <w:fldChar w:fldCharType="separate"/>
      </w:r>
      <w:r w:rsidR="003A0A47" w:rsidRPr="003A0A47">
        <w:rPr>
          <w:rFonts w:ascii="Aptos" w:hAnsi="Aptos"/>
        </w:rPr>
        <w:t>(McNarry et al., 2022)</w:t>
      </w:r>
      <w:r w:rsidRPr="00092D3C">
        <w:rPr>
          <w:highlight w:val="magenta"/>
        </w:rPr>
        <w:fldChar w:fldCharType="end"/>
      </w:r>
    </w:p>
    <w:p w14:paraId="2A1EFC08" w14:textId="77777777" w:rsidR="00092D3C" w:rsidRPr="00092D3C" w:rsidRDefault="00092D3C" w:rsidP="00092D3C">
      <w:pPr>
        <w:numPr>
          <w:ilvl w:val="0"/>
          <w:numId w:val="1"/>
        </w:numPr>
        <w:spacing w:after="200" w:line="240" w:lineRule="auto"/>
        <w:rPr>
          <w:highlight w:val="magenta"/>
        </w:rPr>
      </w:pPr>
      <w:r w:rsidRPr="00092D3C">
        <w:rPr>
          <w:highlight w:val="magenta"/>
        </w:rPr>
        <w:t>IMT does not improve TLC</w:t>
      </w:r>
    </w:p>
    <w:p w14:paraId="01B78E42" w14:textId="0D618EBC" w:rsidR="00092D3C" w:rsidRPr="00092D3C" w:rsidRDefault="00092D3C" w:rsidP="00092D3C">
      <w:pPr>
        <w:pStyle w:val="Compact"/>
        <w:numPr>
          <w:ilvl w:val="1"/>
          <w:numId w:val="1"/>
        </w:numPr>
        <w:rPr>
          <w:highlight w:val="magenta"/>
        </w:rPr>
      </w:pPr>
      <w:r w:rsidRPr="00092D3C">
        <w:rPr>
          <w:highlight w:val="magenta"/>
        </w:rPr>
        <w:t xml:space="preserve">RMT </w:t>
      </w:r>
      <w:r w:rsidRPr="00092D3C">
        <w:rPr>
          <w:highlight w:val="magenta"/>
        </w:rPr>
        <w:fldChar w:fldCharType="begin"/>
      </w:r>
      <w:r w:rsidR="003A0A47">
        <w:rPr>
          <w:highlight w:val="magenta"/>
        </w:rPr>
        <w:instrText xml:space="preserve"> ADDIN ZOTERO_ITEM CSL_CITATION {"citationID":"6HLcjfUa","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rsidRPr="00092D3C">
        <w:rPr>
          <w:highlight w:val="magenta"/>
        </w:rPr>
        <w:fldChar w:fldCharType="separate"/>
      </w:r>
      <w:r w:rsidR="003A0A47" w:rsidRPr="003A0A47">
        <w:rPr>
          <w:rFonts w:ascii="Aptos" w:hAnsi="Aptos"/>
        </w:rPr>
        <w:t>(Bisconti et al., 2018)</w:t>
      </w:r>
      <w:r w:rsidRPr="00092D3C">
        <w:rPr>
          <w:highlight w:val="magenta"/>
        </w:rPr>
        <w:fldChar w:fldCharType="end"/>
      </w:r>
    </w:p>
    <w:p w14:paraId="79D93B29" w14:textId="228DF0A1" w:rsidR="00092D3C" w:rsidRPr="00092D3C" w:rsidRDefault="00092D3C" w:rsidP="00092D3C">
      <w:pPr>
        <w:pStyle w:val="Compact"/>
        <w:numPr>
          <w:ilvl w:val="1"/>
          <w:numId w:val="1"/>
        </w:numPr>
        <w:rPr>
          <w:highlight w:val="magenta"/>
        </w:rPr>
      </w:pPr>
      <w:r w:rsidRPr="00092D3C">
        <w:rPr>
          <w:highlight w:val="magenta"/>
        </w:rPr>
        <w:t xml:space="preserve">Long COVID </w:t>
      </w:r>
      <w:r w:rsidRPr="00092D3C">
        <w:rPr>
          <w:highlight w:val="magenta"/>
        </w:rPr>
        <w:fldChar w:fldCharType="begin"/>
      </w:r>
      <w:r w:rsidR="003A0A47">
        <w:rPr>
          <w:highlight w:val="magenta"/>
        </w:rPr>
        <w:instrText xml:space="preserve"> ADDIN ZOTERO_ITEM CSL_CITATION {"citationID":"00000059","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092D3C">
        <w:rPr>
          <w:highlight w:val="magenta"/>
        </w:rPr>
        <w:fldChar w:fldCharType="separate"/>
      </w:r>
      <w:r w:rsidR="003A0A47" w:rsidRPr="003A0A47">
        <w:rPr>
          <w:rFonts w:ascii="Aptos" w:hAnsi="Aptos"/>
        </w:rPr>
        <w:t>(Spiesshoefer et al., 2024)</w:t>
      </w:r>
      <w:r w:rsidRPr="00092D3C">
        <w:rPr>
          <w:highlight w:val="magenta"/>
        </w:rPr>
        <w:fldChar w:fldCharType="end"/>
      </w:r>
    </w:p>
    <w:p w14:paraId="0A64F2CF" w14:textId="77777777" w:rsidR="002F0452" w:rsidRDefault="002F0452" w:rsidP="002F0452">
      <w:pPr>
        <w:pStyle w:val="Heading3"/>
      </w:pPr>
      <w:r>
        <w:t>Oxygen Saturation</w:t>
      </w:r>
    </w:p>
    <w:p w14:paraId="5DC39CE7" w14:textId="77777777" w:rsidR="002F0452" w:rsidRDefault="002F0452" w:rsidP="002F0452">
      <w:pPr>
        <w:pStyle w:val="Compact"/>
        <w:numPr>
          <w:ilvl w:val="0"/>
          <w:numId w:val="1"/>
        </w:numPr>
      </w:pPr>
      <w:r>
        <w:t>No improvement in SaO2 at nadir or baseline</w:t>
      </w:r>
    </w:p>
    <w:p w14:paraId="65D6A269" w14:textId="3467427B" w:rsidR="00092D3C" w:rsidRDefault="002F0452" w:rsidP="002F0452">
      <w:r>
        <w:t>[@krause-sorioInspiratoryMuscleTraining2021]</w:t>
      </w:r>
    </w:p>
    <w:p w14:paraId="00894FB6" w14:textId="77777777" w:rsidR="001933E9" w:rsidRDefault="001933E9" w:rsidP="001933E9">
      <w:pPr>
        <w:pStyle w:val="Compact"/>
        <w:numPr>
          <w:ilvl w:val="0"/>
          <w:numId w:val="1"/>
        </w:numPr>
      </w:pPr>
      <w:r>
        <w:t>IMT does not improve spO2</w:t>
      </w:r>
    </w:p>
    <w:p w14:paraId="28528371" w14:textId="05F60E2C" w:rsidR="001933E9" w:rsidRDefault="001933E9" w:rsidP="001933E9">
      <w:r>
        <w:t xml:space="preserve">CKD </w:t>
      </w:r>
      <w:r>
        <w:fldChar w:fldCharType="begin"/>
      </w:r>
      <w:r w:rsidR="003A0A47">
        <w:instrText xml:space="preserve"> ADDIN ZOTERO_ITEM CSL_CITATION {"citationID":"00000089","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fldChar w:fldCharType="separate"/>
      </w:r>
      <w:r w:rsidR="003A0A47" w:rsidRPr="003A0A47">
        <w:rPr>
          <w:rFonts w:ascii="Aptos" w:hAnsi="Aptos"/>
          <w:sz w:val="24"/>
        </w:rPr>
        <w:t>(Campos et al., 2018)</w:t>
      </w:r>
      <w:r>
        <w:fldChar w:fldCharType="end"/>
      </w:r>
    </w:p>
    <w:p w14:paraId="41C12689" w14:textId="77777777" w:rsidR="003160BB" w:rsidRDefault="003160BB" w:rsidP="003160BB">
      <w:pPr>
        <w:pStyle w:val="Compact"/>
        <w:numPr>
          <w:ilvl w:val="0"/>
          <w:numId w:val="1"/>
        </w:numPr>
      </w:pPr>
      <w:r>
        <w:t>IMT not effective for improving oxygen saturation (spO2)</w:t>
      </w:r>
    </w:p>
    <w:p w14:paraId="29F03D06" w14:textId="0AFB54E9" w:rsidR="003160BB" w:rsidRDefault="003160BB" w:rsidP="003160BB">
      <w:pPr>
        <w:pStyle w:val="Compact"/>
        <w:numPr>
          <w:ilvl w:val="1"/>
          <w:numId w:val="1"/>
        </w:numPr>
      </w:pPr>
      <w:r>
        <w:fldChar w:fldCharType="begin"/>
      </w:r>
      <w:r w:rsidR="003A0A47">
        <w:instrText xml:space="preserve"> ADDIN ZOTERO_ITEM CSL_CITATION {"citationID":"00000134","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fldChar w:fldCharType="separate"/>
      </w:r>
      <w:r w:rsidR="003A0A47" w:rsidRPr="003A0A47">
        <w:rPr>
          <w:rFonts w:ascii="Aptos" w:hAnsi="Aptos"/>
        </w:rPr>
        <w:t>(Langer et al., 2018)</w:t>
      </w:r>
      <w:r>
        <w:fldChar w:fldCharType="end"/>
      </w:r>
    </w:p>
    <w:p w14:paraId="5E641D33" w14:textId="77777777" w:rsidR="003160BB" w:rsidRPr="00092D3C" w:rsidRDefault="003160BB" w:rsidP="001933E9"/>
    <w:p w14:paraId="00FB2BD3" w14:textId="35A298B8" w:rsidR="00872DA4" w:rsidRDefault="00872DA4" w:rsidP="00872DA4">
      <w:pPr>
        <w:pStyle w:val="Heading3"/>
      </w:pPr>
      <w:r>
        <w:t>Autonomic</w:t>
      </w:r>
    </w:p>
    <w:p w14:paraId="0B7E3C6E" w14:textId="2E94DF76" w:rsidR="00872DA4" w:rsidRDefault="00872DA4" w:rsidP="00872DA4">
      <w:pPr>
        <w:pStyle w:val="ListParagraph"/>
        <w:numPr>
          <w:ilvl w:val="0"/>
          <w:numId w:val="3"/>
        </w:numPr>
      </w:pPr>
      <w:r>
        <w:t xml:space="preserve">No change in LF/HF </w:t>
      </w:r>
      <w:r>
        <w:fldChar w:fldCharType="begin"/>
      </w:r>
      <w:r w:rsidR="003A0A47">
        <w:instrText xml:space="preserve"> ADDIN ZOTERO_ITEM CSL_CITATION {"citationID":"kKM4MSS8","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fldChar w:fldCharType="separate"/>
      </w:r>
      <w:r w:rsidR="003A0A47" w:rsidRPr="003A0A47">
        <w:rPr>
          <w:rFonts w:ascii="Aptos" w:hAnsi="Aptos"/>
          <w:sz w:val="24"/>
        </w:rPr>
        <w:t>(Bisconti et al., 2018)</w:t>
      </w:r>
      <w:r>
        <w:fldChar w:fldCharType="end"/>
      </w:r>
    </w:p>
    <w:p w14:paraId="368500D4" w14:textId="77777777" w:rsidR="001933E9" w:rsidRDefault="001933E9" w:rsidP="001933E9">
      <w:pPr>
        <w:pStyle w:val="Compact"/>
        <w:numPr>
          <w:ilvl w:val="0"/>
          <w:numId w:val="3"/>
        </w:numPr>
      </w:pPr>
      <w:r>
        <w:lastRenderedPageBreak/>
        <w:t>IMT improves resting heart rate</w:t>
      </w:r>
    </w:p>
    <w:p w14:paraId="277D8442" w14:textId="7CF79B10" w:rsidR="001933E9" w:rsidRDefault="001933E9" w:rsidP="001933E9">
      <w:pPr>
        <w:pStyle w:val="Compact"/>
        <w:numPr>
          <w:ilvl w:val="1"/>
          <w:numId w:val="3"/>
        </w:numPr>
      </w:pPr>
      <w:r>
        <w:t xml:space="preserve">(∆: −2.6 ± 2.9 bpm) </w:t>
      </w:r>
      <w:r>
        <w:fldChar w:fldCharType="begin"/>
      </w:r>
      <w:r w:rsidR="003A0A47">
        <w:instrText xml:space="preserve"> ADDIN ZOTERO_ITEM CSL_CITATION {"citationID":"00000092","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fldChar w:fldCharType="separate"/>
      </w:r>
      <w:r w:rsidR="003A0A47" w:rsidRPr="003A0A47">
        <w:rPr>
          <w:rFonts w:ascii="Aptos" w:hAnsi="Aptos" w:cs="Times New Roman"/>
        </w:rPr>
        <w:t>(Yáñez-Sepúlveda et al., 2022)</w:t>
      </w:r>
      <w:r>
        <w:fldChar w:fldCharType="end"/>
      </w:r>
    </w:p>
    <w:p w14:paraId="15479725" w14:textId="0435D19E" w:rsidR="001933E9" w:rsidRDefault="001933E9" w:rsidP="001933E9">
      <w:pPr>
        <w:pStyle w:val="Compact"/>
        <w:numPr>
          <w:ilvl w:val="1"/>
          <w:numId w:val="3"/>
        </w:numPr>
      </w:pPr>
      <w:r>
        <w:t xml:space="preserve">CKD </w:t>
      </w:r>
      <w:r>
        <w:fldChar w:fldCharType="begin"/>
      </w:r>
      <w:r w:rsidR="003A0A47">
        <w:instrText xml:space="preserve"> ADDIN ZOTERO_ITEM CSL_CITATION {"citationID":"00000093","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fldChar w:fldCharType="separate"/>
      </w:r>
      <w:r w:rsidR="003A0A47" w:rsidRPr="003A0A47">
        <w:rPr>
          <w:rFonts w:ascii="Aptos" w:hAnsi="Aptos"/>
        </w:rPr>
        <w:t>(Campos et al., 2018)</w:t>
      </w:r>
      <w:r>
        <w:fldChar w:fldCharType="end"/>
      </w:r>
    </w:p>
    <w:p w14:paraId="767E1EA2" w14:textId="7DE3A12F" w:rsidR="001933E9" w:rsidRDefault="001933E9" w:rsidP="001933E9">
      <w:pPr>
        <w:pStyle w:val="Compact"/>
        <w:numPr>
          <w:ilvl w:val="1"/>
          <w:numId w:val="3"/>
        </w:numPr>
      </w:pPr>
      <w:r>
        <w:t xml:space="preserve">Long COVID (75 to 68) </w:t>
      </w:r>
      <w:r>
        <w:fldChar w:fldCharType="begin"/>
      </w:r>
      <w:r w:rsidR="003A0A47">
        <w:instrText xml:space="preserve"> ADDIN ZOTERO_ITEM CSL_CITATION {"citationID":"00000094","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fldChar w:fldCharType="separate"/>
      </w:r>
      <w:r w:rsidR="003A0A47" w:rsidRPr="003A0A47">
        <w:rPr>
          <w:rFonts w:ascii="Aptos" w:hAnsi="Aptos"/>
        </w:rPr>
        <w:t>(Edgell et al., 2025)</w:t>
      </w:r>
      <w:r>
        <w:fldChar w:fldCharType="end"/>
      </w:r>
    </w:p>
    <w:p w14:paraId="665DA9E6" w14:textId="77777777" w:rsidR="001933E9" w:rsidRDefault="001933E9" w:rsidP="001933E9">
      <w:pPr>
        <w:pStyle w:val="Compact"/>
        <w:numPr>
          <w:ilvl w:val="0"/>
          <w:numId w:val="3"/>
        </w:numPr>
      </w:pPr>
      <w:r>
        <w:t>IMT does not improve HRV</w:t>
      </w:r>
    </w:p>
    <w:p w14:paraId="324BC2AF" w14:textId="28FC3A6F" w:rsidR="001933E9" w:rsidRDefault="001933E9" w:rsidP="001933E9">
      <w:pPr>
        <w:pStyle w:val="Compact"/>
        <w:numPr>
          <w:ilvl w:val="1"/>
          <w:numId w:val="3"/>
        </w:numPr>
      </w:pPr>
      <w:r>
        <w:t xml:space="preserve">RMT </w:t>
      </w:r>
      <w:r>
        <w:fldChar w:fldCharType="begin"/>
      </w:r>
      <w:r w:rsidR="003A0A47">
        <w:instrText xml:space="preserve"> ADDIN ZOTERO_ITEM CSL_CITATION {"citationID":"00000097","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fldChar w:fldCharType="separate"/>
      </w:r>
      <w:r w:rsidR="003A0A47" w:rsidRPr="003A0A47">
        <w:rPr>
          <w:rFonts w:ascii="Aptos" w:hAnsi="Aptos"/>
        </w:rPr>
        <w:t>(Bisconti et al., 2018)</w:t>
      </w:r>
      <w:r>
        <w:fldChar w:fldCharType="end"/>
      </w:r>
    </w:p>
    <w:p w14:paraId="07324657" w14:textId="77777777" w:rsidR="0009345E" w:rsidRDefault="0009345E" w:rsidP="0009345E">
      <w:pPr>
        <w:pStyle w:val="Compact"/>
      </w:pPr>
    </w:p>
    <w:p w14:paraId="43485A2E" w14:textId="0A6A74F0" w:rsidR="0009345E" w:rsidRDefault="0009345E" w:rsidP="0009345E">
      <w:pPr>
        <w:pStyle w:val="Heading3"/>
      </w:pPr>
      <w:r>
        <w:t>Exercise Capacity</w:t>
      </w:r>
    </w:p>
    <w:p w14:paraId="61A37B8D" w14:textId="77777777" w:rsidR="003160BB" w:rsidRDefault="003160BB" w:rsidP="003160BB">
      <w:pPr>
        <w:pStyle w:val="Compact"/>
        <w:numPr>
          <w:ilvl w:val="0"/>
          <w:numId w:val="3"/>
        </w:numPr>
      </w:pPr>
      <w:r>
        <w:t>No change in dyspnea during exercise</w:t>
      </w:r>
    </w:p>
    <w:p w14:paraId="57C7BCF1" w14:textId="77777777" w:rsidR="003160BB" w:rsidRDefault="003160BB" w:rsidP="003160BB">
      <w:pPr>
        <w:pStyle w:val="Compact"/>
        <w:numPr>
          <w:ilvl w:val="1"/>
          <w:numId w:val="3"/>
        </w:numPr>
      </w:pPr>
      <w:r>
        <w:t>[@schaefferEffectsInspiratoryMuscle2023]</w:t>
      </w:r>
    </w:p>
    <w:p w14:paraId="50DDA22D" w14:textId="174F718B" w:rsidR="003160BB" w:rsidRDefault="003160BB" w:rsidP="003160BB">
      <w:pPr>
        <w:pStyle w:val="Compact"/>
        <w:numPr>
          <w:ilvl w:val="0"/>
          <w:numId w:val="3"/>
        </w:numPr>
      </w:pPr>
      <w:r>
        <w:t>IMT does not improve 6MWT</w:t>
      </w:r>
    </w:p>
    <w:p w14:paraId="32AFCC35" w14:textId="3F2B8EFB" w:rsidR="003160BB" w:rsidRDefault="003160BB" w:rsidP="003160BB">
      <w:pPr>
        <w:pStyle w:val="Compact"/>
        <w:numPr>
          <w:ilvl w:val="1"/>
          <w:numId w:val="3"/>
        </w:numPr>
      </w:pPr>
      <w:r>
        <w:t xml:space="preserve">Long COVID, 6MWT, </w:t>
      </w:r>
      <w:r>
        <w:fldChar w:fldCharType="begin"/>
      </w:r>
      <w:r w:rsidR="003A0A47">
        <w:instrText xml:space="preserve"> ADDIN ZOTERO_ITEM CSL_CITATION {"citationID":"00000122","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fldChar w:fldCharType="separate"/>
      </w:r>
      <w:r w:rsidR="003A0A47" w:rsidRPr="003A0A47">
        <w:rPr>
          <w:rFonts w:ascii="Aptos" w:hAnsi="Aptos"/>
        </w:rPr>
        <w:t>(Spiesshoefer et al., 2024)</w:t>
      </w:r>
      <w:r>
        <w:fldChar w:fldCharType="end"/>
      </w:r>
    </w:p>
    <w:p w14:paraId="1C3A1A99" w14:textId="0B041DCF" w:rsidR="003160BB" w:rsidRDefault="003160BB" w:rsidP="003160BB">
      <w:pPr>
        <w:pStyle w:val="Compact"/>
        <w:numPr>
          <w:ilvl w:val="0"/>
          <w:numId w:val="3"/>
        </w:numPr>
      </w:pPr>
      <w:r>
        <w:t>IMT does not improve respiratory rate during CPET</w:t>
      </w:r>
    </w:p>
    <w:p w14:paraId="7C1B1201" w14:textId="1FD83467" w:rsidR="003160BB" w:rsidRDefault="003160BB" w:rsidP="003160BB">
      <w:pPr>
        <w:pStyle w:val="Compact"/>
        <w:numPr>
          <w:ilvl w:val="1"/>
          <w:numId w:val="3"/>
        </w:numPr>
      </w:pPr>
      <w:r>
        <w:t xml:space="preserve">CKD </w:t>
      </w:r>
      <w:r>
        <w:fldChar w:fldCharType="begin"/>
      </w:r>
      <w:r w:rsidR="003A0A47">
        <w:instrText xml:space="preserve"> ADDIN ZOTERO_ITEM CSL_CITATION {"citationID":"00000124","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fldChar w:fldCharType="separate"/>
      </w:r>
      <w:r w:rsidR="003A0A47" w:rsidRPr="003A0A47">
        <w:rPr>
          <w:rFonts w:ascii="Aptos" w:hAnsi="Aptos"/>
        </w:rPr>
        <w:t>(Campos et al., 2018)</w:t>
      </w:r>
      <w:r>
        <w:fldChar w:fldCharType="end"/>
      </w:r>
    </w:p>
    <w:p w14:paraId="1B25999F" w14:textId="77777777" w:rsidR="003160BB" w:rsidRDefault="003160BB" w:rsidP="003160BB">
      <w:pPr>
        <w:pStyle w:val="Compact"/>
        <w:numPr>
          <w:ilvl w:val="0"/>
          <w:numId w:val="3"/>
        </w:numPr>
      </w:pPr>
      <w:r>
        <w:t>IMT not effective for improving peak workload (W)</w:t>
      </w:r>
    </w:p>
    <w:p w14:paraId="0C8333C5" w14:textId="207BC36A" w:rsidR="003160BB" w:rsidRDefault="003160BB" w:rsidP="003160BB">
      <w:pPr>
        <w:pStyle w:val="Compact"/>
        <w:numPr>
          <w:ilvl w:val="1"/>
          <w:numId w:val="3"/>
        </w:numPr>
      </w:pPr>
      <w:r>
        <w:fldChar w:fldCharType="begin"/>
      </w:r>
      <w:r w:rsidR="003A0A47">
        <w:instrText xml:space="preserve"> ADDIN ZOTERO_ITEM CSL_CITATION {"citationID":"00000125","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fldChar w:fldCharType="separate"/>
      </w:r>
      <w:r w:rsidR="003A0A47" w:rsidRPr="003A0A47">
        <w:rPr>
          <w:rFonts w:ascii="Aptos" w:hAnsi="Aptos"/>
        </w:rPr>
        <w:t>(Trevizan et al., 2021)</w:t>
      </w:r>
      <w:r>
        <w:fldChar w:fldCharType="end"/>
      </w:r>
    </w:p>
    <w:p w14:paraId="2065B93A" w14:textId="77777777" w:rsidR="003160BB" w:rsidRDefault="003160BB" w:rsidP="003160BB">
      <w:pPr>
        <w:pStyle w:val="Compact"/>
        <w:numPr>
          <w:ilvl w:val="0"/>
          <w:numId w:val="3"/>
        </w:numPr>
      </w:pPr>
      <w:r>
        <w:t>IMT not effective for improving VO2max / Peak VO2</w:t>
      </w:r>
    </w:p>
    <w:p w14:paraId="797FA36F" w14:textId="3B53E010" w:rsidR="003160BB" w:rsidRDefault="003160BB" w:rsidP="003160BB">
      <w:pPr>
        <w:pStyle w:val="Compact"/>
        <w:numPr>
          <w:ilvl w:val="1"/>
          <w:numId w:val="3"/>
        </w:numPr>
      </w:pPr>
      <w:r>
        <w:fldChar w:fldCharType="begin"/>
      </w:r>
      <w:r w:rsidR="003A0A47">
        <w:instrText xml:space="preserve"> ADDIN ZOTERO_ITEM CSL_CITATION {"citationID":"00000126","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fldChar w:fldCharType="separate"/>
      </w:r>
      <w:r w:rsidR="003A0A47" w:rsidRPr="003A0A47">
        <w:rPr>
          <w:rFonts w:ascii="Aptos" w:hAnsi="Aptos"/>
        </w:rPr>
        <w:t>(Trevizan et al., 2021)</w:t>
      </w:r>
      <w:r>
        <w:fldChar w:fldCharType="end"/>
      </w:r>
    </w:p>
    <w:p w14:paraId="64972574" w14:textId="77777777" w:rsidR="003160BB" w:rsidRDefault="003160BB" w:rsidP="003160BB">
      <w:pPr>
        <w:pStyle w:val="Compact"/>
        <w:numPr>
          <w:ilvl w:val="0"/>
          <w:numId w:val="3"/>
        </w:numPr>
      </w:pPr>
      <w:r>
        <w:t>IMT not effective for improving ventilation (Ve)</w:t>
      </w:r>
    </w:p>
    <w:p w14:paraId="1584B467" w14:textId="778A02BD" w:rsidR="003160BB" w:rsidRDefault="003160BB" w:rsidP="003160BB">
      <w:pPr>
        <w:pStyle w:val="Compact"/>
        <w:numPr>
          <w:ilvl w:val="1"/>
          <w:numId w:val="3"/>
        </w:numPr>
      </w:pPr>
      <w:r>
        <w:fldChar w:fldCharType="begin"/>
      </w:r>
      <w:r w:rsidR="003A0A47">
        <w:instrText xml:space="preserve"> ADDIN ZOTERO_ITEM CSL_CITATION {"citationID":"00000131","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fldChar w:fldCharType="separate"/>
      </w:r>
      <w:r w:rsidR="003A0A47" w:rsidRPr="003A0A47">
        <w:rPr>
          <w:rFonts w:ascii="Aptos" w:hAnsi="Aptos"/>
        </w:rPr>
        <w:t>(Langer et al., 2018)</w:t>
      </w:r>
      <w:r>
        <w:fldChar w:fldCharType="end"/>
      </w:r>
    </w:p>
    <w:p w14:paraId="1F097E0E" w14:textId="77777777" w:rsidR="003160BB" w:rsidRDefault="003160BB" w:rsidP="003160BB">
      <w:pPr>
        <w:pStyle w:val="Compact"/>
        <w:numPr>
          <w:ilvl w:val="1"/>
          <w:numId w:val="3"/>
        </w:numPr>
      </w:pPr>
      <w:r>
        <w:t>[@schaefferEffectsInspiratoryMuscle2023]</w:t>
      </w:r>
    </w:p>
    <w:p w14:paraId="4A35A020" w14:textId="77777777" w:rsidR="003160BB" w:rsidRDefault="003160BB" w:rsidP="003160BB">
      <w:pPr>
        <w:pStyle w:val="Compact"/>
        <w:numPr>
          <w:ilvl w:val="0"/>
          <w:numId w:val="3"/>
        </w:numPr>
      </w:pPr>
      <w:r>
        <w:t>No change in ventilatory efficiency (VE/VCO2)</w:t>
      </w:r>
    </w:p>
    <w:p w14:paraId="064CB895" w14:textId="748F1918" w:rsidR="003160BB" w:rsidRDefault="003160BB" w:rsidP="003160BB">
      <w:pPr>
        <w:pStyle w:val="Compact"/>
        <w:numPr>
          <w:ilvl w:val="1"/>
          <w:numId w:val="3"/>
        </w:numPr>
      </w:pPr>
      <w:r>
        <w:t xml:space="preserve">Long COVID </w:t>
      </w:r>
      <w:r>
        <w:fldChar w:fldCharType="begin"/>
      </w:r>
      <w:r w:rsidR="003A0A47">
        <w:instrText xml:space="preserve"> ADDIN ZOTERO_ITEM CSL_CITATION {"citationID":"00000133","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fldChar w:fldCharType="separate"/>
      </w:r>
      <w:r w:rsidR="003A0A47" w:rsidRPr="003A0A47">
        <w:rPr>
          <w:rFonts w:ascii="Aptos" w:hAnsi="Aptos"/>
        </w:rPr>
        <w:t>(Palau et al., 2022)</w:t>
      </w:r>
      <w:r>
        <w:fldChar w:fldCharType="end"/>
      </w:r>
    </w:p>
    <w:p w14:paraId="32B1A86D" w14:textId="2D979C83" w:rsidR="003160BB" w:rsidRDefault="003E3E29" w:rsidP="003160BB">
      <w:pPr>
        <w:pStyle w:val="Compact"/>
        <w:numPr>
          <w:ilvl w:val="0"/>
          <w:numId w:val="3"/>
        </w:numPr>
      </w:pPr>
      <w:r>
        <w:t>No change in VO2, VE, VE/VO2, RER</w:t>
      </w:r>
    </w:p>
    <w:p w14:paraId="7846458A" w14:textId="6A1398EF" w:rsidR="003E3E29" w:rsidRDefault="003E3E29" w:rsidP="003E3E29">
      <w:pPr>
        <w:pStyle w:val="Compact"/>
        <w:numPr>
          <w:ilvl w:val="1"/>
          <w:numId w:val="3"/>
        </w:numPr>
      </w:pPr>
      <w:r>
        <w:fldChar w:fldCharType="begin"/>
      </w:r>
      <w:r>
        <w:instrText xml:space="preserve"> ADDIN ZOTERO_ITEM CSL_CITATION {"citationID":"a1lgeb21rud","properties":{"formattedCitation":"\\uldash{(Archiza et al., 2018)}","plainCitation":"(Archiza et al., 2018)","noteIndex":0},"citationItems":[{"id":7596,"uris":["http://zotero.org/users/12301744/items/ALWEILPD"],"itemData":{"id":7596,"type":"article-journal","abstract":"This study was conducted to determine the effects of inspiratory muscle training (IMT) on respiratory and peripheral muscles oxygenation during a maximal exercise tolerance test and on repeated-sprint ability (RSA) performance in professional women football players. Eighteen athletes were randomly assigned to one of the following groups: SHAM (n = 8) or IMT (n = 10). After a maximal incremental exercise test, all participants performed (on a different day) a time-to-exhaustion (Tlim) test. Peripheral and respiratory muscles oxygenation by near-infrared spectroscopy, breath-by-breath ventilatory and metabolic variables, and blood lactate concentration were measured. The RSA test was performed on a grass field. After a 6 week intervention, all athletes were reevaluated. Both groups showed increases in inspiratory muscles strength, exercise tolerance and RSA performance, however only the IMT group presented lower deoxyhemoglobin and total hemoglobin blood concentrations on intercostal muscles concomitantly to an increased oxyhemoglobin and total hemoglobin blood concentrations on vastus lateralis muscle during Tlim. In conclusion, these results may indicate the potential role of IMT to attenuate inspiratory muscles metaboreflex and consequently improve oxygen and blood supply to limb muscles during high-intensity exercise, with a potential impact on inspiratory muscle strength, exercise tolerance and sprints performance in professional women football players.","container-title":"Journal of Sports Sciences","DOI":"10.1080/02640414.2017.1340659","ISSN":"0264-0414","issue":"7","note":"publisher: Routledge\n_eprint: https://doi.org/10.1080/02640414.2017.1340659\nPMID: 28622081","page":"771-780","source":"Taylor and Francis+NEJM","title":"Effects of inspiratory muscle training in professional women football players: a randomized sham-controlled trial","title-short":"Effects of inspiratory muscle training in professional women football players","volume":"36","author":[{"family":"Archiza","given":"Bruno"},{"family":"Andaku","given":"Daniela Kuguimoto"},{"family":"Caruso","given":"Flávia Cristina Rossi"},{"family":"Bonjorno Jr.","given":"José Carlos"},{"family":"Oliveira","given":"Cláudio Ricardo","dropping-particle":"de"},{"family":"Ricci","given":"Paula Angélica"},{"family":"Amaral","given":"André Capaldo","dropping-particle":"do"},{"family":"Mattiello","given":"Stela Márcia"},{"family":"Libardi","given":"Cleiton Augusto"},{"family":"Phillips","given":"Shane A."},{"family":"Arena","given":"Ross"},{"family":"Borghi-Silva","given":"Audrey"}],"issued":{"date-parts":[["2018",4,3]]},"citation-key":"Archiza2018EffectsInspiratoryMuscle"}}],"schema":"https://github.com/citation-style-language/schema/raw/master/csl-citation.json"} </w:instrText>
      </w:r>
      <w:r>
        <w:fldChar w:fldCharType="separate"/>
      </w:r>
      <w:r w:rsidRPr="003E3E29">
        <w:rPr>
          <w:rFonts w:ascii="Calibri" w:hAnsi="Calibri" w:cs="Calibri"/>
          <w:u w:val="dash"/>
        </w:rPr>
        <w:t>(Archiza et al., 2018)</w:t>
      </w:r>
      <w:r>
        <w:fldChar w:fldCharType="end"/>
      </w:r>
    </w:p>
    <w:p w14:paraId="04369764" w14:textId="77777777" w:rsidR="001933E9" w:rsidRDefault="001933E9" w:rsidP="003160BB"/>
    <w:p w14:paraId="785A5510" w14:textId="730A7486" w:rsidR="003160BB" w:rsidRDefault="003160BB" w:rsidP="003160BB">
      <w:pPr>
        <w:pStyle w:val="Heading3"/>
      </w:pPr>
      <w:r>
        <w:t>Quality of Life / Functional Capacity</w:t>
      </w:r>
    </w:p>
    <w:p w14:paraId="70DB94A0" w14:textId="77777777" w:rsidR="003160BB" w:rsidRDefault="003160BB" w:rsidP="003160BB">
      <w:pPr>
        <w:pStyle w:val="Compact"/>
        <w:numPr>
          <w:ilvl w:val="0"/>
          <w:numId w:val="1"/>
        </w:numPr>
      </w:pPr>
      <w:r>
        <w:t>IMT improves QOL</w:t>
      </w:r>
    </w:p>
    <w:p w14:paraId="32E1C213" w14:textId="226601B7" w:rsidR="003160BB" w:rsidRDefault="003160BB" w:rsidP="003160BB">
      <w:pPr>
        <w:pStyle w:val="Compact"/>
        <w:numPr>
          <w:ilvl w:val="1"/>
          <w:numId w:val="1"/>
        </w:numPr>
      </w:pPr>
      <w:r>
        <w:fldChar w:fldCharType="begin"/>
      </w:r>
      <w:r w:rsidR="003A0A47">
        <w:instrText xml:space="preserve"> ADDIN ZOTERO_ITEM CSL_CITATION {"citationID":"00000136","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fldChar w:fldCharType="separate"/>
      </w:r>
      <w:r w:rsidR="003A0A47" w:rsidRPr="003A0A47">
        <w:rPr>
          <w:rFonts w:ascii="Aptos" w:hAnsi="Aptos" w:cs="Times New Roman"/>
        </w:rPr>
        <w:t>(Katayıfçı et al., 2022)</w:t>
      </w:r>
      <w:r>
        <w:fldChar w:fldCharType="end"/>
      </w:r>
    </w:p>
    <w:p w14:paraId="19DF27CC" w14:textId="738CEBF8" w:rsidR="003160BB" w:rsidRDefault="003160BB" w:rsidP="003160BB">
      <w:pPr>
        <w:pStyle w:val="Compact"/>
        <w:numPr>
          <w:ilvl w:val="1"/>
          <w:numId w:val="1"/>
        </w:numPr>
      </w:pPr>
      <w:r>
        <w:t xml:space="preserve">CHF </w:t>
      </w:r>
      <w:r>
        <w:fldChar w:fldCharType="begin"/>
      </w:r>
      <w:r w:rsidR="003A0A47">
        <w:instrText xml:space="preserve"> ADDIN ZOTERO_ITEM CSL_CITATION {"citationID":"00000137","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fldChar w:fldCharType="separate"/>
      </w:r>
      <w:r w:rsidR="003A0A47" w:rsidRPr="003A0A47">
        <w:rPr>
          <w:rFonts w:ascii="Aptos" w:hAnsi="Aptos"/>
        </w:rPr>
        <w:t>(Trevizan et al., 2021)</w:t>
      </w:r>
      <w:r>
        <w:fldChar w:fldCharType="end"/>
      </w:r>
    </w:p>
    <w:p w14:paraId="21068F3C" w14:textId="587344C3" w:rsidR="003160BB" w:rsidRDefault="003160BB" w:rsidP="003160BB">
      <w:pPr>
        <w:pStyle w:val="Compact"/>
        <w:numPr>
          <w:ilvl w:val="1"/>
          <w:numId w:val="1"/>
        </w:numPr>
      </w:pPr>
      <w:r>
        <w:t xml:space="preserve">COPD </w:t>
      </w:r>
      <w:r>
        <w:fldChar w:fldCharType="begin"/>
      </w:r>
      <w:r w:rsidR="003A0A47">
        <w:instrText xml:space="preserve"> ADDIN ZOTERO_ITEM CSL_CITATION {"citationID":"00000138","properties":{"unsorted":false,"formattedCitation":"(Ammous et al., 2023)","plainCitation":"(Ammous et al., 2023)","noteIndex":0},"citationItems":[{"id":48,"uris":["http://zotero.org/users/12301744/items/LG7PTP7A"],"itemData":{"id":48,"type":"article-journal","container-title":"Cochrane Database of Systematic Reviews","issue":"1","note":"number: 1\npublisher: John Wiley &amp; Sons, Ltd","source":"Google Scholar","title":"Inspiratory muscle training, with or without concomitant pulmonary rehabilitation, for chronic obstructive pulmonary disease (COPD)","URL":"https://www.cochranelibrary.com/cdsr/doi/10.1002/14651858.CD013778.pub2/abstract","author":[{"family":"Ammous","given":"Omar"},{"family":"Feki","given":"Walid"},{"family":"Lotfi","given":"Tamara"},{"family":"Khamis","given":"Assem M."},{"family":"Gosselink","given":"Rik"},{"family":"Rebai","given":"Ahmed"},{"family":"Kammoun","given":"Samy"}],"accessed":{"date-parts":[["2024",6,8]]},"issued":{"date-parts":[["2023"]]},"citation-key":"Ammous2023InspiratoryMuscleTraining"},"prefix":""}],"schema":"https://github.com/citation-style-language/schema/raw/master/csl-citation.json"} </w:instrText>
      </w:r>
      <w:r>
        <w:fldChar w:fldCharType="separate"/>
      </w:r>
      <w:r w:rsidR="003A0A47" w:rsidRPr="003A0A47">
        <w:rPr>
          <w:rFonts w:ascii="Aptos" w:hAnsi="Aptos"/>
        </w:rPr>
        <w:t>(Ammous et al., 2023)</w:t>
      </w:r>
      <w:r>
        <w:fldChar w:fldCharType="end"/>
      </w:r>
    </w:p>
    <w:p w14:paraId="13B1A746" w14:textId="5F2DA52F" w:rsidR="003160BB" w:rsidRDefault="003160BB" w:rsidP="003160BB">
      <w:pPr>
        <w:pStyle w:val="Compact"/>
        <w:numPr>
          <w:ilvl w:val="1"/>
          <w:numId w:val="1"/>
        </w:numPr>
      </w:pPr>
      <w:r>
        <w:t xml:space="preserve">Long COVID </w:t>
      </w:r>
      <w:r>
        <w:fldChar w:fldCharType="begin"/>
      </w:r>
      <w:r w:rsidR="003A0A47">
        <w:instrText xml:space="preserve"> ADDIN ZOTERO_ITEM CSL_CITATION {"citationID":"00000139","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 years; 88% female) recovering from self-reported COVID-19 (9.0±4.2 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fldChar w:fldCharType="separate"/>
      </w:r>
      <w:r w:rsidR="003A0A47" w:rsidRPr="003A0A47">
        <w:rPr>
          <w:rFonts w:ascii="Aptos" w:hAnsi="Aptos"/>
        </w:rPr>
        <w:t>(McNarry et al., 2022)</w:t>
      </w:r>
      <w:r>
        <w:fldChar w:fldCharType="end"/>
      </w:r>
    </w:p>
    <w:p w14:paraId="216ADDEE" w14:textId="77777777" w:rsidR="003160BB" w:rsidRDefault="003160BB" w:rsidP="003160BB">
      <w:pPr>
        <w:pStyle w:val="Compact"/>
        <w:numPr>
          <w:ilvl w:val="1"/>
          <w:numId w:val="1"/>
        </w:numPr>
      </w:pPr>
      <w:r>
        <w:t>[@abodonyaInspiratoryMuscleTraining2021]</w:t>
      </w:r>
    </w:p>
    <w:p w14:paraId="1BD0C177" w14:textId="1CE9FCA4" w:rsidR="003160BB" w:rsidRDefault="003160BB" w:rsidP="003160BB">
      <w:pPr>
        <w:pStyle w:val="Compact"/>
        <w:numPr>
          <w:ilvl w:val="1"/>
          <w:numId w:val="1"/>
        </w:numPr>
      </w:pPr>
      <w:r>
        <w:t>CHF, MLHFQ and SF-36 (physical functioning subscale score only)</w:t>
      </w:r>
      <w:r>
        <w:fldChar w:fldCharType="begin"/>
      </w:r>
      <w:r w:rsidR="003A0A47">
        <w:instrText xml:space="preserve"> ADDIN ZOTERO_ITEM CSL_CITATION {"citationID":"00000141","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fldChar w:fldCharType="separate"/>
      </w:r>
      <w:r w:rsidR="003A0A47" w:rsidRPr="003A0A47">
        <w:rPr>
          <w:rFonts w:ascii="Aptos" w:hAnsi="Aptos"/>
        </w:rPr>
        <w:t>(Tanriverdi et al., 2023)</w:t>
      </w:r>
      <w:r>
        <w:fldChar w:fldCharType="end"/>
      </w:r>
    </w:p>
    <w:p w14:paraId="329AA914" w14:textId="77777777" w:rsidR="003160BB" w:rsidRDefault="003160BB" w:rsidP="003160BB">
      <w:pPr>
        <w:pStyle w:val="Compact"/>
        <w:numPr>
          <w:ilvl w:val="0"/>
          <w:numId w:val="1"/>
        </w:numPr>
      </w:pPr>
      <w:r>
        <w:t>IMT does not improve QOL</w:t>
      </w:r>
    </w:p>
    <w:p w14:paraId="72553C9A" w14:textId="683B2205" w:rsidR="003160BB" w:rsidRDefault="003160BB" w:rsidP="003160BB">
      <w:pPr>
        <w:pStyle w:val="Compact"/>
        <w:numPr>
          <w:ilvl w:val="1"/>
          <w:numId w:val="1"/>
        </w:numPr>
      </w:pPr>
      <w:r>
        <w:fldChar w:fldCharType="begin"/>
      </w:r>
      <w:r w:rsidR="003A0A47">
        <w:instrText xml:space="preserve"> ADDIN ZOTERO_ITEM CSL_CITATION {"citationID":"00000142","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fldChar w:fldCharType="separate"/>
      </w:r>
      <w:r w:rsidR="003A0A47" w:rsidRPr="003A0A47">
        <w:rPr>
          <w:rFonts w:ascii="Aptos" w:hAnsi="Aptos"/>
        </w:rPr>
        <w:t>(Del Corral et al., 2023)</w:t>
      </w:r>
      <w:r>
        <w:fldChar w:fldCharType="end"/>
      </w:r>
      <w:r>
        <w:t>, p. 5)</w:t>
      </w:r>
    </w:p>
    <w:p w14:paraId="4B02E611" w14:textId="77777777" w:rsidR="003160BB" w:rsidRDefault="003160BB" w:rsidP="003160BB">
      <w:pPr>
        <w:pStyle w:val="Compact"/>
        <w:numPr>
          <w:ilvl w:val="1"/>
          <w:numId w:val="1"/>
        </w:numPr>
      </w:pPr>
      <w:r>
        <w:t>meta-analysis [@chenCanInspiratoryMuscle2023]</w:t>
      </w:r>
    </w:p>
    <w:p w14:paraId="4940F969" w14:textId="72E960DA" w:rsidR="003160BB" w:rsidRDefault="003160BB" w:rsidP="003160BB">
      <w:pPr>
        <w:pStyle w:val="Compact"/>
        <w:numPr>
          <w:ilvl w:val="1"/>
          <w:numId w:val="1"/>
        </w:numPr>
      </w:pPr>
      <w:r>
        <w:lastRenderedPageBreak/>
        <w:t xml:space="preserve">Long COVID, EQ visual analogue scale </w:t>
      </w:r>
      <w:r>
        <w:fldChar w:fldCharType="begin"/>
      </w:r>
      <w:r w:rsidR="003A0A47">
        <w:instrText xml:space="preserve"> ADDIN ZOTERO_ITEM CSL_CITATION {"citationID":"00000144","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fldChar w:fldCharType="separate"/>
      </w:r>
      <w:r w:rsidR="003A0A47" w:rsidRPr="003A0A47">
        <w:rPr>
          <w:rFonts w:ascii="Aptos" w:hAnsi="Aptos"/>
        </w:rPr>
        <w:t>(Palau et al., 2022)</w:t>
      </w:r>
      <w:r>
        <w:fldChar w:fldCharType="end"/>
      </w:r>
    </w:p>
    <w:p w14:paraId="0BF06309" w14:textId="77777777" w:rsidR="003160BB" w:rsidRDefault="003160BB" w:rsidP="003160BB">
      <w:pPr>
        <w:pStyle w:val="Compact"/>
        <w:numPr>
          <w:ilvl w:val="0"/>
          <w:numId w:val="1"/>
        </w:numPr>
      </w:pPr>
      <w:r>
        <w:t>IMT does not improve functional status</w:t>
      </w:r>
    </w:p>
    <w:p w14:paraId="201407F2" w14:textId="40D5A436" w:rsidR="003160BB" w:rsidRDefault="003160BB" w:rsidP="003160BB">
      <w:pPr>
        <w:pStyle w:val="Compact"/>
        <w:numPr>
          <w:ilvl w:val="1"/>
          <w:numId w:val="1"/>
        </w:numPr>
      </w:pPr>
      <w:r>
        <w:t xml:space="preserve">PCFS </w:t>
      </w:r>
      <w:r>
        <w:fldChar w:fldCharType="begin"/>
      </w:r>
      <w:r w:rsidR="003A0A47">
        <w:instrText xml:space="preserve"> ADDIN ZOTERO_ITEM CSL_CITATION {"citationID":"00000145","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003A0A47" w:rsidRPr="003A0A47">
        <w:rPr>
          <w:rFonts w:ascii="Aptos" w:hAnsi="Aptos" w:cs="Times New Roman"/>
        </w:rPr>
        <w:t>(Jimeno-Almazán et al., 2023)</w:t>
      </w:r>
      <w:r>
        <w:fldChar w:fldCharType="end"/>
      </w:r>
    </w:p>
    <w:p w14:paraId="3B8180D1" w14:textId="0F48D20C" w:rsidR="003160BB" w:rsidRDefault="003160BB" w:rsidP="003160BB">
      <w:pPr>
        <w:pStyle w:val="Compact"/>
        <w:numPr>
          <w:ilvl w:val="1"/>
          <w:numId w:val="1"/>
        </w:numPr>
      </w:pPr>
      <w:r>
        <w:t xml:space="preserve">Long COVID, Mobility and self-care EQ subdomain </w:t>
      </w:r>
      <w:r>
        <w:fldChar w:fldCharType="begin"/>
      </w:r>
      <w:r w:rsidR="003A0A47">
        <w:instrText xml:space="preserve"> ADDIN ZOTERO_ITEM CSL_CITATION {"citationID":"00000146","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fldChar w:fldCharType="separate"/>
      </w:r>
      <w:r w:rsidR="003A0A47" w:rsidRPr="003A0A47">
        <w:rPr>
          <w:rFonts w:ascii="Aptos" w:hAnsi="Aptos"/>
        </w:rPr>
        <w:t>(Palau et al., 2022)</w:t>
      </w:r>
      <w:r>
        <w:fldChar w:fldCharType="end"/>
      </w:r>
    </w:p>
    <w:p w14:paraId="7237AAB7" w14:textId="77777777" w:rsidR="003160BB" w:rsidRDefault="003160BB" w:rsidP="003160BB">
      <w:pPr>
        <w:pStyle w:val="Compact"/>
        <w:numPr>
          <w:ilvl w:val="0"/>
          <w:numId w:val="1"/>
        </w:numPr>
      </w:pPr>
      <w:r>
        <w:t>IMT does not increase physical activity</w:t>
      </w:r>
    </w:p>
    <w:p w14:paraId="5C9D11AF" w14:textId="528E6616" w:rsidR="003160BB" w:rsidRDefault="003160BB" w:rsidP="003160BB">
      <w:pPr>
        <w:pStyle w:val="Compact"/>
        <w:numPr>
          <w:ilvl w:val="1"/>
          <w:numId w:val="1"/>
        </w:numPr>
      </w:pPr>
      <w:r>
        <w:fldChar w:fldCharType="begin"/>
      </w:r>
      <w:r w:rsidR="003A0A47">
        <w:instrText xml:space="preserve"> ADDIN ZOTERO_ITEM CSL_CITATION {"citationID":"00000147","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003A0A47" w:rsidRPr="003A0A47">
        <w:rPr>
          <w:rFonts w:ascii="Aptos" w:hAnsi="Aptos"/>
        </w:rPr>
        <w:t>(Freeberg et al., 2023)</w:t>
      </w:r>
      <w:r>
        <w:fldChar w:fldCharType="end"/>
      </w:r>
    </w:p>
    <w:p w14:paraId="10BC534C" w14:textId="56361915" w:rsidR="003160BB" w:rsidRDefault="003160BB" w:rsidP="003160BB">
      <w:pPr>
        <w:pStyle w:val="Compact"/>
        <w:numPr>
          <w:ilvl w:val="1"/>
          <w:numId w:val="1"/>
        </w:numPr>
      </w:pPr>
      <w:r>
        <w:t xml:space="preserve">CHF </w:t>
      </w:r>
      <w:r>
        <w:fldChar w:fldCharType="begin"/>
      </w:r>
      <w:r w:rsidR="003A0A47">
        <w:instrText xml:space="preserve"> ADDIN ZOTERO_ITEM CSL_CITATION {"citationID":"00000148","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fldChar w:fldCharType="separate"/>
      </w:r>
      <w:r w:rsidR="003A0A47" w:rsidRPr="003A0A47">
        <w:rPr>
          <w:rFonts w:ascii="Aptos" w:hAnsi="Aptos"/>
        </w:rPr>
        <w:t>(Tanriverdi et al., 2023)</w:t>
      </w:r>
      <w:r>
        <w:fldChar w:fldCharType="end"/>
      </w:r>
    </w:p>
    <w:p w14:paraId="7520F1FD" w14:textId="77777777" w:rsidR="003160BB" w:rsidRDefault="003160BB" w:rsidP="003160BB">
      <w:pPr>
        <w:pStyle w:val="Compact"/>
      </w:pPr>
    </w:p>
    <w:p w14:paraId="0AE480E6" w14:textId="77777777" w:rsidR="003160BB" w:rsidRDefault="003160BB" w:rsidP="00820BAA">
      <w:pPr>
        <w:pStyle w:val="Heading3"/>
      </w:pPr>
      <w:r>
        <w:t>Sleep</w:t>
      </w:r>
    </w:p>
    <w:p w14:paraId="7B31BAD6" w14:textId="77777777" w:rsidR="003160BB" w:rsidRDefault="003160BB" w:rsidP="003160BB">
      <w:pPr>
        <w:pStyle w:val="Compact"/>
        <w:numPr>
          <w:ilvl w:val="0"/>
          <w:numId w:val="1"/>
        </w:numPr>
      </w:pPr>
      <w:r>
        <w:t>No improvement in AHI/RDA</w:t>
      </w:r>
    </w:p>
    <w:p w14:paraId="3DD9A84A" w14:textId="77777777" w:rsidR="003160BB" w:rsidRDefault="003160BB" w:rsidP="003160BB">
      <w:pPr>
        <w:pStyle w:val="Compact"/>
        <w:numPr>
          <w:ilvl w:val="1"/>
          <w:numId w:val="1"/>
        </w:numPr>
      </w:pPr>
      <w:r>
        <w:t>[@krause-sorioInspiratoryMuscleTraining2021]</w:t>
      </w:r>
    </w:p>
    <w:p w14:paraId="06552120" w14:textId="77777777" w:rsidR="003160BB" w:rsidRDefault="003160BB" w:rsidP="003160BB">
      <w:pPr>
        <w:pStyle w:val="Compact"/>
      </w:pPr>
    </w:p>
    <w:p w14:paraId="2D680E95" w14:textId="28B2F2B4" w:rsidR="00820BAA" w:rsidRDefault="00820BAA" w:rsidP="00820BAA">
      <w:pPr>
        <w:pStyle w:val="Heading3"/>
      </w:pPr>
      <w:r>
        <w:t>Fatigue</w:t>
      </w:r>
    </w:p>
    <w:p w14:paraId="7E79EF97" w14:textId="77777777" w:rsidR="00820BAA" w:rsidRDefault="00820BAA" w:rsidP="00820BAA"/>
    <w:p w14:paraId="67666C62" w14:textId="77777777" w:rsidR="00820BAA" w:rsidRDefault="00820BAA" w:rsidP="00820BAA">
      <w:pPr>
        <w:pStyle w:val="Compact"/>
        <w:numPr>
          <w:ilvl w:val="0"/>
          <w:numId w:val="1"/>
        </w:numPr>
      </w:pPr>
      <w:r>
        <w:t>IMT does not reduce fatigue</w:t>
      </w:r>
    </w:p>
    <w:p w14:paraId="5F58EC40" w14:textId="77777777" w:rsidR="00820BAA" w:rsidRDefault="00820BAA" w:rsidP="00820BAA">
      <w:pPr>
        <w:pStyle w:val="Compact"/>
        <w:numPr>
          <w:ilvl w:val="1"/>
          <w:numId w:val="1"/>
        </w:numPr>
      </w:pPr>
      <w:r>
        <w:t>ESS [@krause-sorioInspiratoryMuscleTraining2021]</w:t>
      </w:r>
    </w:p>
    <w:p w14:paraId="6B499142" w14:textId="02A0C219" w:rsidR="003160BB" w:rsidRDefault="00820BAA" w:rsidP="003160BB">
      <w:pPr>
        <w:pStyle w:val="Compact"/>
        <w:numPr>
          <w:ilvl w:val="1"/>
          <w:numId w:val="1"/>
        </w:numPr>
      </w:pPr>
      <w:r>
        <w:t xml:space="preserve">FSS, CFS </w:t>
      </w:r>
      <w:r>
        <w:fldChar w:fldCharType="begin"/>
      </w:r>
      <w:r w:rsidR="003A0A47">
        <w:instrText xml:space="preserve"> ADDIN ZOTERO_ITEM CSL_CITATION {"citationID":"00000161","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003A0A47" w:rsidRPr="003A0A47">
        <w:rPr>
          <w:rFonts w:ascii="Aptos" w:hAnsi="Aptos" w:cs="Times New Roman"/>
        </w:rPr>
        <w:t>(Jimeno-Almazán et al., 2023)</w:t>
      </w:r>
      <w:r>
        <w:fldChar w:fldCharType="end"/>
      </w:r>
    </w:p>
    <w:p w14:paraId="58082242" w14:textId="7ACCAEA6" w:rsidR="009B6C85" w:rsidRDefault="009B6C85" w:rsidP="009B6C85">
      <w:pPr>
        <w:pStyle w:val="Heading3"/>
      </w:pPr>
      <w:r>
        <w:t>Strength</w:t>
      </w:r>
    </w:p>
    <w:p w14:paraId="75E88E28" w14:textId="77777777" w:rsidR="009B6C85" w:rsidRPr="00C836E6" w:rsidRDefault="009B6C85" w:rsidP="009B6C85">
      <w:pPr>
        <w:pStyle w:val="Compact"/>
        <w:numPr>
          <w:ilvl w:val="0"/>
          <w:numId w:val="1"/>
        </w:numPr>
      </w:pPr>
      <w:r w:rsidRPr="00C836E6">
        <w:t>IMT improves LE strength</w:t>
      </w:r>
    </w:p>
    <w:p w14:paraId="772B5952" w14:textId="0D2444E7" w:rsidR="009B6C85" w:rsidRPr="00C836E6" w:rsidRDefault="009B6C85" w:rsidP="009B6C85">
      <w:pPr>
        <w:pStyle w:val="Compact"/>
        <w:numPr>
          <w:ilvl w:val="1"/>
          <w:numId w:val="1"/>
        </w:numPr>
        <w:rPr>
          <w:highlight w:val="yellow"/>
        </w:rPr>
      </w:pPr>
      <w:r w:rsidRPr="00C836E6">
        <w:t xml:space="preserve">60 second sit-to-stand </w:t>
      </w:r>
      <w:r w:rsidRPr="00C836E6">
        <w:fldChar w:fldCharType="begin"/>
      </w:r>
      <w:r w:rsidR="003A0A47">
        <w:instrText xml:space="preserve"> ADDIN ZOTERO_ITEM CSL_CITATION {"citationID":"00000101","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rsidRPr="00C836E6">
        <w:fldChar w:fldCharType="separate"/>
      </w:r>
      <w:r w:rsidR="003A0A47" w:rsidRPr="003A0A47">
        <w:rPr>
          <w:rFonts w:ascii="Aptos" w:hAnsi="Aptos"/>
        </w:rPr>
        <w:t>(Del Corral et al., 2023)</w:t>
      </w:r>
      <w:r w:rsidRPr="00C836E6">
        <w:fldChar w:fldCharType="end"/>
      </w:r>
      <w:r w:rsidRPr="00C836E6">
        <w:t>, p. 5</w:t>
      </w:r>
      <w:r w:rsidRPr="00C836E6">
        <w:rPr>
          <w:highlight w:val="yellow"/>
        </w:rPr>
        <w:t>)</w:t>
      </w:r>
    </w:p>
    <w:p w14:paraId="2A21E89D" w14:textId="77777777" w:rsidR="009B6C85" w:rsidRDefault="009B6C85" w:rsidP="009B6C85">
      <w:pPr>
        <w:pStyle w:val="Compact"/>
        <w:numPr>
          <w:ilvl w:val="0"/>
          <w:numId w:val="1"/>
        </w:numPr>
      </w:pPr>
      <w:r>
        <w:t>IMT does not improve UE strength</w:t>
      </w:r>
    </w:p>
    <w:p w14:paraId="71E58BB9" w14:textId="2041F2D9" w:rsidR="009B6C85" w:rsidRDefault="009B6C85" w:rsidP="009B6C85">
      <w:pPr>
        <w:pStyle w:val="Compact"/>
        <w:numPr>
          <w:ilvl w:val="1"/>
          <w:numId w:val="1"/>
        </w:numPr>
      </w:pPr>
      <w:r>
        <w:t xml:space="preserve">Grip HHDT </w:t>
      </w:r>
      <w:r>
        <w:fldChar w:fldCharType="begin"/>
      </w:r>
      <w:r w:rsidR="003A0A47">
        <w:instrText xml:space="preserve"> ADDIN ZOTERO_ITEM CSL_CITATION {"citationID":"00000103","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fldChar w:fldCharType="separate"/>
      </w:r>
      <w:r w:rsidR="003A0A47" w:rsidRPr="003A0A47">
        <w:rPr>
          <w:rFonts w:ascii="Aptos" w:hAnsi="Aptos"/>
        </w:rPr>
        <w:t>(Del Corral et al., 2023)</w:t>
      </w:r>
      <w:r>
        <w:fldChar w:fldCharType="end"/>
      </w:r>
      <w:r>
        <w:t>, p. 5)</w:t>
      </w:r>
    </w:p>
    <w:p w14:paraId="0E2E3D5C" w14:textId="09485F94" w:rsidR="009B6C85" w:rsidRDefault="009B6C85" w:rsidP="009B6C85">
      <w:pPr>
        <w:pStyle w:val="Compact"/>
        <w:numPr>
          <w:ilvl w:val="1"/>
          <w:numId w:val="1"/>
        </w:numPr>
      </w:pPr>
      <w:r>
        <w:t xml:space="preserve">Bench 1RM and Grip HHDDT </w:t>
      </w:r>
      <w:r>
        <w:fldChar w:fldCharType="begin"/>
      </w:r>
      <w:r w:rsidR="003A0A47">
        <w:instrText xml:space="preserve"> ADDIN ZOTERO_ITEM CSL_CITATION {"citationID":"00000104","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003A0A47" w:rsidRPr="003A0A47">
        <w:rPr>
          <w:rFonts w:ascii="Aptos" w:hAnsi="Aptos" w:cs="Times New Roman"/>
        </w:rPr>
        <w:t>(Jimeno-Almazán et al., 2023)</w:t>
      </w:r>
      <w:r>
        <w:fldChar w:fldCharType="end"/>
      </w:r>
    </w:p>
    <w:p w14:paraId="1EF49D5C" w14:textId="77777777" w:rsidR="009B6C85" w:rsidRDefault="009B6C85" w:rsidP="009B6C85">
      <w:pPr>
        <w:pStyle w:val="Compact"/>
        <w:numPr>
          <w:ilvl w:val="0"/>
          <w:numId w:val="1"/>
        </w:numPr>
      </w:pPr>
      <w:r>
        <w:t>IMT does not improve LE strength</w:t>
      </w:r>
    </w:p>
    <w:p w14:paraId="294588F9" w14:textId="14D47711" w:rsidR="009B6C85" w:rsidRDefault="009B6C85" w:rsidP="009B6C85">
      <w:pPr>
        <w:pStyle w:val="Compact"/>
        <w:numPr>
          <w:ilvl w:val="1"/>
          <w:numId w:val="1"/>
        </w:numPr>
      </w:pPr>
      <w:r>
        <w:fldChar w:fldCharType="begin"/>
      </w:r>
      <w:r w:rsidR="003A0A47">
        <w:instrText xml:space="preserve"> ADDIN ZOTERO_ITEM CSL_CITATION {"citationID":"00000105","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003A0A47" w:rsidRPr="003A0A47">
        <w:rPr>
          <w:rFonts w:ascii="Aptos" w:hAnsi="Aptos" w:cs="Times New Roman"/>
        </w:rPr>
        <w:t>(Jimeno-Almazán et al., 2023)</w:t>
      </w:r>
      <w:r>
        <w:fldChar w:fldCharType="end"/>
      </w:r>
    </w:p>
    <w:p w14:paraId="1CB041C1" w14:textId="77777777" w:rsidR="00C27D8E" w:rsidRDefault="00C27D8E" w:rsidP="00C27D8E">
      <w:pPr>
        <w:pStyle w:val="Heading3"/>
      </w:pPr>
      <w:bookmarkStart w:id="6" w:name="working-memory"/>
      <w:r>
        <w:t>Working Memory</w:t>
      </w:r>
    </w:p>
    <w:p w14:paraId="30D73BEA" w14:textId="77777777" w:rsidR="00C27D8E" w:rsidRDefault="00C27D8E" w:rsidP="00C27D8E">
      <w:pPr>
        <w:pStyle w:val="Compact"/>
        <w:numPr>
          <w:ilvl w:val="0"/>
          <w:numId w:val="1"/>
        </w:numPr>
      </w:pPr>
      <w:r>
        <w:t>IMT does not improve working memory</w:t>
      </w:r>
    </w:p>
    <w:p w14:paraId="4C225FB1" w14:textId="25644286" w:rsidR="00C27D8E" w:rsidRDefault="00C27D8E" w:rsidP="00C27D8E">
      <w:pPr>
        <w:pStyle w:val="Compact"/>
        <w:numPr>
          <w:ilvl w:val="1"/>
          <w:numId w:val="1"/>
        </w:numPr>
      </w:pPr>
      <w:r>
        <w:fldChar w:fldCharType="begin"/>
      </w:r>
      <w:r w:rsidR="003A0A47">
        <w:instrText xml:space="preserve"> ADDIN ZOTERO_ITEM CSL_CITATION {"citationID":"00000171","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003A0A47" w:rsidRPr="003A0A47">
        <w:rPr>
          <w:rFonts w:ascii="Aptos" w:hAnsi="Aptos"/>
        </w:rPr>
        <w:t>(Freeberg et al., 2023)</w:t>
      </w:r>
      <w:r>
        <w:fldChar w:fldCharType="end"/>
      </w:r>
      <w:r>
        <w:t xml:space="preserve"> ## Inhibitory Control</w:t>
      </w:r>
    </w:p>
    <w:p w14:paraId="5DBDE16A" w14:textId="77777777" w:rsidR="00C27D8E" w:rsidRDefault="00C27D8E" w:rsidP="00C27D8E">
      <w:pPr>
        <w:pStyle w:val="Compact"/>
        <w:numPr>
          <w:ilvl w:val="0"/>
          <w:numId w:val="1"/>
        </w:numPr>
      </w:pPr>
      <w:r>
        <w:t>IMT does not improve inhibitory control</w:t>
      </w:r>
    </w:p>
    <w:p w14:paraId="587D90B9" w14:textId="337A2806" w:rsidR="00C27D8E" w:rsidRDefault="00C27D8E" w:rsidP="00C27D8E">
      <w:pPr>
        <w:pStyle w:val="Compact"/>
        <w:numPr>
          <w:ilvl w:val="1"/>
          <w:numId w:val="1"/>
        </w:numPr>
      </w:pPr>
      <w:r>
        <w:fldChar w:fldCharType="begin"/>
      </w:r>
      <w:r w:rsidR="003A0A47">
        <w:instrText xml:space="preserve"> ADDIN ZOTERO_ITEM CSL_CITATION {"citationID":"00000172","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003A0A47" w:rsidRPr="003A0A47">
        <w:rPr>
          <w:rFonts w:ascii="Aptos" w:hAnsi="Aptos"/>
        </w:rPr>
        <w:t>(Freeberg et al., 2023)</w:t>
      </w:r>
      <w:r>
        <w:fldChar w:fldCharType="end"/>
      </w:r>
    </w:p>
    <w:p w14:paraId="6425F4A7" w14:textId="77777777" w:rsidR="00C27D8E" w:rsidRDefault="00C27D8E" w:rsidP="00C27D8E">
      <w:pPr>
        <w:pStyle w:val="Heading3"/>
      </w:pPr>
      <w:bookmarkStart w:id="7" w:name="attention"/>
      <w:bookmarkEnd w:id="6"/>
      <w:r>
        <w:t>Attention</w:t>
      </w:r>
    </w:p>
    <w:p w14:paraId="1F2796A4" w14:textId="77777777" w:rsidR="00C27D8E" w:rsidRDefault="00C27D8E" w:rsidP="00C27D8E">
      <w:pPr>
        <w:pStyle w:val="Compact"/>
        <w:numPr>
          <w:ilvl w:val="0"/>
          <w:numId w:val="1"/>
        </w:numPr>
      </w:pPr>
      <w:r>
        <w:t>IMT does not improve attention</w:t>
      </w:r>
    </w:p>
    <w:p w14:paraId="4CCAE19A" w14:textId="04599EBC" w:rsidR="00C27D8E" w:rsidRDefault="00C27D8E" w:rsidP="00C27D8E">
      <w:pPr>
        <w:pStyle w:val="Compact"/>
        <w:numPr>
          <w:ilvl w:val="1"/>
          <w:numId w:val="1"/>
        </w:numPr>
      </w:pPr>
      <w:r>
        <w:fldChar w:fldCharType="begin"/>
      </w:r>
      <w:r w:rsidR="003A0A47">
        <w:instrText xml:space="preserve"> ADDIN ZOTERO_ITEM CSL_CITATION {"citationID":"00000173","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003A0A47" w:rsidRPr="003A0A47">
        <w:rPr>
          <w:rFonts w:ascii="Aptos" w:hAnsi="Aptos"/>
        </w:rPr>
        <w:t>(Freeberg et al., 2023)</w:t>
      </w:r>
      <w:r>
        <w:fldChar w:fldCharType="end"/>
      </w:r>
    </w:p>
    <w:p w14:paraId="1E3DAA7D" w14:textId="77777777" w:rsidR="00C27D8E" w:rsidRDefault="00C27D8E" w:rsidP="00C27D8E">
      <w:pPr>
        <w:pStyle w:val="Heading3"/>
      </w:pPr>
      <w:bookmarkStart w:id="8" w:name="language"/>
      <w:bookmarkEnd w:id="7"/>
      <w:r>
        <w:t>Language</w:t>
      </w:r>
    </w:p>
    <w:p w14:paraId="3EC23336" w14:textId="77777777" w:rsidR="00C27D8E" w:rsidRDefault="00C27D8E" w:rsidP="00C27D8E">
      <w:pPr>
        <w:pStyle w:val="Compact"/>
        <w:numPr>
          <w:ilvl w:val="0"/>
          <w:numId w:val="1"/>
        </w:numPr>
      </w:pPr>
      <w:r>
        <w:t>IMT does not improve vocabulary or oral reading recognition</w:t>
      </w:r>
    </w:p>
    <w:p w14:paraId="3B336221" w14:textId="17D88357" w:rsidR="00C27D8E" w:rsidRDefault="00C27D8E" w:rsidP="00C27D8E">
      <w:pPr>
        <w:pStyle w:val="Compact"/>
        <w:numPr>
          <w:ilvl w:val="1"/>
          <w:numId w:val="1"/>
        </w:numPr>
      </w:pPr>
      <w:r>
        <w:fldChar w:fldCharType="begin"/>
      </w:r>
      <w:r w:rsidR="003A0A47">
        <w:instrText xml:space="preserve"> ADDIN ZOTERO_ITEM CSL_CITATION {"citationID":"00000174","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003A0A47" w:rsidRPr="003A0A47">
        <w:rPr>
          <w:rFonts w:ascii="Aptos" w:hAnsi="Aptos"/>
        </w:rPr>
        <w:t>(Freeberg et al., 2023)</w:t>
      </w:r>
      <w:r>
        <w:fldChar w:fldCharType="end"/>
      </w:r>
    </w:p>
    <w:p w14:paraId="3D4858B7" w14:textId="77777777" w:rsidR="00C27D8E" w:rsidRDefault="00C27D8E" w:rsidP="00C27D8E">
      <w:pPr>
        <w:pStyle w:val="Heading3"/>
      </w:pPr>
      <w:bookmarkStart w:id="9" w:name="executive-function"/>
      <w:bookmarkEnd w:id="8"/>
      <w:r>
        <w:t>Executive Function</w:t>
      </w:r>
    </w:p>
    <w:p w14:paraId="1B803E52" w14:textId="77777777" w:rsidR="00C27D8E" w:rsidRDefault="00C27D8E" w:rsidP="00C27D8E">
      <w:pPr>
        <w:pStyle w:val="Compact"/>
        <w:numPr>
          <w:ilvl w:val="0"/>
          <w:numId w:val="1"/>
        </w:numPr>
      </w:pPr>
      <w:r>
        <w:t>IMT does not improve executive function</w:t>
      </w:r>
    </w:p>
    <w:p w14:paraId="21E3A177" w14:textId="52BD7E1F" w:rsidR="00C27D8E" w:rsidRDefault="00C27D8E" w:rsidP="00C27D8E">
      <w:pPr>
        <w:pStyle w:val="Compact"/>
        <w:numPr>
          <w:ilvl w:val="1"/>
          <w:numId w:val="1"/>
        </w:numPr>
      </w:pPr>
      <w:r>
        <w:lastRenderedPageBreak/>
        <w:fldChar w:fldCharType="begin"/>
      </w:r>
      <w:r w:rsidR="003A0A47">
        <w:instrText xml:space="preserve"> ADDIN ZOTERO_ITEM CSL_CITATION {"citationID":"00000175","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003A0A47" w:rsidRPr="003A0A47">
        <w:rPr>
          <w:rFonts w:ascii="Aptos" w:hAnsi="Aptos"/>
        </w:rPr>
        <w:t>(Freeberg et al., 2023)</w:t>
      </w:r>
      <w:r>
        <w:fldChar w:fldCharType="end"/>
      </w:r>
    </w:p>
    <w:p w14:paraId="34B60542" w14:textId="77777777" w:rsidR="00C27D8E" w:rsidRDefault="00C27D8E" w:rsidP="00C27D8E">
      <w:pPr>
        <w:pStyle w:val="Heading3"/>
      </w:pPr>
      <w:bookmarkStart w:id="10" w:name="processing-speed"/>
      <w:r>
        <w:t>Processing Speed</w:t>
      </w:r>
      <w:bookmarkEnd w:id="10"/>
    </w:p>
    <w:p w14:paraId="45F48334" w14:textId="77777777" w:rsidR="00C27D8E" w:rsidRDefault="00C27D8E" w:rsidP="00C27D8E">
      <w:pPr>
        <w:pStyle w:val="Compact"/>
        <w:numPr>
          <w:ilvl w:val="0"/>
          <w:numId w:val="1"/>
        </w:numPr>
      </w:pPr>
      <w:r>
        <w:t>IMT does not improve processing speed</w:t>
      </w:r>
    </w:p>
    <w:p w14:paraId="505A2DA4" w14:textId="591B44E5" w:rsidR="00C27D8E" w:rsidRDefault="00C27D8E" w:rsidP="00C27D8E">
      <w:pPr>
        <w:pStyle w:val="Compact"/>
        <w:numPr>
          <w:ilvl w:val="1"/>
          <w:numId w:val="1"/>
        </w:numPr>
      </w:pPr>
      <w:r>
        <w:fldChar w:fldCharType="begin"/>
      </w:r>
      <w:r w:rsidR="003A0A47">
        <w:instrText xml:space="preserve"> ADDIN ZOTERO_ITEM CSL_CITATION {"citationID":"00000176","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003A0A47" w:rsidRPr="003A0A47">
        <w:rPr>
          <w:rFonts w:ascii="Aptos" w:hAnsi="Aptos"/>
        </w:rPr>
        <w:t>(Freeberg et al., 2023)</w:t>
      </w:r>
      <w:r>
        <w:fldChar w:fldCharType="end"/>
      </w:r>
    </w:p>
    <w:bookmarkEnd w:id="9"/>
    <w:p w14:paraId="705E8A32" w14:textId="77777777" w:rsidR="009B6C85" w:rsidRDefault="009B6C85" w:rsidP="009B6C85"/>
    <w:p w14:paraId="7859AFF3" w14:textId="77777777" w:rsidR="00844A67" w:rsidRDefault="00844A67" w:rsidP="00844A67">
      <w:pPr>
        <w:pStyle w:val="Heading3"/>
      </w:pPr>
      <w:r>
        <w:t>Psychological</w:t>
      </w:r>
    </w:p>
    <w:p w14:paraId="23C007F9" w14:textId="77777777" w:rsidR="00844A67" w:rsidRDefault="00844A67" w:rsidP="00844A67">
      <w:pPr>
        <w:pStyle w:val="Compact"/>
        <w:numPr>
          <w:ilvl w:val="0"/>
          <w:numId w:val="1"/>
        </w:numPr>
      </w:pPr>
      <w:r>
        <w:t>IMT does not improve mental health</w:t>
      </w:r>
    </w:p>
    <w:p w14:paraId="18FE9754" w14:textId="31A24BF0" w:rsidR="00844A67" w:rsidRDefault="00844A67" w:rsidP="00844A67">
      <w:pPr>
        <w:pStyle w:val="Compact"/>
        <w:numPr>
          <w:ilvl w:val="1"/>
          <w:numId w:val="1"/>
        </w:numPr>
      </w:pPr>
      <w:r>
        <w:t xml:space="preserve">SF-MH </w:t>
      </w:r>
      <w:r>
        <w:fldChar w:fldCharType="begin"/>
      </w:r>
      <w:r w:rsidR="003A0A47">
        <w:instrText xml:space="preserve"> ADDIN ZOTERO_ITEM CSL_CITATION {"citationID":"00000166","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003A0A47" w:rsidRPr="003A0A47">
        <w:rPr>
          <w:rFonts w:ascii="Aptos" w:hAnsi="Aptos" w:cs="Times New Roman"/>
        </w:rPr>
        <w:t>(Jimeno-Almazán et al., 2023)</w:t>
      </w:r>
      <w:r>
        <w:fldChar w:fldCharType="end"/>
      </w:r>
    </w:p>
    <w:p w14:paraId="7A002A02" w14:textId="77777777" w:rsidR="00844A67" w:rsidRDefault="00844A67" w:rsidP="00844A67">
      <w:pPr>
        <w:pStyle w:val="Compact"/>
        <w:numPr>
          <w:ilvl w:val="0"/>
          <w:numId w:val="1"/>
        </w:numPr>
      </w:pPr>
      <w:r>
        <w:t>IMT does not reduce anxiety</w:t>
      </w:r>
    </w:p>
    <w:p w14:paraId="73588D47" w14:textId="18B2539D" w:rsidR="00844A67" w:rsidRDefault="00844A67" w:rsidP="00844A67">
      <w:pPr>
        <w:pStyle w:val="Compact"/>
        <w:numPr>
          <w:ilvl w:val="1"/>
          <w:numId w:val="1"/>
        </w:numPr>
      </w:pPr>
      <w:r>
        <w:t xml:space="preserve">GAD7 </w:t>
      </w:r>
      <w:r>
        <w:fldChar w:fldCharType="begin"/>
      </w:r>
      <w:r w:rsidR="003A0A47">
        <w:instrText xml:space="preserve"> ADDIN ZOTERO_ITEM CSL_CITATION {"citationID":"00000167","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003A0A47" w:rsidRPr="003A0A47">
        <w:rPr>
          <w:rFonts w:ascii="Aptos" w:hAnsi="Aptos" w:cs="Times New Roman"/>
        </w:rPr>
        <w:t>(Jimeno-Almazán et al., 2023)</w:t>
      </w:r>
      <w:r>
        <w:fldChar w:fldCharType="end"/>
      </w:r>
    </w:p>
    <w:p w14:paraId="2730D50E" w14:textId="77777777" w:rsidR="00844A67" w:rsidRDefault="00844A67" w:rsidP="00844A67">
      <w:pPr>
        <w:pStyle w:val="Compact"/>
        <w:numPr>
          <w:ilvl w:val="0"/>
          <w:numId w:val="1"/>
        </w:numPr>
      </w:pPr>
      <w:r>
        <w:t>IMT does not reduce depression</w:t>
      </w:r>
    </w:p>
    <w:p w14:paraId="176A4218" w14:textId="74E53E31" w:rsidR="00844A67" w:rsidRDefault="00844A67" w:rsidP="00844A67">
      <w:pPr>
        <w:pStyle w:val="Compact"/>
        <w:numPr>
          <w:ilvl w:val="1"/>
          <w:numId w:val="1"/>
        </w:numPr>
      </w:pPr>
      <w:r>
        <w:t xml:space="preserve">PHQ9 </w:t>
      </w:r>
      <w:r>
        <w:fldChar w:fldCharType="begin"/>
      </w:r>
      <w:r w:rsidR="003A0A47">
        <w:instrText xml:space="preserve"> ADDIN ZOTERO_ITEM CSL_CITATION {"citationID":"00000168","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003A0A47" w:rsidRPr="003A0A47">
        <w:rPr>
          <w:rFonts w:ascii="Aptos" w:hAnsi="Aptos" w:cs="Times New Roman"/>
        </w:rPr>
        <w:t>(Jimeno-Almazán et al., 2023)</w:t>
      </w:r>
      <w:r>
        <w:fldChar w:fldCharType="end"/>
      </w:r>
    </w:p>
    <w:p w14:paraId="62765B8C" w14:textId="77777777" w:rsidR="00844A67" w:rsidRDefault="00844A67" w:rsidP="00844A67">
      <w:pPr>
        <w:pStyle w:val="Compact"/>
        <w:numPr>
          <w:ilvl w:val="0"/>
          <w:numId w:val="1"/>
        </w:numPr>
      </w:pPr>
      <w:r>
        <w:t>IMT reduces depression and anxiety</w:t>
      </w:r>
    </w:p>
    <w:p w14:paraId="71A2F8FA" w14:textId="23353A80" w:rsidR="00844A67" w:rsidRDefault="00844A67" w:rsidP="00844A67">
      <w:pPr>
        <w:pStyle w:val="Compact"/>
        <w:numPr>
          <w:ilvl w:val="1"/>
          <w:numId w:val="1"/>
        </w:numPr>
      </w:pPr>
      <w:r>
        <w:t xml:space="preserve">Long COVID, depression anxiety EQ subdomain </w:t>
      </w:r>
      <w:r>
        <w:fldChar w:fldCharType="begin"/>
      </w:r>
      <w:r w:rsidR="003A0A47">
        <w:instrText xml:space="preserve"> ADDIN ZOTERO_ITEM CSL_CITATION {"citationID":"00000169","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fldChar w:fldCharType="separate"/>
      </w:r>
      <w:r w:rsidR="003A0A47" w:rsidRPr="003A0A47">
        <w:rPr>
          <w:rFonts w:ascii="Aptos" w:hAnsi="Aptos"/>
        </w:rPr>
        <w:t>(Palau et al., 2022)</w:t>
      </w:r>
      <w:r>
        <w:fldChar w:fldCharType="end"/>
      </w:r>
      <w:r>
        <w:t xml:space="preserve"> </w:t>
      </w:r>
    </w:p>
    <w:p w14:paraId="07E1E02D" w14:textId="5E9E5A59" w:rsidR="008D4A18" w:rsidRDefault="008D4A18" w:rsidP="008D4A18">
      <w:pPr>
        <w:pStyle w:val="Compact"/>
        <w:numPr>
          <w:ilvl w:val="0"/>
          <w:numId w:val="1"/>
        </w:numPr>
      </w:pPr>
      <w:r>
        <w:t>IMT improves mental health</w:t>
      </w:r>
    </w:p>
    <w:p w14:paraId="33D8D17B" w14:textId="0996A051" w:rsidR="008D4A18" w:rsidRDefault="008D4A18" w:rsidP="008D4A18">
      <w:pPr>
        <w:pStyle w:val="Compact"/>
        <w:numPr>
          <w:ilvl w:val="1"/>
          <w:numId w:val="1"/>
        </w:numPr>
      </w:pPr>
      <w:r>
        <w:t xml:space="preserve">PAH -- NHP emotional regulations </w:t>
      </w:r>
      <w:bookmarkStart w:id="11" w:name="_Hlk207205350"/>
      <w:r>
        <w:fldChar w:fldCharType="begin"/>
      </w:r>
      <w:r w:rsidR="003A0A47">
        <w:instrText xml:space="preserve"> ADDIN ZOTERO_ITEM CSL_CITATION {"citationID":"a15bn3rjo7l","properties":{"formattedCitation":"(Saglam et al., 2015)","plainCitation":"(Saglam et al., 2015)","noteIndex":0},"citationItems":[{"id":7827,"uris":["http://zotero.org/users/12301744/items/5VRN8GZM"],"itemData":{"id":7827,"type":"article-journal","container-title":"Journal of Cardiopulmonary Rehabilitation and Prevention","DOI":"10.1097/HCR.0000000000000117","ISSN":"1932-7501","issue":"3","language":"en","page":"198-206","source":"DOI.org (Crossref)","title":"Inspiratory Muscle Training in Pulmonary Arterial Hypertension","volume":"35","author":[{"family":"Saglam","given":"Melda"},{"family":"Arikan","given":"Hulya"},{"family":"Vardar-Yagli","given":"Naciye"},{"family":"Calik-Kutukcu","given":"Ebru"},{"family":"Inal-Ince","given":"Deniz"},{"family":"Savci","given":"Sema"},{"family":"Akdogan","given":"Ali"},{"family":"Yokusoglu","given":"Mehmet"},{"family":"Kaya","given":"Ergun Baris"},{"family":"Tokgozoglu","given":"Lale"}],"issued":{"date-parts":[["2015",5]]},"citation-key":"Saglam2015InspiratoryMuscleTraining"}}],"schema":"https://github.com/citation-style-language/schema/raw/master/csl-citation.json"} </w:instrText>
      </w:r>
      <w:r>
        <w:fldChar w:fldCharType="separate"/>
      </w:r>
      <w:r w:rsidR="003A0A47" w:rsidRPr="003A0A47">
        <w:rPr>
          <w:rFonts w:ascii="Calibri" w:hAnsi="Calibri" w:cs="Calibri"/>
        </w:rPr>
        <w:t>(Saglam et al., 2015)</w:t>
      </w:r>
      <w:r>
        <w:fldChar w:fldCharType="end"/>
      </w:r>
      <w:bookmarkEnd w:id="11"/>
    </w:p>
    <w:p w14:paraId="510D71B4" w14:textId="77777777" w:rsidR="00C27D8E" w:rsidRDefault="00C27D8E" w:rsidP="00C27D8E">
      <w:pPr>
        <w:pStyle w:val="Heading3"/>
      </w:pPr>
      <w:bookmarkStart w:id="12" w:name="musculoskeletal"/>
      <w:r>
        <w:t>Musculoskeletal</w:t>
      </w:r>
    </w:p>
    <w:p w14:paraId="0BCFF091" w14:textId="77777777" w:rsidR="00C27D8E" w:rsidRDefault="00C27D8E" w:rsidP="00C27D8E">
      <w:pPr>
        <w:pStyle w:val="Compact"/>
        <w:numPr>
          <w:ilvl w:val="0"/>
          <w:numId w:val="1"/>
        </w:numPr>
      </w:pPr>
      <w:r>
        <w:t>IMT reduces back pain</w:t>
      </w:r>
    </w:p>
    <w:p w14:paraId="434CACEA" w14:textId="77777777" w:rsidR="00C27D8E" w:rsidRDefault="00C27D8E" w:rsidP="00C27D8E">
      <w:pPr>
        <w:pStyle w:val="Compact"/>
        <w:numPr>
          <w:ilvl w:val="1"/>
          <w:numId w:val="1"/>
        </w:numPr>
      </w:pPr>
      <w:r>
        <w:t>VAS [@ahmadnezhadInspiratoryMuscleTraining2020]</w:t>
      </w:r>
    </w:p>
    <w:p w14:paraId="6F92565C" w14:textId="77777777" w:rsidR="00C27D8E" w:rsidRDefault="00C27D8E" w:rsidP="00C27D8E">
      <w:pPr>
        <w:pStyle w:val="Compact"/>
        <w:numPr>
          <w:ilvl w:val="0"/>
          <w:numId w:val="1"/>
        </w:numPr>
      </w:pPr>
      <w:r>
        <w:t>IMT reduces “high-threshold” global strategy</w:t>
      </w:r>
    </w:p>
    <w:p w14:paraId="5C0800F4" w14:textId="77777777" w:rsidR="00C27D8E" w:rsidRDefault="00C27D8E" w:rsidP="00C27D8E">
      <w:pPr>
        <w:pStyle w:val="Compact"/>
        <w:numPr>
          <w:ilvl w:val="1"/>
          <w:numId w:val="1"/>
        </w:numPr>
      </w:pPr>
      <w:r>
        <w:t>Decreased RA, erector spinae activity [@ahmadnezhadInspiratoryMuscleTraining2020]</w:t>
      </w:r>
    </w:p>
    <w:p w14:paraId="3A198275" w14:textId="77777777" w:rsidR="00C27D8E" w:rsidRDefault="00C27D8E" w:rsidP="00C27D8E">
      <w:pPr>
        <w:pStyle w:val="Compact"/>
        <w:numPr>
          <w:ilvl w:val="0"/>
          <w:numId w:val="1"/>
        </w:numPr>
      </w:pPr>
      <w:r>
        <w:t>IMT increases “low-threshold” local strategy</w:t>
      </w:r>
    </w:p>
    <w:p w14:paraId="7FAE98F8" w14:textId="77777777" w:rsidR="00C27D8E" w:rsidRDefault="00C27D8E" w:rsidP="00C27D8E">
      <w:pPr>
        <w:pStyle w:val="Compact"/>
        <w:numPr>
          <w:ilvl w:val="1"/>
          <w:numId w:val="1"/>
        </w:numPr>
      </w:pPr>
      <w:r>
        <w:t>Increased TA, multifidus [@ahmadnezhadInspiratoryMuscleTraining2020]</w:t>
      </w:r>
    </w:p>
    <w:p w14:paraId="682F5375" w14:textId="77777777" w:rsidR="00C27D8E" w:rsidRDefault="00C27D8E" w:rsidP="00C27D8E">
      <w:pPr>
        <w:pStyle w:val="Compact"/>
        <w:numPr>
          <w:ilvl w:val="0"/>
          <w:numId w:val="1"/>
        </w:numPr>
      </w:pPr>
      <w:r>
        <w:t>IMT does not improve balance</w:t>
      </w:r>
    </w:p>
    <w:p w14:paraId="7AA1A8F6" w14:textId="08CE0E48" w:rsidR="00C27D8E" w:rsidRDefault="00C27D8E" w:rsidP="00C27D8E">
      <w:pPr>
        <w:pStyle w:val="Compact"/>
        <w:numPr>
          <w:ilvl w:val="1"/>
          <w:numId w:val="1"/>
        </w:numPr>
      </w:pPr>
      <w:r>
        <w:t xml:space="preserve">CHF, </w:t>
      </w:r>
      <w:r>
        <w:fldChar w:fldCharType="begin"/>
      </w:r>
      <w:r w:rsidR="003A0A47">
        <w:instrText xml:space="preserve"> ADDIN ZOTERO_ITEM CSL_CITATION {"citationID":"00000180","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fldChar w:fldCharType="separate"/>
      </w:r>
      <w:r w:rsidR="003A0A47" w:rsidRPr="003A0A47">
        <w:rPr>
          <w:rFonts w:ascii="Aptos" w:hAnsi="Aptos"/>
        </w:rPr>
        <w:t>(Tanriverdi et al., 2023)</w:t>
      </w:r>
      <w:r>
        <w:fldChar w:fldCharType="end"/>
      </w:r>
    </w:p>
    <w:p w14:paraId="26DBD011" w14:textId="77777777" w:rsidR="00C27D8E" w:rsidRDefault="00C27D8E" w:rsidP="00C27D8E">
      <w:pPr>
        <w:pStyle w:val="Compact"/>
        <w:numPr>
          <w:ilvl w:val="0"/>
          <w:numId w:val="1"/>
        </w:numPr>
      </w:pPr>
      <w:r>
        <w:t>IMT does not reduce myalgia</w:t>
      </w:r>
    </w:p>
    <w:p w14:paraId="59C9E8D4" w14:textId="2E2C0148" w:rsidR="00C27D8E" w:rsidRDefault="00C27D8E" w:rsidP="00C27D8E">
      <w:pPr>
        <w:pStyle w:val="Compact"/>
        <w:numPr>
          <w:ilvl w:val="1"/>
          <w:numId w:val="1"/>
        </w:numPr>
      </w:pPr>
      <w:r>
        <w:t xml:space="preserve">Long COVID, pain/discomfort EQ subdomain </w:t>
      </w:r>
      <w:r>
        <w:fldChar w:fldCharType="begin"/>
      </w:r>
      <w:r w:rsidR="003A0A47">
        <w:instrText xml:space="preserve"> ADDIN ZOTERO_ITEM CSL_CITATION {"citationID":"00000181","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fldChar w:fldCharType="separate"/>
      </w:r>
      <w:r w:rsidR="003A0A47" w:rsidRPr="003A0A47">
        <w:rPr>
          <w:rFonts w:ascii="Aptos" w:hAnsi="Aptos"/>
        </w:rPr>
        <w:t>(Palau et al., 2022)</w:t>
      </w:r>
      <w:r>
        <w:fldChar w:fldCharType="end"/>
      </w:r>
    </w:p>
    <w:bookmarkEnd w:id="12"/>
    <w:p w14:paraId="69A84B32" w14:textId="77777777" w:rsidR="00844A67" w:rsidRPr="009B6C85" w:rsidRDefault="00844A67" w:rsidP="009B6C85"/>
    <w:p w14:paraId="2A657546" w14:textId="595741C8" w:rsidR="00450CAF" w:rsidRDefault="00450CAF" w:rsidP="00450CAF">
      <w:pPr>
        <w:pStyle w:val="Heading3"/>
      </w:pPr>
      <w:r>
        <w:t>Vascular</w:t>
      </w:r>
    </w:p>
    <w:p w14:paraId="16314C18" w14:textId="77777777" w:rsidR="00872DA4" w:rsidRDefault="00872DA4" w:rsidP="00872DA4">
      <w:pPr>
        <w:pStyle w:val="Compact"/>
        <w:numPr>
          <w:ilvl w:val="0"/>
          <w:numId w:val="2"/>
        </w:numPr>
      </w:pPr>
      <w:r>
        <w:t>IMT does not improve PWV</w:t>
      </w:r>
    </w:p>
    <w:p w14:paraId="7C40F049" w14:textId="225210E5" w:rsidR="00872DA4" w:rsidRDefault="00872DA4" w:rsidP="00872DA4">
      <w:pPr>
        <w:pStyle w:val="Compact"/>
        <w:numPr>
          <w:ilvl w:val="1"/>
          <w:numId w:val="2"/>
        </w:numPr>
      </w:pPr>
      <w:r>
        <w:t xml:space="preserve">No acute change in response to single session </w:t>
      </w:r>
      <w:r>
        <w:fldChar w:fldCharType="begin"/>
      </w:r>
      <w:r w:rsidR="003A0A47">
        <w:instrText xml:space="preserve"> ADDIN ZOTERO_ITEM CSL_CITATION {"citationID":"BjyY0qNq","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fldChar w:fldCharType="separate"/>
      </w:r>
      <w:r w:rsidR="003A0A47" w:rsidRPr="003A0A47">
        <w:rPr>
          <w:rFonts w:ascii="Aptos" w:hAnsi="Aptos"/>
        </w:rPr>
        <w:t>(Tavoian et al., 2023)</w:t>
      </w:r>
      <w:r>
        <w:fldChar w:fldCharType="end"/>
      </w:r>
    </w:p>
    <w:p w14:paraId="624F09DE" w14:textId="77777777" w:rsidR="00872DA4" w:rsidRDefault="00872DA4" w:rsidP="00872DA4">
      <w:pPr>
        <w:pStyle w:val="Compact"/>
        <w:numPr>
          <w:ilvl w:val="1"/>
          <w:numId w:val="2"/>
        </w:numPr>
      </w:pPr>
      <w:r>
        <w:t>[@Craighead2019InspiratoryMuscleStrength]</w:t>
      </w:r>
    </w:p>
    <w:p w14:paraId="440A342C" w14:textId="175710F5" w:rsidR="00450CAF" w:rsidRDefault="00450CAF" w:rsidP="00450CAF">
      <w:pPr>
        <w:pStyle w:val="Compact"/>
        <w:numPr>
          <w:ilvl w:val="0"/>
          <w:numId w:val="2"/>
        </w:numPr>
      </w:pPr>
      <w:r>
        <w:t xml:space="preserve">No change in absolute % change, but significant improvement in shear rate (SR) and FMD normalized for shear (%FMD/SR) </w:t>
      </w:r>
      <w:r>
        <w:fldChar w:fldCharType="begin"/>
      </w:r>
      <w:r w:rsidR="003A0A47">
        <w:instrText xml:space="preserve"> ADDIN ZOTERO_ITEM CSL_CITATION {"citationID":"DUV1DprK","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fldChar w:fldCharType="separate"/>
      </w:r>
      <w:r w:rsidR="003A0A47" w:rsidRPr="003A0A47">
        <w:rPr>
          <w:rFonts w:ascii="Aptos" w:hAnsi="Aptos"/>
        </w:rPr>
        <w:t>(Bisconti et al., 2018)</w:t>
      </w:r>
      <w:r>
        <w:fldChar w:fldCharType="end"/>
      </w:r>
    </w:p>
    <w:p w14:paraId="5BC9AC04" w14:textId="13777987" w:rsidR="00872DA4" w:rsidRDefault="00872DA4" w:rsidP="00872DA4">
      <w:pPr>
        <w:pStyle w:val="Compact"/>
        <w:numPr>
          <w:ilvl w:val="0"/>
          <w:numId w:val="2"/>
        </w:numPr>
      </w:pPr>
      <w:r>
        <w:t xml:space="preserve">Increased Diameter peak </w:t>
      </w:r>
      <w:r>
        <w:fldChar w:fldCharType="begin"/>
      </w:r>
      <w:r w:rsidR="003A0A47">
        <w:instrText xml:space="preserve"> ADDIN ZOTERO_ITEM CSL_CITATION {"citationID":"lIil1Qn7","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fldChar w:fldCharType="separate"/>
      </w:r>
      <w:r w:rsidR="003A0A47" w:rsidRPr="003A0A47">
        <w:rPr>
          <w:rFonts w:ascii="Aptos" w:hAnsi="Aptos"/>
        </w:rPr>
        <w:t>(Bisconti et al., 2018)</w:t>
      </w:r>
      <w:r>
        <w:fldChar w:fldCharType="end"/>
      </w:r>
    </w:p>
    <w:p w14:paraId="62D8FAAE" w14:textId="18843188" w:rsidR="00872DA4" w:rsidRDefault="00872DA4" w:rsidP="00872DA4">
      <w:pPr>
        <w:pStyle w:val="Compact"/>
        <w:numPr>
          <w:ilvl w:val="0"/>
          <w:numId w:val="2"/>
        </w:numPr>
      </w:pPr>
      <w:r>
        <w:t xml:space="preserve">Blood flow AUC response is 29% lower following RMT training </w:t>
      </w:r>
      <w:r>
        <w:fldChar w:fldCharType="begin"/>
      </w:r>
      <w:r w:rsidR="003A0A47">
        <w:instrText xml:space="preserve"> ADDIN ZOTERO_ITEM CSL_CITATION {"citationID":"wG72mnZp","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fldChar w:fldCharType="separate"/>
      </w:r>
      <w:r w:rsidR="003A0A47" w:rsidRPr="003A0A47">
        <w:rPr>
          <w:rFonts w:ascii="Aptos" w:hAnsi="Aptos"/>
        </w:rPr>
        <w:t>(Bisconti et al., 2018)</w:t>
      </w:r>
      <w:r>
        <w:fldChar w:fldCharType="end"/>
      </w:r>
    </w:p>
    <w:p w14:paraId="63D7D2A0" w14:textId="77777777" w:rsidR="00450CAF" w:rsidRPr="00450CAF" w:rsidRDefault="00450CAF" w:rsidP="00872DA4">
      <w:pPr>
        <w:pStyle w:val="ListParagraph"/>
      </w:pPr>
    </w:p>
    <w:p w14:paraId="5B9DE6E4" w14:textId="05982A9D" w:rsidR="003A0A47" w:rsidRDefault="003A0A47" w:rsidP="00AA035C">
      <w:pPr>
        <w:pStyle w:val="Heading2"/>
      </w:pPr>
      <w:r>
        <w:lastRenderedPageBreak/>
        <w:t>Placebo</w:t>
      </w:r>
    </w:p>
    <w:p w14:paraId="680D4E85" w14:textId="77777777" w:rsidR="003A0A47" w:rsidRDefault="003A0A47" w:rsidP="003A0A47"/>
    <w:p w14:paraId="0E850A3C" w14:textId="5390603E" w:rsidR="003A0A47" w:rsidRPr="003A0A47" w:rsidRDefault="00910010" w:rsidP="003A0A47">
      <w:proofErr w:type="spellStart"/>
      <w:r w:rsidRPr="00910010">
        <w:t>justments</w:t>
      </w:r>
      <w:proofErr w:type="spellEnd"/>
      <w:r w:rsidRPr="00910010">
        <w:t xml:space="preserve"> every week following new MIP assessments. The SHAM group performed the same protocol using 15% of MIP as training load, which is known to elicit negligible training effects (</w:t>
      </w:r>
      <w:proofErr w:type="spellStart"/>
      <w:r w:rsidRPr="00910010">
        <w:t>Volianitis</w:t>
      </w:r>
      <w:proofErr w:type="spellEnd"/>
      <w:r w:rsidRPr="00910010">
        <w:t xml:space="preserve"> et al., 2001).</w:t>
      </w:r>
    </w:p>
    <w:p w14:paraId="63C76483" w14:textId="53F43B90" w:rsidR="00AA035C" w:rsidRDefault="00AA035C" w:rsidP="00AA035C">
      <w:pPr>
        <w:pStyle w:val="Heading2"/>
      </w:pPr>
      <w:r>
        <w:t>Duration</w:t>
      </w:r>
    </w:p>
    <w:p w14:paraId="7367EFF2" w14:textId="77777777" w:rsidR="00AA035C" w:rsidRPr="004D581F" w:rsidRDefault="00AA035C" w:rsidP="00AA035C">
      <w:pPr>
        <w:pStyle w:val="Compact"/>
        <w:numPr>
          <w:ilvl w:val="0"/>
          <w:numId w:val="1"/>
        </w:numPr>
        <w:rPr>
          <w:highlight w:val="magenta"/>
        </w:rPr>
      </w:pPr>
      <w:r w:rsidRPr="004D581F">
        <w:rPr>
          <w:highlight w:val="magenta"/>
        </w:rPr>
        <w:t>12 weeks</w:t>
      </w:r>
    </w:p>
    <w:p w14:paraId="756D0881" w14:textId="75B9E731"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oHeZujbs","properties":{"unsorted":false,"formattedCitation":"(Miozzo et al., 2018)","plainCitation":"(Miozzo et al., 2018)","noteIndex":0},"citationItems":[{"id":38,"uris":["http://zotero.org/users/12301744/items/P6DHFGQE"],"itemData":{"id":38,"type":"article-journal","abstract":"Abstract Objective: Evaluate the interaction between high-intensity inspiratory muscle training (IMT) and aerobic exercise on physical capacity, respiratory muscle strength, peripheral muscle strength, and quality of life of patients who underwent coronary artery bypass grafting (CABG). Methods: Twenty-four patients underwent CABG were randomized into two groups. During 36 sessions, one group received IMT associated with aerobic exercise and the other group received only aerobic exercise. Primary outcome was the distance in the six-minute walk distance (6MWD) test. Secondary outcomes included respiratory muscle strength, peripheral muscle strength, and quality of life. Measures were taken at the baseline, at the 12th session, the 24th session, and 36th session. Results: Baseline characteristics were similar between the groups. There was no statistically significant difference between the two groups in any outcome [6MWD - P=0.935; peak oxygen consumption (PeakVO2) - P=0.853; maximal inspiratory pressure (MIP) - P=0.243; maximal expiratory pressure (MEP) - P=0.268; sitting-rising test (SRT) - P=0.212], but there was interaction in MIP (P=0.000) and all outcomes improved in the two groups (6MWD - P=0.000; PeakVO2 - P=0.000; MIP - P=0.000; MEP - P=0.000; SRT - P=0.000). Conclusion: There was an improvement of all outcomes in both groups, but IMT was not able to provide additional benefits. The use of this combination should be used with caution to not generate higher costs in the rehabilitation process of these patients.","container-title":"Brazilian Journal of Cardiovascular Surgery","DOI":"10.21470/1678-9741-2018-0053","ISSN":"0102-7638, 1678-9741","journalAbbreviation":"Braz. J. Cardiovasc. Surg.","language":"en","note":"publisher: Sociedade Brasileira de Cirurgia Cardiovascular","page":"376-383","source":"SciELO","title":"Effects of High-Intensity Inspiratory Muscle Training Associated with Aerobic Exercise in Patients Undergoing CABG: Randomized Clinical Trial","title-short":"Effects of High-Intensity Inspiratory Muscle Training Associated with Aerobic Exercise in Patients Undergoing CABG","volume":"33","author":[{"family":"Miozzo","given":"Aline Paula"},{"family":"Stein","given":"Cinara"},{"family":"Marcolino","given":"Miriam Zago"},{"family":"Sisto","given":"Isadora Rebolho"},{"family":"Hauck","given":"Melina"},{"family":"Coronel","given":"Christian Corrêa"},{"family":"Plentz","given":"Rodrigo Della Méa"}],"issued":{"date-parts":[["2018",8]]},"citation-key":"Miozzo2018EffectsHighIntensityInspiratory"},"prefix":""}],"schema":"https://github.com/citation-style-language/schema/raw/master/csl-citation.json"} </w:instrText>
      </w:r>
      <w:r w:rsidRPr="004D581F">
        <w:rPr>
          <w:highlight w:val="magenta"/>
        </w:rPr>
        <w:fldChar w:fldCharType="separate"/>
      </w:r>
      <w:r w:rsidR="003A0A47" w:rsidRPr="003A0A47">
        <w:rPr>
          <w:rFonts w:ascii="Aptos" w:hAnsi="Aptos"/>
        </w:rPr>
        <w:t>(Miozzo et al., 2018)</w:t>
      </w:r>
      <w:r w:rsidRPr="004D581F">
        <w:rPr>
          <w:highlight w:val="magenta"/>
        </w:rPr>
        <w:fldChar w:fldCharType="end"/>
      </w:r>
    </w:p>
    <w:p w14:paraId="72EC24C9" w14:textId="1B3CA054"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00000063","properties":{"unsorted":false,"formattedCitation":"(Sadek et al., 2022)","plainCitation":"(Sadek et al., 2022)","noteIndex":0},"citationItems":[{"id":39,"uris":["http://zotero.org/users/12301744/items/8GQVSCBM"],"itemData":{"id":39,"type":"article-journal","abstract":"ObjectivesChronic heart failure is a major public health problem in which supervised exercise programs are recommended as part of non-pharmacological management. There are various reports of the success of high-intensity aerobic interval training (HI-AIT) and inspiratory muscle training (IMT) in the management of chronic heart failure patients. This study tested the hypothesis that the combination of HI-AIT and IMT could result in additional benefits over the IMT and the HI-AIT alone in terms of inspiratory muscle function, exercise capacity, and quality of life in patients with chronic heart failure and inspiratory muscle weakness.MethodsForty patients with ejection fraction ≤45% and inspiratory muscle weakness described by maximal inspiratory pressure &lt;70% predicted, underwent three exercise training sessions per week for 12 weeks. Patients were randomly allocated to one of four groups: the HI-AIT group, the IMT group, the combined (HI-AIT &amp; IMT) group, and the control group. Before and after completing their training period, all patients underwent different tests that are mentioned above.ResultsNo changes were detected in the control group. However, the combined group, when compared to HI-AIT and IMT groups, respectively, resulted in additional significant improvement in maximal inspiratory training (62%, 24%, 25%), exercise time (62%, 29%, 12%), the 6-minute walk test (23%, 15%, 18%), and the Minnesota Living with Heart Failure Questionnaire (56%, 47%, 36%).ConclusionIn patients with chronic heart failure and inspiratory muscle weakness, the combination of the HI-AIT and the IMT resulted in additional benefits in respiratory muscle function, exercise performance, and quality of life compared to that of HI-AIT or IMT alone.Trial Registration number: NCT03538249","container-title":"Chronic Illness","DOI":"10.1177/1742395320920700","ISSN":"1742-3953","issue":"1","language":"en","note":"number: 1\npublisher: SAGE Publications","page":"140-154","source":"SAGE Journals","title":"A randomized controlled trial of high-intensity interval training and inspiratory muscle training for chronic heart failure patients with inspiratory muscle weakness","volume":"18","author":[{"family":"Sadek","given":"Zahra"},{"family":"Salami","given":"Ali"},{"family":"Youness","given":"Mahmoud"},{"family":"Awada","given":"Charifa"},{"family":"Hamade","given":"Malek"},{"family":"Joumaa","given":"Wissam H"},{"family":"Ramadan","given":"Wiam"},{"family":"Ahmaidi","given":"Said"}],"issued":{"date-parts":[["2022",3,1]]},"citation-key":"Sadek2022RandomizedControlledTrial"},"prefix":""}],"schema":"https://github.com/citation-style-language/schema/raw/master/csl-citation.json"} </w:instrText>
      </w:r>
      <w:r w:rsidRPr="004D581F">
        <w:rPr>
          <w:highlight w:val="magenta"/>
        </w:rPr>
        <w:fldChar w:fldCharType="separate"/>
      </w:r>
      <w:r w:rsidR="003A0A47" w:rsidRPr="003A0A47">
        <w:rPr>
          <w:rFonts w:ascii="Aptos" w:hAnsi="Aptos"/>
        </w:rPr>
        <w:t>(Sadek et al., 2022)</w:t>
      </w:r>
      <w:r w:rsidRPr="004D581F">
        <w:rPr>
          <w:highlight w:val="magenta"/>
        </w:rPr>
        <w:fldChar w:fldCharType="end"/>
      </w:r>
    </w:p>
    <w:p w14:paraId="684C30D2" w14:textId="07D06FE3" w:rsidR="00AA035C" w:rsidRPr="004D581F" w:rsidRDefault="00AA035C" w:rsidP="00AA035C">
      <w:pPr>
        <w:pStyle w:val="Compact"/>
        <w:numPr>
          <w:ilvl w:val="1"/>
          <w:numId w:val="1"/>
        </w:numPr>
        <w:rPr>
          <w:highlight w:val="magenta"/>
        </w:rPr>
      </w:pPr>
      <w:r w:rsidRPr="004D581F">
        <w:rPr>
          <w:highlight w:val="magenta"/>
        </w:rPr>
        <w:t xml:space="preserve">improvements initially became apparent at week 3 and continued to increase through week 12 </w:t>
      </w:r>
      <w:r w:rsidRPr="004D581F">
        <w:rPr>
          <w:highlight w:val="magenta"/>
        </w:rPr>
        <w:fldChar w:fldCharType="begin"/>
      </w:r>
      <w:r w:rsidR="003A0A47">
        <w:rPr>
          <w:highlight w:val="magenta"/>
        </w:rPr>
        <w:instrText xml:space="preserve"> ADDIN ZOTERO_ITEM CSL_CITATION {"citationID":"00000064","properties":{"unsorted":false,"formattedCitation":"(Winkelmann et al., 2009)","plainCitation":"(Winkelmann et al., 2009)","noteIndex":0},"citationItems":[{"id":40,"uris":["http://zotero.org/users/12301744/items/HGR6HQTF"],"itemData":{"id":40,"type":"article-journal","abstract":"Background\nThis small clinical trial tested the hypothesis that the addition of inspiratory muscle training (IMT) to aerobic exercise training (AE) results in further improvement in cardiorespiratory responses to exercise than those obtained with AE in patients with chronic heart failure (CHF) and inspiratory muscle weakness (IMW).\nMethods\nTwenty-four patients with CHF and IMW (maximal inspiratory pressure &lt;70% of predicted) were randomly assigned to a 12-week program of AE plus IMT (AE + IMT, n = 12) or to AE alone (AE, n = 12). Before and after intervention, the following measures were obtained: maximal inspiratory muscle pressure (PImax), peak oxygen uptake (Vo2peak), peak circulatory power, oxygen uptake efficiency slope, ventilatory efficiency, ventilatory oscillation, oxygen uptake kinetics during recovery (T1/2V̇o2), 6-minute walk test distance, and quality of life scores.\nResults\nCompared to AE, AE + IMT resulted in additional significant improvement in PImax (110% vs 72%), V̇o2peak (40% vs 21%), circulatory power, oxygen uptake efficiency slope, ventilatory efficiency, ventilatory oscillation, and T1/2V̇o2. Six-minute walk distance and quality of life scores improved similarly in the 2 groups.\nConclusion\nThis randomized trial demonstrates that the addition of IMT to AE results in improvement in cardiorespiratory responses to exercise in selected patients with CHF and IMW. The clinical significance of these findings should be addressed by larger randomized trials.","container-title":"American Heart Journal","DOI":"10.1016/j.ahj.2009.09.005","ISSN":"0002-8703","issue":"5","journalAbbreviation":"American Heart Journal","note":"number: 5","page":"768.e1-768.e7","source":"ScienceDirect","title":"Addition of inspiratory muscle training to aerobic training improves cardiorespiratory responses to exercise in patients with heart failure and inspiratory muscle weakness","volume":"158","author":[{"family":"Winkelmann","given":"Eliane R."},{"family":"Chiappa","given":"Gaspar R."},{"family":"Lima","given":"Camila O. C."},{"family":"Viecili","given":"Paulo R. N."},{"family":"Stein","given":"Ricardo"},{"family":"Ribeiro","given":"Jorge P."}],"issued":{"date-parts":[["2009",11,1]]},"citation-key":"Winkelmann2009AdditionInspiratoryMuscle"},"prefix":""}],"schema":"https://github.com/citation-style-language/schema/raw/master/csl-citation.json"} </w:instrText>
      </w:r>
      <w:r w:rsidRPr="004D581F">
        <w:rPr>
          <w:highlight w:val="magenta"/>
        </w:rPr>
        <w:fldChar w:fldCharType="separate"/>
      </w:r>
      <w:r w:rsidR="003A0A47" w:rsidRPr="003A0A47">
        <w:rPr>
          <w:rFonts w:ascii="Aptos" w:hAnsi="Aptos"/>
        </w:rPr>
        <w:t>(Winkelmann et al., 2009)</w:t>
      </w:r>
      <w:r w:rsidRPr="004D581F">
        <w:rPr>
          <w:highlight w:val="magenta"/>
        </w:rPr>
        <w:fldChar w:fldCharType="end"/>
      </w:r>
    </w:p>
    <w:p w14:paraId="4DF9E797" w14:textId="475CB114"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00000065","properties":{"unsorted":false,"formattedCitation":"(Elshafey &amp; Alsakhawi, 2022)","plainCitation":"(Elshafey &amp; Alsakhawi, 2022)","noteIndex":0},"citationItems":[{"id":37,"uris":["http://zotero.org/users/12301744/items/XTQJHMH2"],"itemData":{"id":37,"type":"article-journal","container-title":"Archives of Physical Medicine and Rehabilitation","DOI":"10.1016/j.apmr.2022.04.005","ISSN":"0003-9993, 1532-821X","issue":"12","journalAbbreviation":"Archives of Physical Medicine and Rehabilitation","language":"English","note":"number: 12\npublisher: Elsevier\nPMID: 35533737","page":"2279-2287","source":"www.archives-pmr.org","title":"Inspiratory Muscle Training and Physical Fitness in Children With Down Syndrome: A Randomized Controlled Trial","title-short":"Inspiratory Muscle Training and Physical Fitness in Children With Down Syndrome","volume":"103","author":[{"family":"Elshafey","given":"Mohamed Ali"},{"family":"Alsakhawi","given":"Reham Saeed"}],"issued":{"date-parts":[["2022",12,1]]},"citation-key":"Elshafey2022InspiratoryMuscleTraining"},"prefix":""}],"schema":"https://github.com/citation-style-language/schema/raw/master/csl-citation.json"} </w:instrText>
      </w:r>
      <w:r w:rsidRPr="004D581F">
        <w:rPr>
          <w:highlight w:val="magenta"/>
        </w:rPr>
        <w:fldChar w:fldCharType="separate"/>
      </w:r>
      <w:r w:rsidR="003A0A47" w:rsidRPr="003A0A47">
        <w:rPr>
          <w:rFonts w:ascii="Aptos" w:hAnsi="Aptos"/>
        </w:rPr>
        <w:t>(Elshafey &amp; Alsakhawi, 2022)</w:t>
      </w:r>
      <w:r w:rsidRPr="004D581F">
        <w:rPr>
          <w:highlight w:val="magenta"/>
        </w:rPr>
        <w:fldChar w:fldCharType="end"/>
      </w:r>
    </w:p>
    <w:p w14:paraId="07367D00" w14:textId="4C9FE708"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00000066","properties":{"unsorted":false,"formattedCitation":"(Dos Santos et al., 2019)","plainCitation":"(Dos Santos et al., 2019)","noteIndex":0},"citationItems":[{"id":35,"uris":["http://zotero.org/users/12301744/items/L2H67BN6"],"itemData":{"id":35,"type":"article-journal","abstract":"BACKGROUND: The effects of adding moderate-to-high intensity inspiratory muscle training (IMT) to short-term aerobic and resistance exercise (combined training [CT]), after coronary artery bypass grafting (CABG) are not established. This study aimed to determine the effects of moderate-to-high intensity IMT + CT on exercise capacity, respiratory muscle strength, inspiratory muscle endurance, quality of life (QoL), and laboratory biomarkers in patients after CABG who were participants of a phase II cardiac rehabilitation program.\nMETHODS: Twenty-four patients were randomly assigned to either the IMT + CT group (n = 12), who performed moderate-to-high intensity IMT with CT or the sham-IMT + CT group (n = 12). Patients completed two sessions per week for 12 weeks. Each patient underwent a cardiopulmonary exercise test, six-minute walk test (6MWT), respiratory muscle strength and endurance evaluation, QoL questionnaire, and serum advanced oxidation protein products, ferric reducing antioxidant power [FRAP], nitrate/nitrate, and high-sensitivity C-reactive protein, before and after the 12-week intervention.\nRESULTS: The IMT + CT group showed significantly greater improvements in peak oxygen uptake (1.3 mL∙kg-1∙min-1; 95% confidence interval [95% CI], 0.5 to 2.2), distance covered during the 6MWT (78.8 m; 95% CI, 28.1 to 129.5), maximal inspiratory pressure (23.0 cmH2O; 95% CI, 9.3 to 36.7), QoL (-15.1 points; 95% CI, -26.9 to -3.3), and FRAP (83.7 μmol/L; 95% CI, 20.2 to 147.1) compared to the sham-IMT + CT group as a result of the intervention.\nCONCLUSIONS: Short-term moderate-to-high intensity IMT with CT provided additional benefits in exercise capacity, inspiratory muscle strength, QoL, and antioxidant profile in patients after CABG. Trial Registration clinicaltrials.gov Identifier: NCT02885077.","container-title":"International Journal of Cardiology","DOI":"10.1016/j.ijcard.2018.12.013","ISSN":"1874-1754","journalAbbreviation":"Int J Cardiol","language":"eng","note":"PMID: 30581100","page":"40-46","source":"PubMed","title":"Moderate-to-high intensity inspiratory muscle training improves the effects of combined training on exercise capacity in patients after coronary artery bypass graft surgery: A randomized clinical trial","title-short":"Moderate-to-high intensity inspiratory muscle training improves the effects of combined training on exercise capacity in patients after coronary artery bypass graft surgery","volume":"279","author":[{"family":"Dos Santos","given":"Tamires Daros"},{"family":"Pereira","given":"Sergio Nunes"},{"family":"Portela","given":"Luiz Osório Cruz"},{"family":"Cardoso","given":"Dannuey Machado"},{"family":"Lago","given":"Pedro Dal"},{"family":"Dos Santos Guarda","given":"Naiara"},{"family":"Moresco","given":"Rafael Noal"},{"family":"Pereira","given":"Marisa Bastos"},{"family":"Albuquerque","given":"Isabella Martins","non-dropping-particle":"de"}],"issued":{"date-parts":[["2019",3,15]]},"citation-key":"DosSantos2019ModeratetohighIntensityInspiratory"},"prefix":""}],"schema":"https://github.com/citation-style-language/schema/raw/master/csl-citation.json"} </w:instrText>
      </w:r>
      <w:r w:rsidRPr="004D581F">
        <w:rPr>
          <w:highlight w:val="magenta"/>
        </w:rPr>
        <w:fldChar w:fldCharType="separate"/>
      </w:r>
      <w:r w:rsidR="003A0A47" w:rsidRPr="003A0A47">
        <w:rPr>
          <w:rFonts w:ascii="Aptos" w:hAnsi="Aptos"/>
        </w:rPr>
        <w:t>(Dos Santos et al., 2019)</w:t>
      </w:r>
      <w:r w:rsidRPr="004D581F">
        <w:rPr>
          <w:highlight w:val="magenta"/>
        </w:rPr>
        <w:fldChar w:fldCharType="end"/>
      </w:r>
    </w:p>
    <w:p w14:paraId="5066271D" w14:textId="77777777" w:rsidR="00AA035C" w:rsidRPr="004D581F" w:rsidRDefault="00AA035C" w:rsidP="00AA035C">
      <w:pPr>
        <w:pStyle w:val="Compact"/>
        <w:numPr>
          <w:ilvl w:val="1"/>
          <w:numId w:val="1"/>
        </w:numPr>
        <w:rPr>
          <w:highlight w:val="magenta"/>
        </w:rPr>
      </w:pPr>
      <w:r w:rsidRPr="004D581F">
        <w:rPr>
          <w:highlight w:val="magenta"/>
        </w:rPr>
        <w:t>[@azeredoInspiratoryMuscleTraining2022]</w:t>
      </w:r>
    </w:p>
    <w:p w14:paraId="79F773A0" w14:textId="6C670E57"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00000068","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rsidRPr="004D581F">
        <w:rPr>
          <w:highlight w:val="magenta"/>
        </w:rPr>
        <w:fldChar w:fldCharType="separate"/>
      </w:r>
      <w:r w:rsidR="003A0A47" w:rsidRPr="003A0A47">
        <w:rPr>
          <w:rFonts w:ascii="Aptos" w:hAnsi="Aptos"/>
        </w:rPr>
        <w:t>(Palau et al., 2022)</w:t>
      </w:r>
      <w:r w:rsidRPr="004D581F">
        <w:rPr>
          <w:highlight w:val="magenta"/>
        </w:rPr>
        <w:fldChar w:fldCharType="end"/>
      </w:r>
    </w:p>
    <w:p w14:paraId="251BB724" w14:textId="77777777" w:rsidR="00AA035C" w:rsidRPr="004D581F" w:rsidRDefault="00AA035C" w:rsidP="00AA035C">
      <w:pPr>
        <w:pStyle w:val="Compact"/>
        <w:numPr>
          <w:ilvl w:val="0"/>
          <w:numId w:val="1"/>
        </w:numPr>
        <w:rPr>
          <w:highlight w:val="magenta"/>
        </w:rPr>
      </w:pPr>
      <w:r w:rsidRPr="004D581F">
        <w:rPr>
          <w:highlight w:val="magenta"/>
        </w:rPr>
        <w:t>4 months</w:t>
      </w:r>
    </w:p>
    <w:p w14:paraId="334D96DA" w14:textId="4A0F9A27"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00000069","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Pr="004D581F">
        <w:rPr>
          <w:highlight w:val="magenta"/>
        </w:rPr>
        <w:fldChar w:fldCharType="separate"/>
      </w:r>
      <w:r w:rsidR="003A0A47" w:rsidRPr="003A0A47">
        <w:rPr>
          <w:rFonts w:ascii="Aptos" w:hAnsi="Aptos"/>
        </w:rPr>
        <w:t>(Trevizan et al., 2021)</w:t>
      </w:r>
      <w:r w:rsidRPr="004D581F">
        <w:rPr>
          <w:highlight w:val="magenta"/>
        </w:rPr>
        <w:fldChar w:fldCharType="end"/>
      </w:r>
    </w:p>
    <w:p w14:paraId="42A0FA91" w14:textId="77777777" w:rsidR="00AA035C" w:rsidRPr="004D581F" w:rsidRDefault="00AA035C" w:rsidP="00AA035C">
      <w:pPr>
        <w:pStyle w:val="Compact"/>
        <w:numPr>
          <w:ilvl w:val="0"/>
          <w:numId w:val="1"/>
        </w:numPr>
        <w:rPr>
          <w:highlight w:val="magenta"/>
        </w:rPr>
      </w:pPr>
      <w:r w:rsidRPr="004D581F">
        <w:rPr>
          <w:highlight w:val="magenta"/>
        </w:rPr>
        <w:t>6 months</w:t>
      </w:r>
    </w:p>
    <w:p w14:paraId="34B9708E" w14:textId="77777777" w:rsidR="00AA035C" w:rsidRPr="004D581F" w:rsidRDefault="00AA035C" w:rsidP="00AA035C">
      <w:pPr>
        <w:pStyle w:val="Compact"/>
        <w:numPr>
          <w:ilvl w:val="1"/>
          <w:numId w:val="1"/>
        </w:numPr>
        <w:rPr>
          <w:highlight w:val="magenta"/>
        </w:rPr>
      </w:pPr>
      <w:r w:rsidRPr="004D581F">
        <w:rPr>
          <w:highlight w:val="magenta"/>
        </w:rPr>
        <w:t>[@schaefferEffectsInspiratoryMuscle2023]</w:t>
      </w:r>
    </w:p>
    <w:p w14:paraId="491FD64C" w14:textId="77777777" w:rsidR="00AA035C" w:rsidRPr="004D581F" w:rsidRDefault="00AA035C" w:rsidP="00AA035C">
      <w:pPr>
        <w:pStyle w:val="Compact"/>
        <w:numPr>
          <w:ilvl w:val="0"/>
          <w:numId w:val="1"/>
        </w:numPr>
        <w:rPr>
          <w:highlight w:val="magenta"/>
        </w:rPr>
      </w:pPr>
      <w:r w:rsidRPr="004D581F">
        <w:rPr>
          <w:highlight w:val="magenta"/>
        </w:rPr>
        <w:t>4 weeks</w:t>
      </w:r>
    </w:p>
    <w:p w14:paraId="656CEBDD" w14:textId="1A7BD82A"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00000071","properties":{"unsorted":false,"formattedCitation":"(Alwohayeb et al., 2018)","plainCitation":"(Alwohayeb et al., 2018)","noteIndex":0},"citationItems":[{"id":203,"uris":["http://zotero.org/users/12301744/items/H4A5HHTU"],"itemData":{"id":203,"type":"article-journal","container-title":"International Journal of Physical Medicine &amp; Rehabilitation","DOI":"10.4172/2329-9096.1000449","journalAbbreviation":"International Journal of Physical Medicine &amp; Rehabilitation","source":"ResearchGate","title":"A Comparison between Two Types of Resistive Inspiratory Muscle Training Devices in Normal Subjects in Regards to Pulmonary Functions","volume":"06","author":[{"family":"Alwohayeb","given":"Nora"},{"family":"Alenazi","given":"Bushra"},{"family":"Albuainain","given":"Fai"},{"family":"Alrayes","given":"Mashael"}],"issued":{"date-parts":[["2018",1,1]]},"citation-key":"Alwohayeb2018ComparisonTwoTypes"},"prefix":""}],"schema":"https://github.com/citation-style-language/schema/raw/master/csl-citation.json"} </w:instrText>
      </w:r>
      <w:r w:rsidRPr="004D581F">
        <w:rPr>
          <w:highlight w:val="magenta"/>
        </w:rPr>
        <w:fldChar w:fldCharType="separate"/>
      </w:r>
      <w:r w:rsidR="003A0A47" w:rsidRPr="003A0A47">
        <w:rPr>
          <w:rFonts w:ascii="Aptos" w:hAnsi="Aptos"/>
        </w:rPr>
        <w:t>(Alwohayeb et al., 2018)</w:t>
      </w:r>
      <w:r w:rsidRPr="004D581F">
        <w:rPr>
          <w:highlight w:val="magenta"/>
        </w:rPr>
        <w:fldChar w:fldCharType="end"/>
      </w:r>
    </w:p>
    <w:p w14:paraId="1EA1575A" w14:textId="62D3A3CB"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00000072","properties":{"unsorted":false,"formattedCitation":"(Bhatnagar et al., 2021)","plainCitation":"(Bhatnagar et al., 2021)","noteIndex":0},"citationItems":[{"id":94,"uris":["http://zotero.org/users/12301744/items/XNY9AH67"],"itemData":{"id":94,"type":"article-journal","abstract":"The effect of hypothyroidism on the respiratory system is proven in various studies. The study is aimed to compare Inspiratory muscle training and Aer-obic training on lung functions, exercise capacity &amp; cardiorespiratory itness in females having hypothyroidism. This comparative study was executed on 66 subjects based on the criteria of the study, which were randomly divided into Group A &amp; B. Subjects in Group A received Inspiratory Muscle Training. Still, subjects in Group B received Aerobic Training for four weeks. Spirom-etry assessed pulmonary functions, exercise capacity was evaluated by the 6-Minute Walk Test, and cardiorespiratory itness was assessed by Step Har-vard test. All measurements were taken at the baseline, on the last day of 2 nd week and inal day of 4 th week. Independent t-test and Analysis of Variance (ANOVA) were used to analyze the data. More signi icant improvement in terms of pulmonary functions, exercise capacity and Cardiorespiratory itness was observed, in group B who received Aerobic training in contrast to group A that received Inspiratory muscle training. Results of this study showed Aero-bic training to be more effective and bene icial in improving pulmonary functions , exercise capacity and cardiorespiratory itness than Inspiratory Muscle Training.","DOI":"10.26452/ijrps.v11i4.320","page":"5659-5664","source":"ResearchGate","title":"Inspiratory muscle training versus Aerobic training: Improvement on pulmonary function, exercise capacity and cardiorespiratory itness in females with hypothyroidism Production and Hosted by","title-short":"Inspiratory muscle training versus Aerobic training","author":[{"family":"Bhatnagar","given":"Apoorva"},{"family":"Pawaria","given":"Sonia"},{"family":"Kalra","given":"Sheetal"},{"family":"Org","given":"Pharmascope"}],"issued":{"date-parts":[["2021",2,24]]},"citation-key":"Bhatnagar2021InspiratoryMuscleTraining"},"prefix":""}],"schema":"https://github.com/citation-style-language/schema/raw/master/csl-citation.json"} </w:instrText>
      </w:r>
      <w:r w:rsidRPr="004D581F">
        <w:rPr>
          <w:highlight w:val="magenta"/>
        </w:rPr>
        <w:fldChar w:fldCharType="separate"/>
      </w:r>
      <w:r w:rsidR="003A0A47" w:rsidRPr="003A0A47">
        <w:rPr>
          <w:rFonts w:ascii="Aptos" w:hAnsi="Aptos"/>
        </w:rPr>
        <w:t>(Bhatnagar et al., 2021)</w:t>
      </w:r>
      <w:r w:rsidRPr="004D581F">
        <w:rPr>
          <w:highlight w:val="magenta"/>
        </w:rPr>
        <w:fldChar w:fldCharType="end"/>
      </w:r>
    </w:p>
    <w:p w14:paraId="2EA0D7E9" w14:textId="77777777" w:rsidR="00AA035C" w:rsidRPr="004D581F" w:rsidRDefault="00AA035C" w:rsidP="00AA035C">
      <w:pPr>
        <w:pStyle w:val="Compact"/>
        <w:numPr>
          <w:ilvl w:val="0"/>
          <w:numId w:val="1"/>
        </w:numPr>
        <w:rPr>
          <w:highlight w:val="magenta"/>
        </w:rPr>
      </w:pPr>
      <w:r w:rsidRPr="004D581F">
        <w:rPr>
          <w:highlight w:val="magenta"/>
        </w:rPr>
        <w:t>8 weeks</w:t>
      </w:r>
    </w:p>
    <w:p w14:paraId="6B87D2AB" w14:textId="5EF58AFD"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00000073","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rsidRPr="004D581F">
        <w:rPr>
          <w:highlight w:val="magenta"/>
        </w:rPr>
        <w:fldChar w:fldCharType="separate"/>
      </w:r>
      <w:r w:rsidR="003A0A47" w:rsidRPr="003A0A47">
        <w:rPr>
          <w:rFonts w:ascii="Aptos" w:hAnsi="Aptos"/>
        </w:rPr>
        <w:t>(Del Corral et al., 2023)</w:t>
      </w:r>
      <w:r w:rsidRPr="004D581F">
        <w:rPr>
          <w:highlight w:val="magenta"/>
        </w:rPr>
        <w:fldChar w:fldCharType="end"/>
      </w:r>
    </w:p>
    <w:p w14:paraId="54A9DFD5" w14:textId="77777777" w:rsidR="00AA035C" w:rsidRPr="004D581F" w:rsidRDefault="00AA035C" w:rsidP="00AA035C">
      <w:pPr>
        <w:pStyle w:val="Compact"/>
        <w:numPr>
          <w:ilvl w:val="1"/>
          <w:numId w:val="1"/>
        </w:numPr>
        <w:rPr>
          <w:highlight w:val="magenta"/>
        </w:rPr>
      </w:pPr>
      <w:r w:rsidRPr="004D581F">
        <w:rPr>
          <w:highlight w:val="magenta"/>
        </w:rPr>
        <w:t>[@ahmadnezhadInspiratoryMuscleTraining2020]</w:t>
      </w:r>
    </w:p>
    <w:p w14:paraId="13FCD602" w14:textId="64089CF1"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1g92Xm9o","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Pr="004D581F">
        <w:rPr>
          <w:highlight w:val="magenta"/>
        </w:rPr>
        <w:fldChar w:fldCharType="separate"/>
      </w:r>
      <w:r w:rsidR="003A0A47" w:rsidRPr="003A0A47">
        <w:rPr>
          <w:rFonts w:ascii="Aptos" w:hAnsi="Aptos"/>
        </w:rPr>
        <w:t>(Langer et al., 2018)</w:t>
      </w:r>
      <w:r w:rsidRPr="004D581F">
        <w:rPr>
          <w:highlight w:val="magenta"/>
        </w:rPr>
        <w:fldChar w:fldCharType="end"/>
      </w:r>
    </w:p>
    <w:p w14:paraId="65AAC638" w14:textId="52000783"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ib9y9ixZ","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Pr="004D581F">
        <w:rPr>
          <w:highlight w:val="magenta"/>
        </w:rPr>
        <w:fldChar w:fldCharType="separate"/>
      </w:r>
      <w:r w:rsidR="003A0A47" w:rsidRPr="003A0A47">
        <w:rPr>
          <w:rFonts w:ascii="Aptos" w:hAnsi="Aptos"/>
        </w:rPr>
        <w:t>(Campos et al., 2018)</w:t>
      </w:r>
      <w:r w:rsidRPr="004D581F">
        <w:rPr>
          <w:highlight w:val="magenta"/>
        </w:rPr>
        <w:fldChar w:fldCharType="end"/>
      </w:r>
    </w:p>
    <w:p w14:paraId="638334B9" w14:textId="22B0488B"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BTtOe5hv","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4D581F">
        <w:rPr>
          <w:highlight w:val="magenta"/>
        </w:rPr>
        <w:fldChar w:fldCharType="separate"/>
      </w:r>
      <w:r w:rsidR="003A0A47" w:rsidRPr="003A0A47">
        <w:rPr>
          <w:rFonts w:ascii="Aptos" w:hAnsi="Aptos"/>
        </w:rPr>
        <w:t>(Tanriverdi et al., 2023)</w:t>
      </w:r>
      <w:r w:rsidRPr="004D581F">
        <w:rPr>
          <w:highlight w:val="magenta"/>
        </w:rPr>
        <w:fldChar w:fldCharType="end"/>
      </w:r>
    </w:p>
    <w:p w14:paraId="3B8A8A01" w14:textId="77777777" w:rsidR="00AA035C" w:rsidRPr="004D581F" w:rsidRDefault="00AA035C" w:rsidP="00AA035C">
      <w:pPr>
        <w:pStyle w:val="Compact"/>
        <w:numPr>
          <w:ilvl w:val="0"/>
          <w:numId w:val="1"/>
        </w:numPr>
        <w:rPr>
          <w:highlight w:val="magenta"/>
        </w:rPr>
      </w:pPr>
      <w:r w:rsidRPr="004D581F">
        <w:rPr>
          <w:highlight w:val="magenta"/>
        </w:rPr>
        <w:t>5 days</w:t>
      </w:r>
    </w:p>
    <w:p w14:paraId="4CDD1850" w14:textId="1C40297E" w:rsidR="00AA035C" w:rsidRPr="004D581F" w:rsidRDefault="00AA035C" w:rsidP="00AA035C">
      <w:pPr>
        <w:pStyle w:val="Compact"/>
        <w:numPr>
          <w:ilvl w:val="1"/>
          <w:numId w:val="1"/>
        </w:numPr>
        <w:rPr>
          <w:highlight w:val="magenta"/>
        </w:rPr>
      </w:pPr>
      <w:r w:rsidRPr="004D581F">
        <w:rPr>
          <w:highlight w:val="magenta"/>
        </w:rPr>
        <w:fldChar w:fldCharType="begin"/>
      </w:r>
      <w:r w:rsidR="003A0A47">
        <w:rPr>
          <w:highlight w:val="magenta"/>
        </w:rPr>
        <w:instrText xml:space="preserve"> ADDIN ZOTERO_ITEM CSL_CITATION {"citationID":"UvauqyQp","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rsidRPr="004D581F">
        <w:rPr>
          <w:highlight w:val="magenta"/>
        </w:rPr>
        <w:fldChar w:fldCharType="separate"/>
      </w:r>
      <w:r w:rsidR="003A0A47" w:rsidRPr="003A0A47">
        <w:rPr>
          <w:rFonts w:ascii="Aptos" w:hAnsi="Aptos"/>
        </w:rPr>
        <w:t>(Benli et al., 2024)</w:t>
      </w:r>
      <w:r w:rsidRPr="004D581F">
        <w:rPr>
          <w:highlight w:val="magenta"/>
        </w:rPr>
        <w:fldChar w:fldCharType="end"/>
      </w:r>
    </w:p>
    <w:p w14:paraId="58FA87A2" w14:textId="77777777" w:rsidR="00AA035C" w:rsidRPr="004D581F" w:rsidRDefault="00AA035C" w:rsidP="00AA035C">
      <w:pPr>
        <w:pStyle w:val="Compact"/>
        <w:numPr>
          <w:ilvl w:val="0"/>
          <w:numId w:val="1"/>
        </w:numPr>
        <w:rPr>
          <w:highlight w:val="magenta"/>
        </w:rPr>
      </w:pPr>
      <w:r w:rsidRPr="004D581F">
        <w:rPr>
          <w:highlight w:val="magenta"/>
        </w:rPr>
        <w:t>2 weeks</w:t>
      </w:r>
    </w:p>
    <w:p w14:paraId="1E323223" w14:textId="77777777" w:rsidR="00AA035C" w:rsidRPr="004D581F" w:rsidRDefault="00AA035C" w:rsidP="00AA035C">
      <w:pPr>
        <w:pStyle w:val="Compact"/>
        <w:numPr>
          <w:ilvl w:val="1"/>
          <w:numId w:val="1"/>
        </w:numPr>
        <w:rPr>
          <w:highlight w:val="magenta"/>
        </w:rPr>
      </w:pPr>
      <w:r w:rsidRPr="004D581F">
        <w:rPr>
          <w:highlight w:val="magenta"/>
        </w:rPr>
        <w:t>[@abodonyaInspiratoryMuscleTraining2021]</w:t>
      </w:r>
    </w:p>
    <w:bookmarkEnd w:id="0"/>
    <w:p w14:paraId="4AD13FF8" w14:textId="0D3FE95E" w:rsidR="00BE143B" w:rsidRDefault="002D558C">
      <w:r>
        <w:t xml:space="preserve">Some previous research has found that the benefits of IMT can continue to increase for up to 13 weeks (Krause-Sorio 2021).  </w:t>
      </w:r>
    </w:p>
    <w:p w14:paraId="1637C215" w14:textId="77777777" w:rsidR="00F64348" w:rsidRDefault="00F64348"/>
    <w:p w14:paraId="26E9E360" w14:textId="77777777" w:rsidR="00F64348" w:rsidRDefault="00F64348"/>
    <w:p w14:paraId="1343E6C8" w14:textId="51D42F42" w:rsidR="00F64348" w:rsidRDefault="00F64348" w:rsidP="00F64348">
      <w:pPr>
        <w:pStyle w:val="Heading1"/>
      </w:pPr>
      <w:r>
        <w:lastRenderedPageBreak/>
        <w:t>Methods</w:t>
      </w:r>
    </w:p>
    <w:p w14:paraId="4A6F6C19" w14:textId="655F2030" w:rsidR="00F64348" w:rsidRDefault="00F64348" w:rsidP="00F64348">
      <w:pPr>
        <w:pStyle w:val="Heading2"/>
      </w:pPr>
      <w:r>
        <w:t>Ethics</w:t>
      </w:r>
    </w:p>
    <w:p w14:paraId="228A3855" w14:textId="263BF312" w:rsidR="00F64348" w:rsidRDefault="00F64348" w:rsidP="00F64348">
      <w:pPr>
        <w:pStyle w:val="Heading3"/>
      </w:pPr>
      <w:r>
        <w:t>Informed Consent</w:t>
      </w:r>
    </w:p>
    <w:p w14:paraId="524FC9ED" w14:textId="77777777" w:rsidR="00F64348" w:rsidRDefault="00F64348" w:rsidP="00F64348"/>
    <w:p w14:paraId="4920BF03" w14:textId="77777777" w:rsidR="00F64348" w:rsidRDefault="00F64348" w:rsidP="00F64348">
      <w:r w:rsidRPr="004D62EA">
        <w:t xml:space="preserve">For those who </w:t>
      </w:r>
      <w:r>
        <w:t>elected t</w:t>
      </w:r>
      <w:r w:rsidRPr="004D62EA">
        <w:t xml:space="preserve">o participate in the study, the informed consent document </w:t>
      </w:r>
      <w:r>
        <w:t xml:space="preserve">was </w:t>
      </w:r>
      <w:r w:rsidRPr="004D62EA">
        <w:t>signed</w:t>
      </w:r>
      <w:r>
        <w:t xml:space="preserve"> and </w:t>
      </w:r>
      <w:r w:rsidRPr="004D62EA">
        <w:t>stored in a locked cabinet accessible to IPL members</w:t>
      </w:r>
      <w:r>
        <w:t>.</w:t>
      </w:r>
    </w:p>
    <w:p w14:paraId="50BF69C3" w14:textId="77777777" w:rsidR="000B5B9D" w:rsidRDefault="000B5B9D" w:rsidP="00F64348"/>
    <w:p w14:paraId="45882448" w14:textId="1D459CB7" w:rsidR="000B5B9D" w:rsidRDefault="000B5B9D" w:rsidP="000B5B9D">
      <w:pPr>
        <w:pStyle w:val="Heading2"/>
      </w:pPr>
      <w:r>
        <w:t>Analysis</w:t>
      </w:r>
    </w:p>
    <w:p w14:paraId="32BEF5D4" w14:textId="77777777" w:rsidR="000B5B9D" w:rsidRDefault="000B5B9D" w:rsidP="000B5B9D"/>
    <w:p w14:paraId="3897DB5E" w14:textId="017C22F4" w:rsidR="000B5B9D" w:rsidRDefault="000B5B9D" w:rsidP="000B5B9D">
      <w:pPr>
        <w:pStyle w:val="Heading3"/>
      </w:pPr>
      <w:r>
        <w:t>ANCOVA</w:t>
      </w:r>
    </w:p>
    <w:p w14:paraId="79E4B377" w14:textId="77777777" w:rsidR="000B5B9D" w:rsidRDefault="000B5B9D" w:rsidP="000B5B9D"/>
    <w:p w14:paraId="6BE97611" w14:textId="77777777" w:rsidR="000B5B9D" w:rsidRPr="00E8654A" w:rsidRDefault="000B5B9D" w:rsidP="000B5B9D">
      <w:pPr>
        <w:spacing w:line="480" w:lineRule="auto"/>
        <w:rPr>
          <w:sz w:val="24"/>
          <w:szCs w:val="24"/>
        </w:rPr>
      </w:pPr>
      <w:r w:rsidRPr="00E8654A">
        <w:rPr>
          <w:sz w:val="24"/>
          <w:szCs w:val="24"/>
        </w:rPr>
        <w:t xml:space="preserve">Patients with lower baseline MIP are more likely to improve inspiratory strength and functional exercise performance </w:t>
      </w:r>
      <w:r w:rsidRPr="00E8654A">
        <w:rPr>
          <w:sz w:val="24"/>
          <w:szCs w:val="24"/>
        </w:rPr>
        <w:fldChar w:fldCharType="begin"/>
      </w:r>
      <w:r w:rsidRPr="00E8654A">
        <w:rPr>
          <w:sz w:val="24"/>
          <w:szCs w:val="24"/>
        </w:rPr>
        <w:instrText xml:space="preserve"> ADDIN ZOTERO_ITEM CSL_CITATION {"citationID":"a2nv87jsjd1","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Pr="00E8654A">
        <w:rPr>
          <w:sz w:val="24"/>
          <w:szCs w:val="24"/>
        </w:rPr>
        <w:fldChar w:fldCharType="separate"/>
      </w:r>
      <w:r w:rsidRPr="00E8654A">
        <w:rPr>
          <w:rFonts w:ascii="Times New Roman" w:hAnsi="Times New Roman" w:cs="Times New Roman"/>
          <w:sz w:val="24"/>
          <w:szCs w:val="24"/>
          <w:u w:val="dash"/>
        </w:rPr>
        <w:t>(Gosselink et al., 2011)</w:t>
      </w:r>
      <w:r w:rsidRPr="00E8654A">
        <w:rPr>
          <w:sz w:val="24"/>
          <w:szCs w:val="24"/>
        </w:rPr>
        <w:fldChar w:fldCharType="end"/>
      </w:r>
      <w:r w:rsidRPr="00E8654A">
        <w:rPr>
          <w:sz w:val="24"/>
          <w:szCs w:val="24"/>
        </w:rPr>
        <w:t>.</w:t>
      </w:r>
    </w:p>
    <w:p w14:paraId="20FB8351" w14:textId="77777777" w:rsidR="000B5B9D" w:rsidRPr="000B5B9D" w:rsidRDefault="000B5B9D" w:rsidP="000B5B9D"/>
    <w:p w14:paraId="2C54B7ED" w14:textId="77777777" w:rsidR="00F64348" w:rsidRPr="00F64348" w:rsidRDefault="00F64348" w:rsidP="00F64348"/>
    <w:sectPr w:rsidR="00F64348" w:rsidRPr="00F64348" w:rsidSect="00562611">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11571F" w14:textId="77777777" w:rsidR="00801AF1" w:rsidRDefault="00801AF1" w:rsidP="00521937">
      <w:pPr>
        <w:spacing w:after="0" w:line="240" w:lineRule="auto"/>
      </w:pPr>
      <w:r>
        <w:separator/>
      </w:r>
    </w:p>
  </w:endnote>
  <w:endnote w:type="continuationSeparator" w:id="0">
    <w:p w14:paraId="1EE8BC26" w14:textId="77777777" w:rsidR="00801AF1" w:rsidRDefault="00801AF1" w:rsidP="005219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79A36" w14:textId="77777777" w:rsidR="00521937" w:rsidRDefault="005219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BC2B1" w14:textId="77777777" w:rsidR="00521937" w:rsidRDefault="005219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2B9EA" w14:textId="77777777" w:rsidR="00521937" w:rsidRDefault="005219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46B028" w14:textId="77777777" w:rsidR="00801AF1" w:rsidRDefault="00801AF1" w:rsidP="00521937">
      <w:pPr>
        <w:spacing w:after="0" w:line="240" w:lineRule="auto"/>
      </w:pPr>
      <w:r>
        <w:separator/>
      </w:r>
    </w:p>
  </w:footnote>
  <w:footnote w:type="continuationSeparator" w:id="0">
    <w:p w14:paraId="6CA41174" w14:textId="77777777" w:rsidR="00801AF1" w:rsidRDefault="00801AF1" w:rsidP="005219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1C635" w14:textId="77777777" w:rsidR="00521937" w:rsidRDefault="005219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7D1FF7" w14:textId="77777777" w:rsidR="00521937" w:rsidRDefault="005219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62B98" w14:textId="77777777" w:rsidR="00521937" w:rsidRDefault="005219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8ECC82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471A6FBA"/>
    <w:multiLevelType w:val="hybridMultilevel"/>
    <w:tmpl w:val="019C03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9417DE"/>
    <w:multiLevelType w:val="hybridMultilevel"/>
    <w:tmpl w:val="CB30A5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E86EF3"/>
    <w:multiLevelType w:val="hybridMultilevel"/>
    <w:tmpl w:val="5AA4D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2C5916"/>
    <w:multiLevelType w:val="hybridMultilevel"/>
    <w:tmpl w:val="E5DA7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FF1A7B"/>
    <w:multiLevelType w:val="hybridMultilevel"/>
    <w:tmpl w:val="45180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4730194">
    <w:abstractNumId w:val="0"/>
  </w:num>
  <w:num w:numId="2" w16cid:durableId="1301770562">
    <w:abstractNumId w:val="2"/>
  </w:num>
  <w:num w:numId="3" w16cid:durableId="1631398616">
    <w:abstractNumId w:val="3"/>
  </w:num>
  <w:num w:numId="4" w16cid:durableId="1156456058">
    <w:abstractNumId w:val="4"/>
  </w:num>
  <w:num w:numId="5" w16cid:durableId="1773208121">
    <w:abstractNumId w:val="5"/>
  </w:num>
  <w:num w:numId="6" w16cid:durableId="6745008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2611"/>
    <w:rsid w:val="00013245"/>
    <w:rsid w:val="00041C01"/>
    <w:rsid w:val="00053126"/>
    <w:rsid w:val="00084939"/>
    <w:rsid w:val="00092D3C"/>
    <w:rsid w:val="0009345E"/>
    <w:rsid w:val="000B5B9D"/>
    <w:rsid w:val="00113227"/>
    <w:rsid w:val="001712D7"/>
    <w:rsid w:val="001933E9"/>
    <w:rsid w:val="002B4C44"/>
    <w:rsid w:val="002D558C"/>
    <w:rsid w:val="002F0452"/>
    <w:rsid w:val="003160BB"/>
    <w:rsid w:val="003A0A47"/>
    <w:rsid w:val="003E3E29"/>
    <w:rsid w:val="00450CAF"/>
    <w:rsid w:val="0050537C"/>
    <w:rsid w:val="00521937"/>
    <w:rsid w:val="0052349C"/>
    <w:rsid w:val="00562611"/>
    <w:rsid w:val="00581E86"/>
    <w:rsid w:val="005B3FC8"/>
    <w:rsid w:val="00622E29"/>
    <w:rsid w:val="007748E4"/>
    <w:rsid w:val="007B273C"/>
    <w:rsid w:val="00801AF1"/>
    <w:rsid w:val="00820BAA"/>
    <w:rsid w:val="00844A67"/>
    <w:rsid w:val="00872DA4"/>
    <w:rsid w:val="008D4A18"/>
    <w:rsid w:val="00910010"/>
    <w:rsid w:val="0097291C"/>
    <w:rsid w:val="009B6C85"/>
    <w:rsid w:val="00AA035C"/>
    <w:rsid w:val="00B94DDB"/>
    <w:rsid w:val="00B95CD1"/>
    <w:rsid w:val="00BE143B"/>
    <w:rsid w:val="00C10BF3"/>
    <w:rsid w:val="00C27D8E"/>
    <w:rsid w:val="00C836E6"/>
    <w:rsid w:val="00CD1CBC"/>
    <w:rsid w:val="00CF492E"/>
    <w:rsid w:val="00D445D9"/>
    <w:rsid w:val="00D97BB5"/>
    <w:rsid w:val="00DC62FC"/>
    <w:rsid w:val="00DE182F"/>
    <w:rsid w:val="00EA6D73"/>
    <w:rsid w:val="00F52F53"/>
    <w:rsid w:val="00F643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A2DD1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AA035C"/>
    <w:pPr>
      <w:keepNext/>
      <w:keepLines/>
      <w:spacing w:before="360" w:after="80" w:line="240" w:lineRule="auto"/>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unhideWhenUsed/>
    <w:qFormat/>
    <w:rsid w:val="00AA035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A035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19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1937"/>
  </w:style>
  <w:style w:type="paragraph" w:styleId="Footer">
    <w:name w:val="footer"/>
    <w:basedOn w:val="Normal"/>
    <w:link w:val="FooterChar"/>
    <w:uiPriority w:val="99"/>
    <w:unhideWhenUsed/>
    <w:rsid w:val="005219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1937"/>
  </w:style>
  <w:style w:type="character" w:customStyle="1" w:styleId="Heading1Char">
    <w:name w:val="Heading 1 Char"/>
    <w:basedOn w:val="DefaultParagraphFont"/>
    <w:link w:val="Heading1"/>
    <w:uiPriority w:val="9"/>
    <w:rsid w:val="00AA035C"/>
    <w:rPr>
      <w:rFonts w:asciiTheme="majorHAnsi" w:eastAsiaTheme="majorEastAsia" w:hAnsiTheme="majorHAnsi" w:cstheme="majorBidi"/>
      <w:color w:val="2E74B5" w:themeColor="accent1" w:themeShade="BF"/>
      <w:sz w:val="40"/>
      <w:szCs w:val="40"/>
    </w:rPr>
  </w:style>
  <w:style w:type="paragraph" w:customStyle="1" w:styleId="Compact">
    <w:name w:val="Compact"/>
    <w:basedOn w:val="BodyText"/>
    <w:qFormat/>
    <w:rsid w:val="00AA035C"/>
    <w:pPr>
      <w:spacing w:before="36" w:after="36" w:line="240" w:lineRule="auto"/>
    </w:pPr>
    <w:rPr>
      <w:sz w:val="24"/>
      <w:szCs w:val="24"/>
    </w:rPr>
  </w:style>
  <w:style w:type="paragraph" w:styleId="BodyText">
    <w:name w:val="Body Text"/>
    <w:basedOn w:val="Normal"/>
    <w:link w:val="BodyTextChar"/>
    <w:uiPriority w:val="99"/>
    <w:semiHidden/>
    <w:unhideWhenUsed/>
    <w:rsid w:val="00AA035C"/>
    <w:pPr>
      <w:spacing w:after="120"/>
    </w:pPr>
  </w:style>
  <w:style w:type="character" w:customStyle="1" w:styleId="BodyTextChar">
    <w:name w:val="Body Text Char"/>
    <w:basedOn w:val="DefaultParagraphFont"/>
    <w:link w:val="BodyText"/>
    <w:uiPriority w:val="99"/>
    <w:semiHidden/>
    <w:rsid w:val="00AA035C"/>
  </w:style>
  <w:style w:type="character" w:customStyle="1" w:styleId="Heading2Char">
    <w:name w:val="Heading 2 Char"/>
    <w:basedOn w:val="DefaultParagraphFont"/>
    <w:link w:val="Heading2"/>
    <w:uiPriority w:val="9"/>
    <w:rsid w:val="00AA035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A035C"/>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450C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75651</Words>
  <Characters>431214</Characters>
  <Application>Microsoft Office Word</Application>
  <DocSecurity>0</DocSecurity>
  <Lines>3593</Lines>
  <Paragraphs>10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12-02T03:32:00Z</dcterms:created>
  <dcterms:modified xsi:type="dcterms:W3CDTF">2025-08-31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BRaWhkAy"/&gt;&lt;style id="http://www.zotero.org/styles/apa" locale="en-US" hasBibliography="1" bibliographyStyleHasBeenSet="0"/&gt;&lt;prefs&gt;&lt;pref name="fieldType" value="Field"/&gt;&lt;pref name="delayCitationU</vt:lpwstr>
  </property>
  <property fmtid="{D5CDD505-2E9C-101B-9397-08002B2CF9AE}" pid="3" name="ZOTERO_PREF_2">
    <vt:lpwstr>pdates" value="true"/&gt;&lt;/prefs&gt;&lt;/data&gt;</vt:lpwstr>
  </property>
</Properties>
</file>